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8DE29D" w14:textId="77777777" w:rsidR="002C56A4" w:rsidRDefault="002C56A4" w:rsidP="00AD5723">
      <w:pPr>
        <w:jc w:val="right"/>
        <w:rPr>
          <w:sz w:val="2"/>
          <w:szCs w:val="2"/>
        </w:rPr>
      </w:pPr>
    </w:p>
    <w:p w14:paraId="45BF7D2E" w14:textId="77777777" w:rsidR="002C56A4" w:rsidRDefault="002C56A4" w:rsidP="00AD5723">
      <w:pPr>
        <w:jc w:val="right"/>
        <w:rPr>
          <w:sz w:val="2"/>
          <w:szCs w:val="2"/>
        </w:rPr>
      </w:pPr>
    </w:p>
    <w:p w14:paraId="42C2B950" w14:textId="77777777" w:rsidR="002C56A4" w:rsidRDefault="002C56A4" w:rsidP="00AD5723">
      <w:pPr>
        <w:jc w:val="right"/>
        <w:rPr>
          <w:sz w:val="2"/>
          <w:szCs w:val="2"/>
        </w:rPr>
      </w:pPr>
    </w:p>
    <w:p w14:paraId="5612BE5E" w14:textId="77777777" w:rsidR="002C56A4" w:rsidRDefault="002C56A4" w:rsidP="00AD5723">
      <w:pPr>
        <w:jc w:val="right"/>
        <w:rPr>
          <w:sz w:val="2"/>
          <w:szCs w:val="2"/>
        </w:rPr>
      </w:pPr>
    </w:p>
    <w:p w14:paraId="20FCB660" w14:textId="77777777" w:rsidR="002C56A4" w:rsidRDefault="002C56A4" w:rsidP="00AD5723">
      <w:pPr>
        <w:jc w:val="right"/>
        <w:rPr>
          <w:sz w:val="2"/>
          <w:szCs w:val="2"/>
        </w:rPr>
      </w:pPr>
    </w:p>
    <w:p w14:paraId="40C6BB46" w14:textId="77777777" w:rsidR="002C56A4" w:rsidRDefault="002C56A4" w:rsidP="00AD5723">
      <w:pPr>
        <w:jc w:val="right"/>
        <w:rPr>
          <w:sz w:val="2"/>
          <w:szCs w:val="2"/>
        </w:rPr>
      </w:pPr>
    </w:p>
    <w:p w14:paraId="47341E14" w14:textId="25431B9A" w:rsidR="00BF7BC6" w:rsidRDefault="00A2114C" w:rsidP="002C56A4">
      <w:pPr>
        <w:ind w:right="391"/>
        <w:jc w:val="right"/>
        <w:rPr>
          <w:sz w:val="2"/>
          <w:szCs w:val="2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20192" behindDoc="1" locked="0" layoutInCell="1" allowOverlap="1" wp14:anchorId="6F9F8678" wp14:editId="0DE5CC57">
                <wp:simplePos x="0" y="0"/>
                <wp:positionH relativeFrom="page">
                  <wp:posOffset>342900</wp:posOffset>
                </wp:positionH>
                <wp:positionV relativeFrom="page">
                  <wp:posOffset>3771900</wp:posOffset>
                </wp:positionV>
                <wp:extent cx="3438525" cy="302895"/>
                <wp:effectExtent l="0" t="0" r="15875" b="1905"/>
                <wp:wrapNone/>
                <wp:docPr id="14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31D327" w14:textId="1C736330" w:rsidR="00A2114C" w:rsidRDefault="00DD6B2E" w:rsidP="00A2114C">
                            <w:pPr>
                              <w:spacing w:before="113"/>
                              <w:ind w:left="113"/>
                              <w:rPr>
                                <w:color w:val="231F20"/>
                                <w:sz w:val="15"/>
                                <w:lang w:val="en-NZ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  <w:lang w:val="en-NZ"/>
                              </w:rPr>
                              <w:t>Covid</w:t>
                            </w:r>
                            <w:r w:rsidR="00A2114C">
                              <w:rPr>
                                <w:color w:val="231F20"/>
                                <w:sz w:val="15"/>
                                <w:lang w:val="en-NZ"/>
                              </w:rPr>
                              <w:t xml:space="preserve"> Officer Email Address:</w:t>
                            </w:r>
                          </w:p>
                          <w:p w14:paraId="7E7E576E" w14:textId="77777777" w:rsidR="00A2114C" w:rsidRDefault="00A2114C" w:rsidP="00A2114C">
                            <w:pPr>
                              <w:spacing w:before="113"/>
                              <w:ind w:left="113"/>
                              <w:rPr>
                                <w:color w:val="231F20"/>
                                <w:sz w:val="15"/>
                                <w:lang w:val="en-NZ"/>
                              </w:rPr>
                            </w:pPr>
                          </w:p>
                          <w:p w14:paraId="4FED161D" w14:textId="77777777" w:rsidR="00A2114C" w:rsidRPr="006B1866" w:rsidRDefault="00A2114C" w:rsidP="00A2114C">
                            <w:pPr>
                              <w:spacing w:before="113"/>
                              <w:ind w:left="113"/>
                              <w:rPr>
                                <w:sz w:val="15"/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73" o:spid="_x0000_s1026" type="#_x0000_t202" style="position:absolute;left:0;text-align:left;margin-left:27pt;margin-top:297pt;width:270.75pt;height:23.85pt;z-index:-251596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" filled="f" stroked="f">
                <v:textbox inset="0,0,0,0">
                  <w:txbxContent>
                    <w:p w14:paraId="5C31D327" w14:textId="1C736330" w:rsidR="00A2114C" w:rsidRDefault="00DD6B2E" w:rsidP="00A2114C">
                      <w:pPr>
                        <w:spacing w:before="113"/>
                        <w:ind w:left="113"/>
                        <w:rPr>
                          <w:color w:val="231F20"/>
                          <w:sz w:val="15"/>
                          <w:lang w:val="en-NZ"/>
                        </w:rPr>
                      </w:pPr>
                      <w:r>
                        <w:rPr>
                          <w:color w:val="231F20"/>
                          <w:sz w:val="15"/>
                          <w:lang w:val="en-NZ"/>
                        </w:rPr>
                        <w:t>Covid</w:t>
                      </w:r>
                      <w:r w:rsidR="00A2114C">
                        <w:rPr>
                          <w:color w:val="231F20"/>
                          <w:sz w:val="15"/>
                          <w:lang w:val="en-NZ"/>
                        </w:rPr>
                        <w:t xml:space="preserve"> Officer Email Address:</w:t>
                      </w:r>
                    </w:p>
                    <w:p w14:paraId="7E7E576E" w14:textId="77777777" w:rsidR="00A2114C" w:rsidRDefault="00A2114C" w:rsidP="00A2114C">
                      <w:pPr>
                        <w:spacing w:before="113"/>
                        <w:ind w:left="113"/>
                        <w:rPr>
                          <w:color w:val="231F20"/>
                          <w:sz w:val="15"/>
                          <w:lang w:val="en-NZ"/>
                        </w:rPr>
                      </w:pPr>
                    </w:p>
                    <w:p w14:paraId="4FED161D" w14:textId="77777777" w:rsidR="00A2114C" w:rsidRPr="006B1866" w:rsidRDefault="00A2114C" w:rsidP="00A2114C">
                      <w:pPr>
                        <w:spacing w:before="113"/>
                        <w:ind w:left="113"/>
                        <w:rPr>
                          <w:sz w:val="15"/>
                          <w:lang w:val="en-NZ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20FB1AC" wp14:editId="69577BB6">
                <wp:simplePos x="0" y="0"/>
                <wp:positionH relativeFrom="page">
                  <wp:posOffset>342900</wp:posOffset>
                </wp:positionH>
                <wp:positionV relativeFrom="page">
                  <wp:posOffset>3200400</wp:posOffset>
                </wp:positionV>
                <wp:extent cx="3438525" cy="302895"/>
                <wp:effectExtent l="0" t="0" r="15875" b="1905"/>
                <wp:wrapNone/>
                <wp:docPr id="138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BB07F4" w14:textId="4B06E664" w:rsidR="00BF7BC6" w:rsidRDefault="00DD6B2E">
                            <w:pPr>
                              <w:spacing w:before="113"/>
                              <w:ind w:left="113"/>
                              <w:rPr>
                                <w:color w:val="231F20"/>
                                <w:sz w:val="15"/>
                                <w:lang w:val="en-NZ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  <w:lang w:val="en-NZ"/>
                              </w:rPr>
                              <w:t xml:space="preserve">Team Covid </w:t>
                            </w:r>
                            <w:r w:rsidR="002C56A4">
                              <w:rPr>
                                <w:color w:val="231F20"/>
                                <w:sz w:val="15"/>
                                <w:lang w:val="en-NZ"/>
                              </w:rPr>
                              <w:t>Officer</w:t>
                            </w:r>
                            <w:r>
                              <w:rPr>
                                <w:color w:val="231F20"/>
                                <w:sz w:val="15"/>
                                <w:lang w:val="en-NZ"/>
                              </w:rPr>
                              <w:t xml:space="preserve"> (CO)</w:t>
                            </w:r>
                            <w:r w:rsidR="006B1866">
                              <w:rPr>
                                <w:color w:val="231F20"/>
                                <w:sz w:val="15"/>
                                <w:lang w:val="en-NZ"/>
                              </w:rPr>
                              <w:t>:</w:t>
                            </w:r>
                          </w:p>
                          <w:p w14:paraId="7F796557" w14:textId="6F31B6E9" w:rsidR="0053760D" w:rsidRDefault="0053760D">
                            <w:pPr>
                              <w:spacing w:before="113"/>
                              <w:ind w:left="113"/>
                              <w:rPr>
                                <w:color w:val="231F20"/>
                                <w:sz w:val="15"/>
                                <w:lang w:val="en-NZ"/>
                              </w:rPr>
                            </w:pPr>
                          </w:p>
                          <w:p w14:paraId="6142EFAB" w14:textId="77777777" w:rsidR="0053760D" w:rsidRPr="006B1866" w:rsidRDefault="0053760D">
                            <w:pPr>
                              <w:spacing w:before="113"/>
                              <w:ind w:left="113"/>
                              <w:rPr>
                                <w:sz w:val="15"/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27pt;margin-top:252pt;width:270.75pt;height:23.8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" filled="f" stroked="f">
                <v:textbox inset="0,0,0,0">
                  <w:txbxContent>
                    <w:p w14:paraId="22BB07F4" w14:textId="4B06E664" w:rsidR="00BF7BC6" w:rsidRDefault="00DD6B2E">
                      <w:pPr>
                        <w:spacing w:before="113"/>
                        <w:ind w:left="113"/>
                        <w:rPr>
                          <w:color w:val="231F20"/>
                          <w:sz w:val="15"/>
                          <w:lang w:val="en-NZ"/>
                        </w:rPr>
                      </w:pPr>
                      <w:r>
                        <w:rPr>
                          <w:color w:val="231F20"/>
                          <w:sz w:val="15"/>
                          <w:lang w:val="en-NZ"/>
                        </w:rPr>
                        <w:t xml:space="preserve">Team Covid </w:t>
                      </w:r>
                      <w:r w:rsidR="002C56A4">
                        <w:rPr>
                          <w:color w:val="231F20"/>
                          <w:sz w:val="15"/>
                          <w:lang w:val="en-NZ"/>
                        </w:rPr>
                        <w:t>Officer</w:t>
                      </w:r>
                      <w:r>
                        <w:rPr>
                          <w:color w:val="231F20"/>
                          <w:sz w:val="15"/>
                          <w:lang w:val="en-NZ"/>
                        </w:rPr>
                        <w:t xml:space="preserve"> (CO)</w:t>
                      </w:r>
                      <w:r w:rsidR="006B1866">
                        <w:rPr>
                          <w:color w:val="231F20"/>
                          <w:sz w:val="15"/>
                          <w:lang w:val="en-NZ"/>
                        </w:rPr>
                        <w:t>:</w:t>
                      </w:r>
                    </w:p>
                    <w:p w14:paraId="7F796557" w14:textId="6F31B6E9" w:rsidR="0053760D" w:rsidRDefault="0053760D">
                      <w:pPr>
                        <w:spacing w:before="113"/>
                        <w:ind w:left="113"/>
                        <w:rPr>
                          <w:color w:val="231F20"/>
                          <w:sz w:val="15"/>
                          <w:lang w:val="en-NZ"/>
                        </w:rPr>
                      </w:pPr>
                    </w:p>
                    <w:p w14:paraId="6142EFAB" w14:textId="77777777" w:rsidR="0053760D" w:rsidRPr="006B1866" w:rsidRDefault="0053760D">
                      <w:pPr>
                        <w:spacing w:before="113"/>
                        <w:ind w:left="113"/>
                        <w:rPr>
                          <w:sz w:val="15"/>
                          <w:lang w:val="en-NZ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18144" behindDoc="1" locked="0" layoutInCell="1" allowOverlap="1" wp14:anchorId="243C71FE" wp14:editId="1A86A928">
                <wp:simplePos x="0" y="0"/>
                <wp:positionH relativeFrom="page">
                  <wp:posOffset>342900</wp:posOffset>
                </wp:positionH>
                <wp:positionV relativeFrom="page">
                  <wp:posOffset>3543300</wp:posOffset>
                </wp:positionV>
                <wp:extent cx="3438525" cy="302895"/>
                <wp:effectExtent l="0" t="0" r="15875" b="1905"/>
                <wp:wrapNone/>
                <wp:docPr id="7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C16C40" w14:textId="30C4F071" w:rsidR="00A2114C" w:rsidRDefault="00A2114C" w:rsidP="00A2114C">
                            <w:pPr>
                              <w:spacing w:before="113"/>
                              <w:ind w:left="113"/>
                              <w:rPr>
                                <w:color w:val="231F20"/>
                                <w:sz w:val="15"/>
                                <w:lang w:val="en-NZ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  <w:lang w:val="en-NZ"/>
                              </w:rPr>
                              <w:t>C</w:t>
                            </w:r>
                            <w:r w:rsidR="00DD6B2E">
                              <w:rPr>
                                <w:color w:val="231F20"/>
                                <w:sz w:val="15"/>
                                <w:lang w:val="en-NZ"/>
                              </w:rPr>
                              <w:t>ovid</w:t>
                            </w:r>
                            <w:r>
                              <w:rPr>
                                <w:color w:val="231F20"/>
                                <w:sz w:val="15"/>
                                <w:lang w:val="en-NZ"/>
                              </w:rPr>
                              <w:t xml:space="preserve"> Officer Cell Phone Number:</w:t>
                            </w:r>
                          </w:p>
                          <w:p w14:paraId="53179EF4" w14:textId="77777777" w:rsidR="00A2114C" w:rsidRDefault="00A2114C" w:rsidP="00A2114C">
                            <w:pPr>
                              <w:spacing w:before="113"/>
                              <w:ind w:left="113"/>
                              <w:rPr>
                                <w:color w:val="231F20"/>
                                <w:sz w:val="15"/>
                                <w:lang w:val="en-NZ"/>
                              </w:rPr>
                            </w:pPr>
                          </w:p>
                          <w:p w14:paraId="6C62B7E0" w14:textId="77777777" w:rsidR="00A2114C" w:rsidRDefault="00A2114C" w:rsidP="00A2114C">
                            <w:pPr>
                              <w:spacing w:before="113"/>
                              <w:ind w:left="113"/>
                              <w:rPr>
                                <w:color w:val="231F20"/>
                                <w:sz w:val="15"/>
                                <w:lang w:val="en-NZ"/>
                              </w:rPr>
                            </w:pPr>
                          </w:p>
                          <w:p w14:paraId="22350A68" w14:textId="77777777" w:rsidR="00A2114C" w:rsidRPr="006B1866" w:rsidRDefault="00A2114C" w:rsidP="00A2114C">
                            <w:pPr>
                              <w:spacing w:before="113"/>
                              <w:ind w:left="113"/>
                              <w:rPr>
                                <w:sz w:val="15"/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27pt;margin-top:279pt;width:270.75pt;height:23.85pt;z-index:-251598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" filled="f" stroked="f">
                <v:textbox inset="0,0,0,0">
                  <w:txbxContent>
                    <w:p w14:paraId="59C16C40" w14:textId="30C4F071" w:rsidR="00A2114C" w:rsidRDefault="00A2114C" w:rsidP="00A2114C">
                      <w:pPr>
                        <w:spacing w:before="113"/>
                        <w:ind w:left="113"/>
                        <w:rPr>
                          <w:color w:val="231F20"/>
                          <w:sz w:val="15"/>
                          <w:lang w:val="en-NZ"/>
                        </w:rPr>
                      </w:pPr>
                      <w:r>
                        <w:rPr>
                          <w:color w:val="231F20"/>
                          <w:sz w:val="15"/>
                          <w:lang w:val="en-NZ"/>
                        </w:rPr>
                        <w:t>C</w:t>
                      </w:r>
                      <w:r w:rsidR="00DD6B2E">
                        <w:rPr>
                          <w:color w:val="231F20"/>
                          <w:sz w:val="15"/>
                          <w:lang w:val="en-NZ"/>
                        </w:rPr>
                        <w:t>ovid</w:t>
                      </w:r>
                      <w:r>
                        <w:rPr>
                          <w:color w:val="231F20"/>
                          <w:sz w:val="15"/>
                          <w:lang w:val="en-NZ"/>
                        </w:rPr>
                        <w:t xml:space="preserve"> Officer Cell Phone Number:</w:t>
                      </w:r>
                    </w:p>
                    <w:p w14:paraId="53179EF4" w14:textId="77777777" w:rsidR="00A2114C" w:rsidRDefault="00A2114C" w:rsidP="00A2114C">
                      <w:pPr>
                        <w:spacing w:before="113"/>
                        <w:ind w:left="113"/>
                        <w:rPr>
                          <w:color w:val="231F20"/>
                          <w:sz w:val="15"/>
                          <w:lang w:val="en-NZ"/>
                        </w:rPr>
                      </w:pPr>
                    </w:p>
                    <w:p w14:paraId="6C62B7E0" w14:textId="77777777" w:rsidR="00A2114C" w:rsidRDefault="00A2114C" w:rsidP="00A2114C">
                      <w:pPr>
                        <w:spacing w:before="113"/>
                        <w:ind w:left="113"/>
                        <w:rPr>
                          <w:color w:val="231F20"/>
                          <w:sz w:val="15"/>
                          <w:lang w:val="en-NZ"/>
                        </w:rPr>
                      </w:pPr>
                    </w:p>
                    <w:p w14:paraId="22350A68" w14:textId="77777777" w:rsidR="00A2114C" w:rsidRPr="006B1866" w:rsidRDefault="00A2114C" w:rsidP="00A2114C">
                      <w:pPr>
                        <w:spacing w:before="113"/>
                        <w:ind w:left="113"/>
                        <w:rPr>
                          <w:sz w:val="15"/>
                          <w:lang w:val="en-NZ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37760" behindDoc="1" locked="0" layoutInCell="1" allowOverlap="1" wp14:anchorId="2EA29DC7" wp14:editId="72CE6021">
                <wp:simplePos x="0" y="0"/>
                <wp:positionH relativeFrom="page">
                  <wp:posOffset>273050</wp:posOffset>
                </wp:positionH>
                <wp:positionV relativeFrom="page">
                  <wp:posOffset>2971800</wp:posOffset>
                </wp:positionV>
                <wp:extent cx="6736715" cy="1704975"/>
                <wp:effectExtent l="0" t="0" r="19685" b="22225"/>
                <wp:wrapNone/>
                <wp:docPr id="180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36715" cy="1704975"/>
                          <a:chOff x="566" y="4667"/>
                          <a:chExt cx="5415" cy="2722"/>
                        </a:xfrm>
                      </wpg:grpSpPr>
                      <wps:wsp>
                        <wps:cNvPr id="181" name="AutoShape 115"/>
                        <wps:cNvSpPr>
                          <a:spLocks/>
                        </wps:cNvSpPr>
                        <wps:spPr bwMode="auto">
                          <a:xfrm>
                            <a:off x="566" y="4667"/>
                            <a:ext cx="5415" cy="2722"/>
                          </a:xfrm>
                          <a:custGeom>
                            <a:avLst/>
                            <a:gdLst>
                              <a:gd name="T0" fmla="+- 0 5981 567"/>
                              <a:gd name="T1" fmla="*/ T0 w 5415"/>
                              <a:gd name="T2" fmla="+- 0 6028 4667"/>
                              <a:gd name="T3" fmla="*/ 6028 h 2722"/>
                              <a:gd name="T4" fmla="+- 0 567 567"/>
                              <a:gd name="T5" fmla="*/ T4 w 5415"/>
                              <a:gd name="T6" fmla="+- 0 6028 4667"/>
                              <a:gd name="T7" fmla="*/ 6028 h 2722"/>
                              <a:gd name="T8" fmla="+- 0 567 567"/>
                              <a:gd name="T9" fmla="*/ T8 w 5415"/>
                              <a:gd name="T10" fmla="+- 0 7389 4667"/>
                              <a:gd name="T11" fmla="*/ 7389 h 2722"/>
                              <a:gd name="T12" fmla="+- 0 5981 567"/>
                              <a:gd name="T13" fmla="*/ T12 w 5415"/>
                              <a:gd name="T14" fmla="+- 0 7389 4667"/>
                              <a:gd name="T15" fmla="*/ 7389 h 2722"/>
                              <a:gd name="T16" fmla="+- 0 5981 567"/>
                              <a:gd name="T17" fmla="*/ T16 w 5415"/>
                              <a:gd name="T18" fmla="+- 0 6028 4667"/>
                              <a:gd name="T19" fmla="*/ 6028 h 2722"/>
                              <a:gd name="T20" fmla="+- 0 5981 567"/>
                              <a:gd name="T21" fmla="*/ T20 w 5415"/>
                              <a:gd name="T22" fmla="+- 0 4667 4667"/>
                              <a:gd name="T23" fmla="*/ 4667 h 2722"/>
                              <a:gd name="T24" fmla="+- 0 567 567"/>
                              <a:gd name="T25" fmla="*/ T24 w 5415"/>
                              <a:gd name="T26" fmla="+- 0 4667 4667"/>
                              <a:gd name="T27" fmla="*/ 4667 h 2722"/>
                              <a:gd name="T28" fmla="+- 0 567 567"/>
                              <a:gd name="T29" fmla="*/ T28 w 5415"/>
                              <a:gd name="T30" fmla="+- 0 6028 4667"/>
                              <a:gd name="T31" fmla="*/ 6028 h 2722"/>
                              <a:gd name="T32" fmla="+- 0 5981 567"/>
                              <a:gd name="T33" fmla="*/ T32 w 5415"/>
                              <a:gd name="T34" fmla="+- 0 6028 4667"/>
                              <a:gd name="T35" fmla="*/ 6028 h 2722"/>
                              <a:gd name="T36" fmla="+- 0 5981 567"/>
                              <a:gd name="T37" fmla="*/ T36 w 5415"/>
                              <a:gd name="T38" fmla="+- 0 4667 4667"/>
                              <a:gd name="T39" fmla="*/ 4667 h 27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5415" h="2722">
                                <a:moveTo>
                                  <a:pt x="5414" y="1361"/>
                                </a:moveTo>
                                <a:lnTo>
                                  <a:pt x="0" y="1361"/>
                                </a:lnTo>
                                <a:lnTo>
                                  <a:pt x="0" y="2722"/>
                                </a:lnTo>
                                <a:lnTo>
                                  <a:pt x="5414" y="2722"/>
                                </a:lnTo>
                                <a:lnTo>
                                  <a:pt x="5414" y="1361"/>
                                </a:lnTo>
                                <a:moveTo>
                                  <a:pt x="541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361"/>
                                </a:lnTo>
                                <a:lnTo>
                                  <a:pt x="5414" y="1361"/>
                                </a:lnTo>
                                <a:lnTo>
                                  <a:pt x="5414" y="0"/>
                                </a:lnTo>
                              </a:path>
                            </a:pathLst>
                          </a:custGeom>
                          <a:solidFill>
                            <a:srgbClr val="DDDEE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1EE517" w14:textId="3B83F904" w:rsidR="00D2628E" w:rsidRPr="00D2628E" w:rsidRDefault="00D2628E" w:rsidP="00D2628E">
                              <w:pPr>
                                <w:jc w:val="center"/>
                                <w:rPr>
                                  <w:lang w:val="en-NZ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Line 116"/>
                        <wps:cNvCnPr>
                          <a:cxnSpLocks noChangeShapeType="1"/>
                        </wps:cNvCnPr>
                        <wps:spPr bwMode="auto">
                          <a:xfrm>
                            <a:off x="567" y="4667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3" name="Line 117"/>
                        <wps:cNvCnPr>
                          <a:cxnSpLocks noChangeShapeType="1"/>
                        </wps:cNvCnPr>
                        <wps:spPr bwMode="auto">
                          <a:xfrm>
                            <a:off x="567" y="5121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4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567" y="5574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5" name="Line 119"/>
                        <wps:cNvCnPr>
                          <a:cxnSpLocks noChangeShapeType="1"/>
                        </wps:cNvCnPr>
                        <wps:spPr bwMode="auto">
                          <a:xfrm>
                            <a:off x="567" y="6028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6" name="Line 120"/>
                        <wps:cNvCnPr>
                          <a:cxnSpLocks noChangeShapeType="1"/>
                        </wps:cNvCnPr>
                        <wps:spPr bwMode="auto">
                          <a:xfrm>
                            <a:off x="567" y="6481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7" name="Line 121"/>
                        <wps:cNvCnPr>
                          <a:cxnSpLocks noChangeShapeType="1"/>
                        </wps:cNvCnPr>
                        <wps:spPr bwMode="auto">
                          <a:xfrm>
                            <a:off x="567" y="6935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8" name="Line 122"/>
                        <wps:cNvCnPr>
                          <a:cxnSpLocks noChangeShapeType="1"/>
                        </wps:cNvCnPr>
                        <wps:spPr bwMode="auto">
                          <a:xfrm>
                            <a:off x="567" y="7389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EA29DC7" id="Group 114" o:spid="_x0000_s1029" style="position:absolute;left:0;text-align:left;margin-left:21.5pt;margin-top:234pt;width:530.45pt;height:134.25pt;z-index:-251678720;mso-position-horizontal-relative:page;mso-position-vertical-relative:page" coordorigin="566,4667" coordsize="5415,2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">
                <v:shape id="AutoShape 115" o:spid="_x0000_s1030" style="position:absolute;left:566;top:4667;width:5415;height:2722;visibility:visible;mso-wrap-style:square;v-text-anchor:top" coordsize="5415,2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" adj="-11796480,,5400" path="m5414,1361l,1361,,2722r5414,l5414,1361m5414,l,,,1361r5414,l5414,e" fillcolor="#dddee0" stroked="f">
                  <v:stroke joinstyle="miter"/>
                  <v:formulas/>
                  <v:path arrowok="t" o:connecttype="custom" o:connectlocs="5414,6028;0,6028;0,7389;5414,7389;5414,6028;5414,4667;0,4667;0,6028;5414,6028;5414,4667" o:connectangles="0,0,0,0,0,0,0,0,0,0" textboxrect="0,0,5415,2722"/>
                  <v:textbox>
                    <w:txbxContent>
                      <w:p w14:paraId="571EE517" w14:textId="3B83F904" w:rsidR="00D2628E" w:rsidRPr="00D2628E" w:rsidRDefault="00D2628E" w:rsidP="00D2628E">
                        <w:pPr>
                          <w:jc w:val="center"/>
                          <w:rPr>
                            <w:lang w:val="en-NZ"/>
                          </w:rPr>
                        </w:pPr>
                      </w:p>
                    </w:txbxContent>
                  </v:textbox>
                </v:shape>
                <v:line id="Line 116" o:spid="_x0000_s1031" style="position:absolute;visibility:visible;mso-wrap-style:square" from="567,4667" to="5981,4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" strokecolor="white" strokeweight=".5pt"/>
                <v:line id="Line 117" o:spid="_x0000_s1032" style="position:absolute;visibility:visible;mso-wrap-style:square" from="567,5121" to="5981,51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" strokecolor="white" strokeweight=".5pt"/>
                <v:line id="Line 118" o:spid="_x0000_s1033" style="position:absolute;visibility:visible;mso-wrap-style:square" from="567,5574" to="5981,55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" strokecolor="white" strokeweight=".5pt"/>
                <v:line id="Line 119" o:spid="_x0000_s1034" style="position:absolute;visibility:visible;mso-wrap-style:square" from="567,6028" to="5981,60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" strokecolor="white" strokeweight=".5pt"/>
                <v:line id="Line 120" o:spid="_x0000_s1035" style="position:absolute;visibility:visible;mso-wrap-style:square" from="567,6481" to="5981,64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" strokecolor="white" strokeweight=".5pt"/>
                <v:line id="Line 121" o:spid="_x0000_s1036" style="position:absolute;visibility:visible;mso-wrap-style:square" from="567,6935" to="5981,69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" strokecolor="white" strokeweight=".5pt"/>
                <v:line id="Line 122" o:spid="_x0000_s1037" style="position:absolute;visibility:visible;mso-wrap-style:square" from="567,7389" to="5981,73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" strokecolor="white" strokeweight=".5pt"/>
                <w10:wrap anchorx="page" anchory="page"/>
              </v:group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63" behindDoc="1" locked="0" layoutInCell="1" allowOverlap="1" wp14:anchorId="7949A9B6" wp14:editId="4235C8D1">
                <wp:simplePos x="0" y="0"/>
                <wp:positionH relativeFrom="page">
                  <wp:posOffset>412750</wp:posOffset>
                </wp:positionH>
                <wp:positionV relativeFrom="page">
                  <wp:posOffset>4457700</wp:posOffset>
                </wp:positionV>
                <wp:extent cx="3438525" cy="288290"/>
                <wp:effectExtent l="0" t="0" r="15875" b="16510"/>
                <wp:wrapNone/>
                <wp:docPr id="140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288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9ECA71" w14:textId="5461F16F" w:rsidR="00BF7BC6" w:rsidRDefault="00BF7BC6">
                            <w:pPr>
                              <w:spacing w:before="105"/>
                              <w:ind w:left="113"/>
                              <w:rPr>
                                <w:sz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949A9B6" id="Text Box 75" o:spid="_x0000_s1038" type="#_x0000_t202" style="position:absolute;left:0;text-align:left;margin-left:32.5pt;margin-top:351pt;width:270.75pt;height:22.7pt;z-index:-25167151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" filled="f" stroked="f">
                <v:textbox inset="0,0,0,0">
                  <w:txbxContent>
                    <w:p w14:paraId="439ECA71" w14:textId="5461F16F" w:rsidR="00BF7BC6" w:rsidRDefault="00BF7BC6">
                      <w:pPr>
                        <w:spacing w:before="105"/>
                        <w:ind w:left="113"/>
                        <w:rPr>
                          <w:sz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1" locked="0" layoutInCell="1" allowOverlap="1" wp14:anchorId="282AD093" wp14:editId="022549D0">
                <wp:simplePos x="0" y="0"/>
                <wp:positionH relativeFrom="page">
                  <wp:posOffset>273050</wp:posOffset>
                </wp:positionH>
                <wp:positionV relativeFrom="page">
                  <wp:posOffset>4343400</wp:posOffset>
                </wp:positionV>
                <wp:extent cx="3438525" cy="288290"/>
                <wp:effectExtent l="0" t="0" r="15875" b="16510"/>
                <wp:wrapNone/>
                <wp:docPr id="141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288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591A01" w14:textId="2C617EE1" w:rsidR="00BF7BC6" w:rsidRDefault="00B12F0B">
                            <w:pPr>
                              <w:spacing w:before="105"/>
                              <w:ind w:left="113"/>
                              <w:rPr>
                                <w:sz w:val="15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</w:rPr>
                              <w:t xml:space="preserve"> </w:t>
                            </w:r>
                            <w:r w:rsidR="00BC1D5A">
                              <w:rPr>
                                <w:color w:val="231F20"/>
                                <w:sz w:val="15"/>
                              </w:rPr>
                              <w:t>Signed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82AD093" id="Text Box 76" o:spid="_x0000_s1039" type="#_x0000_t202" style="position:absolute;left:0;text-align:left;margin-left:21.5pt;margin-top:342pt;width:270.75pt;height:22.7pt;z-index:-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" filled="f" stroked="f">
                <v:textbox inset="0,0,0,0">
                  <w:txbxContent>
                    <w:p w14:paraId="5B591A01" w14:textId="2C617EE1" w:rsidR="00BF7BC6" w:rsidRDefault="00B12F0B">
                      <w:pPr>
                        <w:spacing w:before="105"/>
                        <w:ind w:left="113"/>
                        <w:rPr>
                          <w:sz w:val="15"/>
                        </w:rPr>
                      </w:pPr>
                      <w:r>
                        <w:rPr>
                          <w:color w:val="231F20"/>
                          <w:sz w:val="15"/>
                        </w:rPr>
                        <w:t xml:space="preserve"> </w:t>
                      </w:r>
                      <w:r w:rsidR="00BC1D5A">
                        <w:rPr>
                          <w:color w:val="231F20"/>
                          <w:sz w:val="15"/>
                        </w:rPr>
                        <w:t>Signed: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16096" behindDoc="1" locked="0" layoutInCell="1" allowOverlap="1" wp14:anchorId="0A996456" wp14:editId="54685947">
                <wp:simplePos x="0" y="0"/>
                <wp:positionH relativeFrom="page">
                  <wp:posOffset>342900</wp:posOffset>
                </wp:positionH>
                <wp:positionV relativeFrom="page">
                  <wp:posOffset>4114800</wp:posOffset>
                </wp:positionV>
                <wp:extent cx="3438525" cy="288290"/>
                <wp:effectExtent l="0" t="0" r="15875" b="16510"/>
                <wp:wrapNone/>
                <wp:docPr id="5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288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A77458" w14:textId="77777777" w:rsidR="00A2114C" w:rsidRDefault="00A2114C" w:rsidP="00A2114C">
                            <w:pPr>
                              <w:tabs>
                                <w:tab w:val="left" w:pos="2706"/>
                              </w:tabs>
                              <w:spacing w:before="113"/>
                              <w:ind w:left="113"/>
                              <w:rPr>
                                <w:sz w:val="15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</w:rPr>
                              <w:t>Date</w:t>
                            </w:r>
                            <w:r>
                              <w:rPr>
                                <w:color w:val="231F20"/>
                                <w:spacing w:val="-5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5"/>
                              </w:rPr>
                              <w:t xml:space="preserve">completed: </w:t>
                            </w:r>
                            <w:r>
                              <w:rPr>
                                <w:color w:val="231F20"/>
                                <w:sz w:val="15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A996456" id="Text Box 74" o:spid="_x0000_s1040" type="#_x0000_t202" style="position:absolute;left:0;text-align:left;margin-left:27pt;margin-top:324pt;width:270.75pt;height:22.7pt;z-index:-251600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" filled="f" stroked="f">
                <v:textbox inset="0,0,0,0">
                  <w:txbxContent>
                    <w:p w14:paraId="04A77458" w14:textId="77777777" w:rsidR="00A2114C" w:rsidRDefault="00A2114C" w:rsidP="00A2114C">
                      <w:pPr>
                        <w:tabs>
                          <w:tab w:val="left" w:pos="2706"/>
                        </w:tabs>
                        <w:spacing w:before="113"/>
                        <w:ind w:left="113"/>
                        <w:rPr>
                          <w:sz w:val="15"/>
                        </w:rPr>
                      </w:pPr>
                      <w:r>
                        <w:rPr>
                          <w:color w:val="231F20"/>
                          <w:sz w:val="15"/>
                        </w:rPr>
                        <w:t>Date</w:t>
                      </w:r>
                      <w:r>
                        <w:rPr>
                          <w:color w:val="231F20"/>
                          <w:spacing w:val="-5"/>
                          <w:sz w:val="15"/>
                        </w:rPr>
                        <w:t xml:space="preserve"> </w:t>
                      </w:r>
                      <w:r>
                        <w:rPr>
                          <w:color w:val="231F20"/>
                          <w:sz w:val="15"/>
                        </w:rPr>
                        <w:t xml:space="preserve">completed: </w:t>
                      </w:r>
                      <w:r>
                        <w:rPr>
                          <w:color w:val="231F20"/>
                          <w:sz w:val="15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C56A4">
        <w:rPr>
          <w:noProof/>
          <w:lang w:bidi="ar-SA"/>
        </w:rPr>
        <w:drawing>
          <wp:inline distT="0" distB="0" distL="0" distR="0" wp14:anchorId="2BFB9495" wp14:editId="0E7D74D1">
            <wp:extent cx="1365653" cy="1272540"/>
            <wp:effectExtent l="0" t="0" r="6350" b="3810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1030" cy="13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6D4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39808" behindDoc="1" locked="0" layoutInCell="1" allowOverlap="1" wp14:anchorId="50B32D57" wp14:editId="7D1811D2">
                <wp:simplePos x="0" y="0"/>
                <wp:positionH relativeFrom="page">
                  <wp:align>center</wp:align>
                </wp:positionH>
                <wp:positionV relativeFrom="page">
                  <wp:posOffset>1428750</wp:posOffset>
                </wp:positionV>
                <wp:extent cx="6829425" cy="1000125"/>
                <wp:effectExtent l="0" t="0" r="9525" b="9525"/>
                <wp:wrapNone/>
                <wp:docPr id="163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9425" cy="1000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866739" w14:textId="645777F9" w:rsidR="00443C19" w:rsidRDefault="00525DE0" w:rsidP="00525DE0">
                            <w:pPr>
                              <w:ind w:left="23"/>
                              <w:rPr>
                                <w:color w:val="231F20"/>
                                <w:sz w:val="14"/>
                              </w:rPr>
                            </w:pPr>
                            <w:r>
                              <w:rPr>
                                <w:color w:val="231F20"/>
                                <w:sz w:val="14"/>
                              </w:rPr>
                              <w:t>South Island Rowing has put in place safety procedures and controls to manage the risks associated with Covid19 at our regatta venue. These policies can be found at ruataniwha.co.nz/covid.</w:t>
                            </w:r>
                          </w:p>
                          <w:p w14:paraId="0AA273E9" w14:textId="77777777" w:rsidR="00525DE0" w:rsidRDefault="00525DE0" w:rsidP="00525DE0">
                            <w:pPr>
                              <w:ind w:left="23"/>
                              <w:rPr>
                                <w:color w:val="231F20"/>
                                <w:sz w:val="14"/>
                              </w:rPr>
                            </w:pPr>
                          </w:p>
                          <w:p w14:paraId="3516F796" w14:textId="69A7B2AB" w:rsidR="00525DE0" w:rsidRDefault="00525DE0" w:rsidP="00525DE0">
                            <w:pPr>
                              <w:ind w:left="23"/>
                              <w:rPr>
                                <w:color w:val="231F20"/>
                                <w:sz w:val="14"/>
                              </w:rPr>
                            </w:pPr>
                            <w:r>
                              <w:rPr>
                                <w:color w:val="231F20"/>
                                <w:sz w:val="14"/>
                              </w:rPr>
                              <w:t>As part of running a regatta safely at Level 2 we require information from you to ensure as an event we are operating safely away from the venue.</w:t>
                            </w:r>
                          </w:p>
                          <w:p w14:paraId="0ED27741" w14:textId="093EF7B9" w:rsidR="00525DE0" w:rsidRPr="000B0974" w:rsidRDefault="00525DE0" w:rsidP="00525DE0">
                            <w:pPr>
                              <w:ind w:left="23"/>
                              <w:rPr>
                                <w:rStyle w:val="Hyperlink"/>
                                <w:color w:val="000000" w:themeColor="text1"/>
                                <w:w w:val="105"/>
                                <w:sz w:val="14"/>
                                <w:u w:val="none"/>
                              </w:rPr>
                            </w:pPr>
                            <w:r>
                              <w:rPr>
                                <w:color w:val="231F20"/>
                                <w:sz w:val="14"/>
                              </w:rPr>
                              <w:t xml:space="preserve">Use this form to document your thinking about how you and others will keep safe away from our event during the Covid-19 pandemic. Provide as much information in response to each question as possible. </w:t>
                            </w:r>
                          </w:p>
                          <w:p w14:paraId="2375DA3A" w14:textId="77777777" w:rsidR="00525DE0" w:rsidRDefault="00525DE0" w:rsidP="00525DE0">
                            <w:pPr>
                              <w:ind w:right="1411"/>
                              <w:jc w:val="both"/>
                              <w:rPr>
                                <w:color w:val="231F20"/>
                                <w:spacing w:val="-3"/>
                                <w:sz w:val="14"/>
                              </w:rPr>
                            </w:pPr>
                          </w:p>
                          <w:p w14:paraId="495D9EC0" w14:textId="30B3D17C" w:rsidR="00DD6B2E" w:rsidRPr="00DD6B2E" w:rsidRDefault="00DD6B2E" w:rsidP="00DD6B2E">
                            <w:pPr>
                              <w:ind w:left="23"/>
                              <w:rPr>
                                <w:color w:val="231F20"/>
                                <w:sz w:val="14"/>
                              </w:rPr>
                            </w:pPr>
                          </w:p>
                          <w:p w14:paraId="12BF5FC8" w14:textId="3BBB88A2" w:rsidR="00BF7BC6" w:rsidRDefault="00BF7BC6" w:rsidP="00DD6B2E">
                            <w:pPr>
                              <w:ind w:right="1411"/>
                              <w:jc w:val="both"/>
                              <w:rPr>
                                <w:sz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7" o:spid="_x0000_s1041" type="#_x0000_t202" style="position:absolute;left:0;text-align:left;margin-left:0;margin-top:112.5pt;width:537.75pt;height:78.75pt;z-index:-25167667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" filled="f" stroked="f">
                <v:textbox inset="0,0,0,0">
                  <w:txbxContent>
                    <w:p w14:paraId="17866739" w14:textId="645777F9" w:rsidR="00443C19" w:rsidRDefault="00525DE0" w:rsidP="00525DE0">
                      <w:pPr>
                        <w:ind w:left="23"/>
                        <w:rPr>
                          <w:color w:val="231F20"/>
                          <w:sz w:val="14"/>
                        </w:rPr>
                      </w:pPr>
                      <w:r>
                        <w:rPr>
                          <w:color w:val="231F20"/>
                          <w:sz w:val="14"/>
                        </w:rPr>
                        <w:t>South Island Rowing has put in place safety procedures and controls to manage the risks associated with Covid19 at our regatta venue. These policies can be found at ruataniwha.co.nz/covid.</w:t>
                      </w:r>
                    </w:p>
                    <w:p w14:paraId="0AA273E9" w14:textId="77777777" w:rsidR="00525DE0" w:rsidRDefault="00525DE0" w:rsidP="00525DE0">
                      <w:pPr>
                        <w:ind w:left="23"/>
                        <w:rPr>
                          <w:color w:val="231F20"/>
                          <w:sz w:val="14"/>
                        </w:rPr>
                      </w:pPr>
                    </w:p>
                    <w:p w14:paraId="3516F796" w14:textId="69A7B2AB" w:rsidR="00525DE0" w:rsidRDefault="00525DE0" w:rsidP="00525DE0">
                      <w:pPr>
                        <w:ind w:left="23"/>
                        <w:rPr>
                          <w:color w:val="231F20"/>
                          <w:sz w:val="14"/>
                        </w:rPr>
                      </w:pPr>
                      <w:r>
                        <w:rPr>
                          <w:color w:val="231F20"/>
                          <w:sz w:val="14"/>
                        </w:rPr>
                        <w:t>As part of running a regatta safely at Level 2 we require information from you to ensure as an event we are operating safely away from the venue.</w:t>
                      </w:r>
                    </w:p>
                    <w:p w14:paraId="0ED27741" w14:textId="093EF7B9" w:rsidR="00525DE0" w:rsidRPr="000B0974" w:rsidRDefault="00525DE0" w:rsidP="00525DE0">
                      <w:pPr>
                        <w:ind w:left="23"/>
                        <w:rPr>
                          <w:rStyle w:val="Hyperlink"/>
                          <w:color w:val="000000" w:themeColor="text1"/>
                          <w:w w:val="105"/>
                          <w:sz w:val="14"/>
                          <w:u w:val="none"/>
                        </w:rPr>
                      </w:pPr>
                      <w:r>
                        <w:rPr>
                          <w:color w:val="231F20"/>
                          <w:sz w:val="14"/>
                        </w:rPr>
                        <w:t xml:space="preserve">Use this form to document your thinking about how you and others will keep safe away from our event during the Covid-19 pandemic. Provide as much information in response to each question as possible. </w:t>
                      </w:r>
                    </w:p>
                    <w:p w14:paraId="2375DA3A" w14:textId="77777777" w:rsidR="00525DE0" w:rsidRDefault="00525DE0" w:rsidP="00525DE0">
                      <w:pPr>
                        <w:ind w:right="1411"/>
                        <w:jc w:val="both"/>
                        <w:rPr>
                          <w:color w:val="231F20"/>
                          <w:spacing w:val="-3"/>
                          <w:sz w:val="14"/>
                        </w:rPr>
                      </w:pPr>
                    </w:p>
                    <w:p w14:paraId="495D9EC0" w14:textId="30B3D17C" w:rsidR="00DD6B2E" w:rsidRPr="00DD6B2E" w:rsidRDefault="00DD6B2E" w:rsidP="00DD6B2E">
                      <w:pPr>
                        <w:ind w:left="23"/>
                        <w:rPr>
                          <w:color w:val="231F20"/>
                          <w:sz w:val="14"/>
                        </w:rPr>
                      </w:pPr>
                    </w:p>
                    <w:p w14:paraId="12BF5FC8" w14:textId="3BBB88A2" w:rsidR="00BF7BC6" w:rsidRDefault="00BF7BC6" w:rsidP="00DD6B2E">
                      <w:pPr>
                        <w:ind w:right="1411"/>
                        <w:jc w:val="both"/>
                        <w:rPr>
                          <w:sz w:val="1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C1D5A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1856" behindDoc="1" locked="0" layoutInCell="1" allowOverlap="1" wp14:anchorId="633EDA9D" wp14:editId="70F0705C">
                <wp:simplePos x="0" y="0"/>
                <wp:positionH relativeFrom="page">
                  <wp:posOffset>352425</wp:posOffset>
                </wp:positionH>
                <wp:positionV relativeFrom="page">
                  <wp:posOffset>3002915</wp:posOffset>
                </wp:positionV>
                <wp:extent cx="3438525" cy="288290"/>
                <wp:effectExtent l="0" t="0" r="9525" b="16510"/>
                <wp:wrapTight wrapText="bothSides">
                  <wp:wrapPolygon edited="0">
                    <wp:start x="0" y="0"/>
                    <wp:lineTo x="0" y="21410"/>
                    <wp:lineTo x="21540" y="21410"/>
                    <wp:lineTo x="21540" y="0"/>
                    <wp:lineTo x="0" y="0"/>
                  </wp:wrapPolygon>
                </wp:wrapTight>
                <wp:docPr id="144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288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F71902" w14:textId="711E0CB9" w:rsidR="00BF7BC6" w:rsidRDefault="00F04F3D">
                            <w:pPr>
                              <w:spacing w:before="105"/>
                              <w:ind w:left="113"/>
                              <w:rPr>
                                <w:sz w:val="15"/>
                              </w:rPr>
                            </w:pPr>
                            <w:proofErr w:type="spellStart"/>
                            <w:r>
                              <w:rPr>
                                <w:color w:val="231F20"/>
                                <w:sz w:val="15"/>
                              </w:rPr>
                              <w:t>Club</w:t>
                            </w:r>
                            <w:r w:rsidR="002C56A4">
                              <w:rPr>
                                <w:color w:val="231F20"/>
                                <w:sz w:val="15"/>
                              </w:rPr>
                              <w:t>l</w:t>
                            </w:r>
                            <w:proofErr w:type="spellEnd"/>
                            <w:r w:rsidR="00833E4D">
                              <w:rPr>
                                <w:color w:val="231F20"/>
                                <w:sz w:val="15"/>
                              </w:rPr>
                              <w:t xml:space="preserve"> </w:t>
                            </w:r>
                            <w:r w:rsidR="006B1866">
                              <w:rPr>
                                <w:color w:val="231F20"/>
                                <w:sz w:val="15"/>
                              </w:rPr>
                              <w:t>name</w:t>
                            </w:r>
                            <w:r w:rsidR="00833E4D">
                              <w:rPr>
                                <w:color w:val="231F20"/>
                                <w:sz w:val="15"/>
                              </w:rPr>
                              <w:t>:</w:t>
                            </w:r>
                            <w:r w:rsidR="00B12F0B">
                              <w:rPr>
                                <w:color w:val="231F20"/>
                                <w:sz w:val="15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33EDA9D" id="Text Box 78" o:spid="_x0000_s1042" type="#_x0000_t202" style="position:absolute;left:0;text-align:left;margin-left:27.75pt;margin-top:236.45pt;width:270.75pt;height:22.7pt;z-index:-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" filled="f" stroked="f">
                <v:textbox inset="0,0,0,0">
                  <w:txbxContent>
                    <w:p w14:paraId="31F71902" w14:textId="711E0CB9" w:rsidR="00BF7BC6" w:rsidRDefault="00F04F3D">
                      <w:pPr>
                        <w:spacing w:before="105"/>
                        <w:ind w:left="113"/>
                        <w:rPr>
                          <w:sz w:val="15"/>
                        </w:rPr>
                      </w:pPr>
                      <w:proofErr w:type="spellStart"/>
                      <w:r>
                        <w:rPr>
                          <w:color w:val="231F20"/>
                          <w:sz w:val="15"/>
                        </w:rPr>
                        <w:t>Club</w:t>
                      </w:r>
                      <w:r w:rsidR="002C56A4">
                        <w:rPr>
                          <w:color w:val="231F20"/>
                          <w:sz w:val="15"/>
                        </w:rPr>
                        <w:t>l</w:t>
                      </w:r>
                      <w:proofErr w:type="spellEnd"/>
                      <w:r w:rsidR="00833E4D">
                        <w:rPr>
                          <w:color w:val="231F20"/>
                          <w:sz w:val="15"/>
                        </w:rPr>
                        <w:t xml:space="preserve"> </w:t>
                      </w:r>
                      <w:r w:rsidR="006B1866">
                        <w:rPr>
                          <w:color w:val="231F20"/>
                          <w:sz w:val="15"/>
                        </w:rPr>
                        <w:t>name</w:t>
                      </w:r>
                      <w:r w:rsidR="00833E4D">
                        <w:rPr>
                          <w:color w:val="231F20"/>
                          <w:sz w:val="15"/>
                        </w:rPr>
                        <w:t>:</w:t>
                      </w:r>
                      <w:r w:rsidR="00B12F0B">
                        <w:rPr>
                          <w:color w:val="231F20"/>
                          <w:sz w:val="15"/>
                        </w:rPr>
                        <w:t xml:space="preserve"> 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9E4F0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BAFB166" wp14:editId="53136026">
                <wp:simplePos x="0" y="0"/>
                <wp:positionH relativeFrom="page">
                  <wp:posOffset>1619250</wp:posOffset>
                </wp:positionH>
                <wp:positionV relativeFrom="page">
                  <wp:posOffset>5391150</wp:posOffset>
                </wp:positionV>
                <wp:extent cx="4320540" cy="2162175"/>
                <wp:effectExtent l="0" t="0" r="3810" b="9525"/>
                <wp:wrapNone/>
                <wp:docPr id="153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2162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B5643E" w14:textId="2682D0A3" w:rsidR="00E009C3" w:rsidRDefault="0025397F" w:rsidP="0025397F">
                            <w:pPr>
                              <w:spacing w:before="85"/>
                              <w:rPr>
                                <w:i/>
                                <w:sz w:val="13"/>
                              </w:rPr>
                            </w:pPr>
                            <w:r w:rsidRPr="0025397F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 xml:space="preserve">  </w:t>
                            </w:r>
                          </w:p>
                          <w:p w14:paraId="5C62129E" w14:textId="77777777" w:rsidR="002B170A" w:rsidRPr="00465F97" w:rsidRDefault="002B170A" w:rsidP="00465F97">
                            <w:pPr>
                              <w:spacing w:before="85"/>
                              <w:ind w:left="113"/>
                              <w:rPr>
                                <w:i/>
                                <w:sz w:val="13"/>
                              </w:rPr>
                            </w:pPr>
                          </w:p>
                          <w:p w14:paraId="66CB4FA6" w14:textId="79907036" w:rsidR="00E009C3" w:rsidRPr="00E009C3" w:rsidRDefault="00E009C3" w:rsidP="001E0DFF">
                            <w:pPr>
                              <w:spacing w:before="85"/>
                              <w:rPr>
                                <w:b/>
                                <w:bCs/>
                                <w:iCs/>
                                <w:sz w:val="13"/>
                                <w:u w:val="single"/>
                              </w:rPr>
                            </w:pPr>
                          </w:p>
                          <w:p w14:paraId="11F6F895" w14:textId="77777777" w:rsidR="00E009C3" w:rsidRPr="00E009C3" w:rsidRDefault="00E009C3">
                            <w:pPr>
                              <w:spacing w:before="85"/>
                              <w:ind w:left="113"/>
                              <w:rPr>
                                <w:b/>
                                <w:bCs/>
                                <w:iCs/>
                                <w:sz w:val="15"/>
                                <w:szCs w:val="15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BAFB166" id="Text Box 87" o:spid="_x0000_s1043" type="#_x0000_t202" style="position:absolute;left:0;text-align:left;margin-left:127.5pt;margin-top:424.5pt;width:340.2pt;height:170.2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" filled="f" stroked="f">
                <v:textbox inset="0,0,0,0">
                  <w:txbxContent>
                    <w:p w14:paraId="69B5643E" w14:textId="2682D0A3" w:rsidR="00E009C3" w:rsidRDefault="0025397F" w:rsidP="0025397F">
                      <w:pPr>
                        <w:spacing w:before="85"/>
                        <w:rPr>
                          <w:i/>
                          <w:sz w:val="13"/>
                        </w:rPr>
                      </w:pPr>
                      <w:r w:rsidRPr="0025397F">
                        <w:rPr>
                          <w:b/>
                          <w:bCs/>
                          <w:iCs/>
                          <w:sz w:val="13"/>
                        </w:rPr>
                        <w:t xml:space="preserve">  </w:t>
                      </w:r>
                    </w:p>
                    <w:p w14:paraId="5C62129E" w14:textId="77777777" w:rsidR="002B170A" w:rsidRPr="00465F97" w:rsidRDefault="002B170A" w:rsidP="00465F97">
                      <w:pPr>
                        <w:spacing w:before="85"/>
                        <w:ind w:left="113"/>
                        <w:rPr>
                          <w:i/>
                          <w:sz w:val="13"/>
                        </w:rPr>
                      </w:pPr>
                    </w:p>
                    <w:p w14:paraId="66CB4FA6" w14:textId="79907036" w:rsidR="00E009C3" w:rsidRPr="00E009C3" w:rsidRDefault="00E009C3" w:rsidP="001E0DFF">
                      <w:pPr>
                        <w:spacing w:before="85"/>
                        <w:rPr>
                          <w:b/>
                          <w:bCs/>
                          <w:iCs/>
                          <w:sz w:val="13"/>
                          <w:u w:val="single"/>
                        </w:rPr>
                      </w:pPr>
                    </w:p>
                    <w:p w14:paraId="11F6F895" w14:textId="77777777" w:rsidR="00E009C3" w:rsidRPr="00E009C3" w:rsidRDefault="00E009C3">
                      <w:pPr>
                        <w:spacing w:before="85"/>
                        <w:ind w:left="113"/>
                        <w:rPr>
                          <w:b/>
                          <w:bCs/>
                          <w:iCs/>
                          <w:sz w:val="15"/>
                          <w:szCs w:val="15"/>
                          <w:u w:val="single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E0DF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25C08ED" wp14:editId="295C6CD8">
                <wp:simplePos x="0" y="0"/>
                <wp:positionH relativeFrom="page">
                  <wp:posOffset>361950</wp:posOffset>
                </wp:positionH>
                <wp:positionV relativeFrom="page">
                  <wp:posOffset>5391150</wp:posOffset>
                </wp:positionV>
                <wp:extent cx="1260475" cy="1714500"/>
                <wp:effectExtent l="0" t="0" r="15875" b="0"/>
                <wp:wrapNone/>
                <wp:docPr id="154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171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7DF2F6" w14:textId="03588BC0" w:rsidR="00BF7BC6" w:rsidRDefault="00B67603">
                            <w:pPr>
                              <w:spacing w:before="79" w:line="264" w:lineRule="auto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Provide an overview of </w:t>
                            </w:r>
                            <w:r w:rsidR="00283C6E">
                              <w:rPr>
                                <w:b/>
                                <w:color w:val="323031"/>
                                <w:sz w:val="15"/>
                              </w:rPr>
                              <w:t>your</w:t>
                            </w: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 pre-event processes </w:t>
                            </w:r>
                            <w:r w:rsidR="00283C6E"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showing how you will manage the risks </w:t>
                            </w:r>
                            <w:r w:rsidR="00E079A4">
                              <w:rPr>
                                <w:b/>
                                <w:color w:val="323031"/>
                                <w:sz w:val="15"/>
                              </w:rPr>
                              <w:t>associated with</w:t>
                            </w:r>
                            <w:r w:rsidR="00283C6E"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 </w:t>
                            </w:r>
                            <w:r w:rsidR="001D153C"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COVID 19 </w:t>
                            </w:r>
                            <w:r w:rsidR="00A2114C">
                              <w:rPr>
                                <w:b/>
                                <w:color w:val="323031"/>
                                <w:sz w:val="15"/>
                              </w:rPr>
                              <w:t>prior to your arrival in Twizel</w:t>
                            </w:r>
                          </w:p>
                          <w:p w14:paraId="58DEBEBA" w14:textId="77777777" w:rsidR="00BF7BC6" w:rsidRDefault="00BF7BC6">
                            <w:pPr>
                              <w:pStyle w:val="BodyText"/>
                              <w:rPr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25C08ED" id="Text Box 88" o:spid="_x0000_s1044" type="#_x0000_t202" style="position:absolute;left:0;text-align:left;margin-left:28.5pt;margin-top:424.5pt;width:99.25pt;height:13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" filled="f" stroked="f">
                <v:textbox inset="0,0,0,0">
                  <w:txbxContent>
                    <w:p w14:paraId="767DF2F6" w14:textId="03588BC0" w:rsidR="00BF7BC6" w:rsidRDefault="00B67603">
                      <w:pPr>
                        <w:spacing w:before="79" w:line="264" w:lineRule="auto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323031"/>
                          <w:sz w:val="15"/>
                        </w:rPr>
                        <w:t xml:space="preserve">Provide an overview of </w:t>
                      </w:r>
                      <w:r w:rsidR="00283C6E">
                        <w:rPr>
                          <w:b/>
                          <w:color w:val="323031"/>
                          <w:sz w:val="15"/>
                        </w:rPr>
                        <w:t>your</w:t>
                      </w:r>
                      <w:r>
                        <w:rPr>
                          <w:b/>
                          <w:color w:val="323031"/>
                          <w:sz w:val="15"/>
                        </w:rPr>
                        <w:t xml:space="preserve"> pre-event processes </w:t>
                      </w:r>
                      <w:r w:rsidR="00283C6E">
                        <w:rPr>
                          <w:b/>
                          <w:color w:val="323031"/>
                          <w:sz w:val="15"/>
                        </w:rPr>
                        <w:t xml:space="preserve">showing how you will manage the risks </w:t>
                      </w:r>
                      <w:r w:rsidR="00E079A4">
                        <w:rPr>
                          <w:b/>
                          <w:color w:val="323031"/>
                          <w:sz w:val="15"/>
                        </w:rPr>
                        <w:t>associated with</w:t>
                      </w:r>
                      <w:r w:rsidR="00283C6E">
                        <w:rPr>
                          <w:b/>
                          <w:color w:val="323031"/>
                          <w:sz w:val="15"/>
                        </w:rPr>
                        <w:t xml:space="preserve"> </w:t>
                      </w:r>
                      <w:r w:rsidR="001D153C">
                        <w:rPr>
                          <w:b/>
                          <w:color w:val="323031"/>
                          <w:sz w:val="15"/>
                        </w:rPr>
                        <w:t xml:space="preserve">COVID 19 </w:t>
                      </w:r>
                      <w:r w:rsidR="00A2114C">
                        <w:rPr>
                          <w:b/>
                          <w:color w:val="323031"/>
                          <w:sz w:val="15"/>
                        </w:rPr>
                        <w:t>prior to your arrival in Twizel</w:t>
                      </w:r>
                    </w:p>
                    <w:p w14:paraId="58DEBEBA" w14:textId="77777777" w:rsidR="00BF7BC6" w:rsidRDefault="00BF7BC6">
                      <w:pPr>
                        <w:pStyle w:val="BodyText"/>
                        <w:rPr>
                          <w:b/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62373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6400" behindDoc="1" locked="0" layoutInCell="1" allowOverlap="1" wp14:anchorId="206C1463" wp14:editId="59C8688B">
                <wp:simplePos x="0" y="0"/>
                <wp:positionH relativeFrom="page">
                  <wp:posOffset>5943600</wp:posOffset>
                </wp:positionH>
                <wp:positionV relativeFrom="page">
                  <wp:posOffset>5391150</wp:posOffset>
                </wp:positionV>
                <wp:extent cx="1260475" cy="2362200"/>
                <wp:effectExtent l="0" t="0" r="15875" b="0"/>
                <wp:wrapNone/>
                <wp:docPr id="152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362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459619" w14:textId="25500ED6" w:rsidR="00465F97" w:rsidRPr="00B12F0B" w:rsidRDefault="00465F97" w:rsidP="007F2E87">
                            <w:pPr>
                              <w:ind w:left="113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 xml:space="preserve"> </w:t>
                            </w:r>
                          </w:p>
                          <w:p w14:paraId="025162BD" w14:textId="77777777" w:rsidR="00465F97" w:rsidRPr="00B12F0B" w:rsidRDefault="00465F97">
                            <w:pPr>
                              <w:ind w:left="113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06C1463" id="Text Box 86" o:spid="_x0000_s1045" type="#_x0000_t202" style="position:absolute;left:0;text-align:left;margin-left:468pt;margin-top:424.5pt;width:99.25pt;height:186pt;z-index:-251630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" filled="f" stroked="f">
                <v:textbox inset="0,0,0,0">
                  <w:txbxContent>
                    <w:p w14:paraId="07459619" w14:textId="25500ED6" w:rsidR="00465F97" w:rsidRPr="00B12F0B" w:rsidRDefault="00465F97" w:rsidP="007F2E87">
                      <w:pPr>
                        <w:ind w:left="113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  <w:r>
                        <w:rPr>
                          <w:rFonts w:ascii="Times New Roman"/>
                          <w:sz w:val="16"/>
                        </w:rPr>
                        <w:t xml:space="preserve"> </w:t>
                      </w:r>
                    </w:p>
                    <w:p w14:paraId="025162BD" w14:textId="77777777" w:rsidR="00465F97" w:rsidRPr="00B12F0B" w:rsidRDefault="00465F97">
                      <w:pPr>
                        <w:ind w:left="113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14048" behindDoc="1" locked="0" layoutInCell="1" allowOverlap="1" wp14:anchorId="44B42AD0" wp14:editId="785F80AC">
                <wp:simplePos x="0" y="0"/>
                <wp:positionH relativeFrom="page">
                  <wp:posOffset>341630</wp:posOffset>
                </wp:positionH>
                <wp:positionV relativeFrom="page">
                  <wp:posOffset>667385</wp:posOffset>
                </wp:positionV>
                <wp:extent cx="3006090" cy="334645"/>
                <wp:effectExtent l="0" t="0" r="0" b="0"/>
                <wp:wrapNone/>
                <wp:docPr id="206" name="Text Box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6090" cy="334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F215E4" w14:textId="36ACFC45" w:rsidR="00B12F0B" w:rsidRPr="00B12F0B" w:rsidRDefault="00B12F0B" w:rsidP="00B12F0B">
                            <w:pPr>
                              <w:spacing w:before="20" w:line="220" w:lineRule="exact"/>
                              <w:ind w:left="23"/>
                              <w:rPr>
                                <w:b/>
                                <w:lang w:val="en-AU"/>
                              </w:rPr>
                            </w:pPr>
                            <w:r w:rsidRPr="00B12F0B">
                              <w:rPr>
                                <w:b/>
                                <w:color w:val="231F20"/>
                                <w:spacing w:val="-13"/>
                                <w:lang w:val="en-AU"/>
                              </w:rPr>
                              <w:t>ALERT LEVEL 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4B42AD0" id="Text Box 140" o:spid="_x0000_s1046" type="#_x0000_t202" style="position:absolute;left:0;text-align:left;margin-left:26.9pt;margin-top:52.55pt;width:236.7pt;height:26.35pt;z-index:-251602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" filled="f" stroked="f">
                <v:textbox inset="0,0,0,0">
                  <w:txbxContent>
                    <w:p w14:paraId="45F215E4" w14:textId="36ACFC45" w:rsidR="00B12F0B" w:rsidRPr="00B12F0B" w:rsidRDefault="00B12F0B" w:rsidP="00B12F0B">
                      <w:pPr>
                        <w:spacing w:before="20" w:line="220" w:lineRule="exact"/>
                        <w:ind w:left="23"/>
                        <w:rPr>
                          <w:b/>
                          <w:lang w:val="en-AU"/>
                        </w:rPr>
                      </w:pPr>
                      <w:r w:rsidRPr="00B12F0B">
                        <w:rPr>
                          <w:b/>
                          <w:color w:val="231F20"/>
                          <w:spacing w:val="-13"/>
                          <w:lang w:val="en-AU"/>
                        </w:rPr>
                        <w:t>ALERT LEVEL 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7184" behindDoc="1" locked="0" layoutInCell="1" allowOverlap="1" wp14:anchorId="4437B2AC" wp14:editId="02D84112">
                <wp:simplePos x="0" y="0"/>
                <wp:positionH relativeFrom="page">
                  <wp:posOffset>5938520</wp:posOffset>
                </wp:positionH>
                <wp:positionV relativeFrom="page">
                  <wp:posOffset>5151120</wp:posOffset>
                </wp:positionV>
                <wp:extent cx="1393825" cy="234950"/>
                <wp:effectExtent l="0" t="0" r="0" b="0"/>
                <wp:wrapNone/>
                <wp:docPr id="205" name="Text Box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3825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E7E6F5" w14:textId="529ED0A0" w:rsidR="00BF7BC6" w:rsidRDefault="00833E4D">
                            <w:pPr>
                              <w:spacing w:before="77"/>
                              <w:ind w:left="113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WHO I</w:t>
                            </w:r>
                            <w:r w:rsidR="00B12F0B">
                              <w:rPr>
                                <w:b/>
                                <w:color w:val="231F20"/>
                                <w:sz w:val="15"/>
                              </w:rPr>
                              <w:t xml:space="preserve">S </w:t>
                            </w: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RESPONSIB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437B2AC" id="Text Box 139" o:spid="_x0000_s1047" type="#_x0000_t202" style="position:absolute;left:0;text-align:left;margin-left:467.6pt;margin-top:405.6pt;width:109.75pt;height:18.5pt;z-index:-251639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" filled="f" stroked="f">
                <v:textbox inset="0,0,0,0">
                  <w:txbxContent>
                    <w:p w14:paraId="5FE7E6F5" w14:textId="529ED0A0" w:rsidR="00BF7BC6" w:rsidRDefault="00833E4D">
                      <w:pPr>
                        <w:spacing w:before="77"/>
                        <w:ind w:left="113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231F20"/>
                          <w:sz w:val="15"/>
                        </w:rPr>
                        <w:t>WHO I</w:t>
                      </w:r>
                      <w:r w:rsidR="00B12F0B">
                        <w:rPr>
                          <w:b/>
                          <w:color w:val="231F20"/>
                          <w:sz w:val="15"/>
                        </w:rPr>
                        <w:t xml:space="preserve">S </w:t>
                      </w:r>
                      <w:r>
                        <w:rPr>
                          <w:b/>
                          <w:color w:val="231F20"/>
                          <w:sz w:val="15"/>
                        </w:rPr>
                        <w:t>RESPONSIB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F0B" w:rsidRPr="00B16215"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1C3710F9" wp14:editId="3D45094F">
                <wp:simplePos x="0" y="0"/>
                <wp:positionH relativeFrom="column">
                  <wp:posOffset>151130</wp:posOffset>
                </wp:positionH>
                <wp:positionV relativeFrom="paragraph">
                  <wp:posOffset>2566833</wp:posOffset>
                </wp:positionV>
                <wp:extent cx="6832001" cy="9391"/>
                <wp:effectExtent l="0" t="0" r="635" b="3810"/>
                <wp:wrapNone/>
                <wp:docPr id="142" name="Straight Connector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2001" cy="9391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7788FAA" id="Straight Connector 142" o:spid="_x0000_s1026" style="position:absolute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9pt,202.1pt" to="549.85pt,20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" strokecolor="black [3213]"/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597312" behindDoc="1" locked="0" layoutInCell="1" allowOverlap="1" wp14:anchorId="57D9C32F" wp14:editId="1C82F744">
                <wp:simplePos x="0" y="0"/>
                <wp:positionH relativeFrom="page">
                  <wp:posOffset>7200265</wp:posOffset>
                </wp:positionH>
                <wp:positionV relativeFrom="page">
                  <wp:posOffset>10230485</wp:posOffset>
                </wp:positionV>
                <wp:extent cx="0" cy="0"/>
                <wp:effectExtent l="0" t="0" r="0" b="0"/>
                <wp:wrapNone/>
                <wp:docPr id="200" name="Line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32303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199B01B" id="Line 134" o:spid="_x0000_s1026" style="position:absolute;z-index:-251719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6.95pt,805.55pt" to="566.95pt,80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" strokecolor="#323031" strokeweight=".5pt">
                <w10:wrap anchorx="page" anchory="page"/>
              </v:lin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24960" behindDoc="1" locked="0" layoutInCell="1" allowOverlap="1" wp14:anchorId="18FF2116" wp14:editId="6754B4D5">
                <wp:simplePos x="0" y="0"/>
                <wp:positionH relativeFrom="page">
                  <wp:posOffset>360045</wp:posOffset>
                </wp:positionH>
                <wp:positionV relativeFrom="page">
                  <wp:posOffset>1349375</wp:posOffset>
                </wp:positionV>
                <wp:extent cx="1332230" cy="0"/>
                <wp:effectExtent l="0" t="0" r="0" b="0"/>
                <wp:wrapNone/>
                <wp:docPr id="179" name="Line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3223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7FFFBDD" id="Line 113" o:spid="_x0000_s1026" style="position:absolute;z-index:-251691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5pt,106.25pt" to="133.25pt,10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" strokecolor="#231f20" strokeweight=".5pt">
                <w10:wrap anchorx="page" anchory="page"/>
              </v:line>
            </w:pict>
          </mc:Fallback>
        </mc:AlternateContent>
      </w:r>
      <w:r w:rsidR="00547BEC"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29056" behindDoc="1" locked="0" layoutInCell="1" allowOverlap="1" wp14:anchorId="69D56081" wp14:editId="37AA3402">
                <wp:simplePos x="0" y="0"/>
                <wp:positionH relativeFrom="page">
                  <wp:posOffset>360045</wp:posOffset>
                </wp:positionH>
                <wp:positionV relativeFrom="page">
                  <wp:posOffset>5148580</wp:posOffset>
                </wp:positionV>
                <wp:extent cx="6840220" cy="4732020"/>
                <wp:effectExtent l="0" t="0" r="0" b="0"/>
                <wp:wrapNone/>
                <wp:docPr id="165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0220" cy="4732020"/>
                          <a:chOff x="567" y="8108"/>
                          <a:chExt cx="10772" cy="7452"/>
                        </a:xfrm>
                      </wpg:grpSpPr>
                      <wps:wsp>
                        <wps:cNvPr id="166" name="Freeform 100"/>
                        <wps:cNvSpPr>
                          <a:spLocks/>
                        </wps:cNvSpPr>
                        <wps:spPr bwMode="auto">
                          <a:xfrm>
                            <a:off x="2551" y="8113"/>
                            <a:ext cx="6804" cy="7445"/>
                          </a:xfrm>
                          <a:custGeom>
                            <a:avLst/>
                            <a:gdLst>
                              <a:gd name="T0" fmla="+- 0 9354 2551"/>
                              <a:gd name="T1" fmla="*/ T0 w 6804"/>
                              <a:gd name="T2" fmla="+- 0 8113 8113"/>
                              <a:gd name="T3" fmla="*/ 8113 h 7445"/>
                              <a:gd name="T4" fmla="+- 0 2551 2551"/>
                              <a:gd name="T5" fmla="*/ T4 w 6804"/>
                              <a:gd name="T6" fmla="+- 0 8113 8113"/>
                              <a:gd name="T7" fmla="*/ 8113 h 7445"/>
                              <a:gd name="T8" fmla="+- 0 2551 2551"/>
                              <a:gd name="T9" fmla="*/ T8 w 6804"/>
                              <a:gd name="T10" fmla="+- 0 8483 8113"/>
                              <a:gd name="T11" fmla="*/ 8483 h 7445"/>
                              <a:gd name="T12" fmla="+- 0 2551 2551"/>
                              <a:gd name="T13" fmla="*/ T12 w 6804"/>
                              <a:gd name="T14" fmla="+- 0 13006 8113"/>
                              <a:gd name="T15" fmla="*/ 13006 h 7445"/>
                              <a:gd name="T16" fmla="+- 0 2551 2551"/>
                              <a:gd name="T17" fmla="*/ T16 w 6804"/>
                              <a:gd name="T18" fmla="+- 0 15557 8113"/>
                              <a:gd name="T19" fmla="*/ 15557 h 7445"/>
                              <a:gd name="T20" fmla="+- 0 9354 2551"/>
                              <a:gd name="T21" fmla="*/ T20 w 6804"/>
                              <a:gd name="T22" fmla="+- 0 15557 8113"/>
                              <a:gd name="T23" fmla="*/ 15557 h 7445"/>
                              <a:gd name="T24" fmla="+- 0 9354 2551"/>
                              <a:gd name="T25" fmla="*/ T24 w 6804"/>
                              <a:gd name="T26" fmla="+- 0 13006 8113"/>
                              <a:gd name="T27" fmla="*/ 13006 h 7445"/>
                              <a:gd name="T28" fmla="+- 0 9354 2551"/>
                              <a:gd name="T29" fmla="*/ T28 w 6804"/>
                              <a:gd name="T30" fmla="+- 0 8483 8113"/>
                              <a:gd name="T31" fmla="*/ 8483 h 7445"/>
                              <a:gd name="T32" fmla="+- 0 9354 2551"/>
                              <a:gd name="T33" fmla="*/ T32 w 6804"/>
                              <a:gd name="T34" fmla="+- 0 8113 8113"/>
                              <a:gd name="T35" fmla="*/ 8113 h 74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6804" h="7445">
                                <a:moveTo>
                                  <a:pt x="680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0"/>
                                </a:lnTo>
                                <a:lnTo>
                                  <a:pt x="0" y="4893"/>
                                </a:lnTo>
                                <a:lnTo>
                                  <a:pt x="0" y="7444"/>
                                </a:lnTo>
                                <a:lnTo>
                                  <a:pt x="6803" y="7444"/>
                                </a:lnTo>
                                <a:lnTo>
                                  <a:pt x="6803" y="4893"/>
                                </a:lnTo>
                                <a:lnTo>
                                  <a:pt x="6803" y="370"/>
                                </a:lnTo>
                                <a:lnTo>
                                  <a:pt x="6803" y="0"/>
                                </a:lnTo>
                              </a:path>
                            </a:pathLst>
                          </a:custGeom>
                          <a:solidFill>
                            <a:srgbClr val="E7E8E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Line 101"/>
                        <wps:cNvCnPr>
                          <a:cxnSpLocks noChangeShapeType="1"/>
                        </wps:cNvCnPr>
                        <wps:spPr bwMode="auto">
                          <a:xfrm>
                            <a:off x="567" y="8113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8" name="Line 102"/>
                        <wps:cNvCnPr>
                          <a:cxnSpLocks noChangeShapeType="1"/>
                        </wps:cNvCnPr>
                        <wps:spPr bwMode="auto">
                          <a:xfrm>
                            <a:off x="2551" y="8113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9" name="Line 103"/>
                        <wps:cNvCnPr>
                          <a:cxnSpLocks noChangeShapeType="1"/>
                        </wps:cNvCnPr>
                        <wps:spPr bwMode="auto">
                          <a:xfrm>
                            <a:off x="9354" y="8113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0" name="Line 104"/>
                        <wps:cNvCnPr>
                          <a:cxnSpLocks noChangeShapeType="1"/>
                        </wps:cNvCnPr>
                        <wps:spPr bwMode="auto">
                          <a:xfrm>
                            <a:off x="567" y="8483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1" name="Line 105"/>
                        <wps:cNvCnPr>
                          <a:cxnSpLocks noChangeShapeType="1"/>
                        </wps:cNvCnPr>
                        <wps:spPr bwMode="auto">
                          <a:xfrm>
                            <a:off x="2551" y="8483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2" name="Line 106"/>
                        <wps:cNvCnPr>
                          <a:cxnSpLocks noChangeShapeType="1"/>
                        </wps:cNvCnPr>
                        <wps:spPr bwMode="auto">
                          <a:xfrm>
                            <a:off x="9354" y="8483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3" name="Line 107"/>
                        <wps:cNvCnPr>
                          <a:cxnSpLocks noChangeShapeType="1"/>
                        </wps:cNvCnPr>
                        <wps:spPr bwMode="auto">
                          <a:xfrm>
                            <a:off x="567" y="11836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4" name="Line 108"/>
                        <wps:cNvCnPr>
                          <a:cxnSpLocks noChangeShapeType="1"/>
                        </wps:cNvCnPr>
                        <wps:spPr bwMode="auto">
                          <a:xfrm>
                            <a:off x="2551" y="11836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5" name="Line 109"/>
                        <wps:cNvCnPr>
                          <a:cxnSpLocks noChangeShapeType="1"/>
                        </wps:cNvCnPr>
                        <wps:spPr bwMode="auto">
                          <a:xfrm>
                            <a:off x="9354" y="11836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6" name="Line 110"/>
                        <wps:cNvCnPr>
                          <a:cxnSpLocks noChangeShapeType="1"/>
                        </wps:cNvCnPr>
                        <wps:spPr bwMode="auto">
                          <a:xfrm>
                            <a:off x="567" y="15557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7" name="Line 111"/>
                        <wps:cNvCnPr>
                          <a:cxnSpLocks noChangeShapeType="1"/>
                        </wps:cNvCnPr>
                        <wps:spPr bwMode="auto">
                          <a:xfrm>
                            <a:off x="2551" y="15557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8" name="Line 112"/>
                        <wps:cNvCnPr>
                          <a:cxnSpLocks noChangeShapeType="1"/>
                        </wps:cNvCnPr>
                        <wps:spPr bwMode="auto">
                          <a:xfrm>
                            <a:off x="9354" y="15557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1FE249B" id="Group 99" o:spid="_x0000_s1026" style="position:absolute;margin-left:28.35pt;margin-top:405.4pt;width:538.6pt;height:372.6pt;z-index:-251687424;mso-position-horizontal-relative:page;mso-position-vertical-relative:page" coordorigin="567,8108" coordsize="10772,7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">
                <v:shape id="Freeform 100" o:spid="_x0000_s1027" style="position:absolute;left:2551;top:8113;width:6804;height:7445;visibility:visible;mso-wrap-style:square;v-text-anchor:top" coordsize="6804,7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" path="m6803,l,,,370,,4893,,7444r6803,l6803,4893r,-4523l6803,e" fillcolor="#e7e8e9" stroked="f">
                  <v:path arrowok="t" o:connecttype="custom" o:connectlocs="6803,8113;0,8113;0,8483;0,13006;0,15557;6803,15557;6803,13006;6803,8483;6803,8113" o:connectangles="0,0,0,0,0,0,0,0,0"/>
                </v:shape>
                <v:line id="Line 101" o:spid="_x0000_s1028" style="position:absolute;visibility:visible;mso-wrap-style:square" from="567,8113" to="2551,81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" strokecolor="#231f20" strokeweight=".5pt"/>
                <v:line id="Line 102" o:spid="_x0000_s1029" style="position:absolute;visibility:visible;mso-wrap-style:square" from="2551,8113" to="9354,81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" strokecolor="#231f20" strokeweight=".5pt"/>
                <v:line id="Line 103" o:spid="_x0000_s1030" style="position:absolute;visibility:visible;mso-wrap-style:square" from="9354,8113" to="11339,81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" strokecolor="#231f20" strokeweight=".5pt"/>
                <v:line id="Line 104" o:spid="_x0000_s1031" style="position:absolute;visibility:visible;mso-wrap-style:square" from="567,8483" to="2551,84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" strokecolor="#231f20" strokeweight=".25pt"/>
                <v:line id="Line 105" o:spid="_x0000_s1032" style="position:absolute;visibility:visible;mso-wrap-style:square" from="2551,8483" to="9354,84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" strokecolor="#231f20" strokeweight=".25pt"/>
                <v:line id="Line 106" o:spid="_x0000_s1033" style="position:absolute;visibility:visible;mso-wrap-style:square" from="9354,8483" to="11339,84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" strokecolor="#231f20" strokeweight=".25pt"/>
                <v:line id="Line 107" o:spid="_x0000_s1034" style="position:absolute;visibility:visible;mso-wrap-style:square" from="567,11836" to="2551,118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" strokecolor="#231f20" strokeweight=".25pt"/>
                <v:line id="Line 108" o:spid="_x0000_s1035" style="position:absolute;visibility:visible;mso-wrap-style:square" from="2551,11836" to="9354,118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" strokecolor="#231f20" strokeweight=".25pt"/>
                <v:line id="Line 109" o:spid="_x0000_s1036" style="position:absolute;visibility:visible;mso-wrap-style:square" from="9354,11836" to="11339,118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" strokecolor="#231f20" strokeweight=".25pt"/>
                <v:line id="Line 110" o:spid="_x0000_s1037" style="position:absolute;visibility:visible;mso-wrap-style:square" from="567,15557" to="2551,15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" strokecolor="#231f20" strokeweight=".25pt"/>
                <v:line id="Line 111" o:spid="_x0000_s1038" style="position:absolute;visibility:visible;mso-wrap-style:square" from="2551,15557" to="9354,15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" strokecolor="#231f20" strokeweight=".25pt"/>
                <v:line id="Line 112" o:spid="_x0000_s1039" style="position:absolute;visibility:visible;mso-wrap-style:square" from="9354,15557" to="11339,15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" strokecolor="#231f20" strokeweight=".25pt"/>
                <w10:wrap anchorx="page" anchory="page"/>
              </v:group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33152" behindDoc="1" locked="0" layoutInCell="1" allowOverlap="1" wp14:anchorId="02DA5E98" wp14:editId="179A0865">
                <wp:simplePos x="0" y="0"/>
                <wp:positionH relativeFrom="page">
                  <wp:posOffset>347345</wp:posOffset>
                </wp:positionH>
                <wp:positionV relativeFrom="page">
                  <wp:posOffset>897890</wp:posOffset>
                </wp:positionV>
                <wp:extent cx="3006090" cy="334645"/>
                <wp:effectExtent l="0" t="0" r="0" b="0"/>
                <wp:wrapNone/>
                <wp:docPr id="164" name="Text Box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6090" cy="334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C3744E" w14:textId="77777777" w:rsidR="00BF7BC6" w:rsidRDefault="00833E4D">
                            <w:pPr>
                              <w:spacing w:before="20"/>
                              <w:ind w:left="20"/>
                              <w:rPr>
                                <w:b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pacing w:val="-13"/>
                                <w:sz w:val="40"/>
                              </w:rPr>
                              <w:t xml:space="preserve">COVID-19 </w:t>
                            </w:r>
                            <w:r>
                              <w:rPr>
                                <w:b/>
                                <w:color w:val="231F20"/>
                                <w:spacing w:val="-5"/>
                                <w:sz w:val="40"/>
                              </w:rPr>
                              <w:t xml:space="preserve">safety </w:t>
                            </w:r>
                            <w:r>
                              <w:rPr>
                                <w:b/>
                                <w:color w:val="231F20"/>
                                <w:spacing w:val="-8"/>
                                <w:sz w:val="40"/>
                              </w:rPr>
                              <w:t>pl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2DA5E98" id="Text Box 98" o:spid="_x0000_s1048" type="#_x0000_t202" style="position:absolute;left:0;text-align:left;margin-left:27.35pt;margin-top:70.7pt;width:236.7pt;height:26.35pt;z-index:-251683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" filled="f" stroked="f">
                <v:textbox inset="0,0,0,0">
                  <w:txbxContent>
                    <w:p w14:paraId="0AC3744E" w14:textId="77777777" w:rsidR="00BF7BC6" w:rsidRDefault="00833E4D">
                      <w:pPr>
                        <w:spacing w:before="20"/>
                        <w:ind w:left="20"/>
                        <w:rPr>
                          <w:b/>
                          <w:sz w:val="40"/>
                        </w:rPr>
                      </w:pPr>
                      <w:r>
                        <w:rPr>
                          <w:b/>
                          <w:color w:val="231F20"/>
                          <w:spacing w:val="-13"/>
                          <w:sz w:val="40"/>
                        </w:rPr>
                        <w:t xml:space="preserve">COVID-19 </w:t>
                      </w:r>
                      <w:r>
                        <w:rPr>
                          <w:b/>
                          <w:color w:val="231F20"/>
                          <w:spacing w:val="-5"/>
                          <w:sz w:val="40"/>
                        </w:rPr>
                        <w:t xml:space="preserve">safety </w:t>
                      </w:r>
                      <w:r>
                        <w:rPr>
                          <w:b/>
                          <w:color w:val="231F20"/>
                          <w:spacing w:val="-8"/>
                          <w:sz w:val="40"/>
                        </w:rPr>
                        <w:t>pla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03668FDB" wp14:editId="0B40D21A">
                <wp:simplePos x="0" y="0"/>
                <wp:positionH relativeFrom="page">
                  <wp:posOffset>347345</wp:posOffset>
                </wp:positionH>
                <wp:positionV relativeFrom="page">
                  <wp:posOffset>2689860</wp:posOffset>
                </wp:positionV>
                <wp:extent cx="1391285" cy="210820"/>
                <wp:effectExtent l="0" t="0" r="0" b="0"/>
                <wp:wrapNone/>
                <wp:docPr id="162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128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258A03" w14:textId="30E4DD73" w:rsidR="00BF7BC6" w:rsidRDefault="001579D2">
                            <w:pPr>
                              <w:spacing w:before="20"/>
                              <w:ind w:left="2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pacing w:val="-7"/>
                                <w:sz w:val="24"/>
                              </w:rPr>
                              <w:t>Event</w:t>
                            </w:r>
                            <w:r w:rsidR="00833E4D">
                              <w:rPr>
                                <w:b/>
                                <w:color w:val="231F20"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 w:rsidR="00833E4D">
                              <w:rPr>
                                <w:b/>
                                <w:color w:val="231F20"/>
                                <w:spacing w:val="-5"/>
                                <w:sz w:val="24"/>
                              </w:rPr>
                              <w:t>detai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3668FDB" id="Text Box 96" o:spid="_x0000_s1049" type="#_x0000_t202" style="position:absolute;left:0;text-align:left;margin-left:27.35pt;margin-top:211.8pt;width:109.55pt;height:16.6pt;z-index:-251673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" filled="f" stroked="f">
                <v:textbox inset="0,0,0,0">
                  <w:txbxContent>
                    <w:p w14:paraId="33258A03" w14:textId="30E4DD73" w:rsidR="00BF7BC6" w:rsidRDefault="001579D2">
                      <w:pPr>
                        <w:spacing w:before="20"/>
                        <w:ind w:left="20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231F20"/>
                          <w:spacing w:val="-7"/>
                          <w:sz w:val="24"/>
                        </w:rPr>
                        <w:t>Event</w:t>
                      </w:r>
                      <w:r w:rsidR="00833E4D">
                        <w:rPr>
                          <w:b/>
                          <w:color w:val="231F20"/>
                          <w:spacing w:val="-7"/>
                          <w:sz w:val="24"/>
                        </w:rPr>
                        <w:t xml:space="preserve"> </w:t>
                      </w:r>
                      <w:r w:rsidR="00833E4D">
                        <w:rPr>
                          <w:b/>
                          <w:color w:val="231F20"/>
                          <w:spacing w:val="-5"/>
                          <w:sz w:val="24"/>
                        </w:rPr>
                        <w:t>detai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736F33D5" wp14:editId="50C8E6E4">
                <wp:simplePos x="0" y="0"/>
                <wp:positionH relativeFrom="page">
                  <wp:posOffset>7016115</wp:posOffset>
                </wp:positionH>
                <wp:positionV relativeFrom="page">
                  <wp:posOffset>10273665</wp:posOffset>
                </wp:positionV>
                <wp:extent cx="190500" cy="141605"/>
                <wp:effectExtent l="0" t="0" r="0" b="0"/>
                <wp:wrapNone/>
                <wp:docPr id="159" name="Text Box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" cy="141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11D4E5" w14:textId="77777777" w:rsidR="00BF7BC6" w:rsidRDefault="00833E4D">
                            <w:pPr>
                              <w:spacing w:before="20"/>
                              <w:ind w:left="20"/>
                              <w:rPr>
                                <w:sz w:val="15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</w:rPr>
                              <w:t>1/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36F33D5" id="Text Box 93" o:spid="_x0000_s1050" type="#_x0000_t202" style="position:absolute;left:0;text-align:left;margin-left:552.45pt;margin-top:808.95pt;width:15pt;height:11.15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" filled="f" stroked="f">
                <v:textbox inset="0,0,0,0">
                  <w:txbxContent>
                    <w:p w14:paraId="2611D4E5" w14:textId="77777777" w:rsidR="00BF7BC6" w:rsidRDefault="00833E4D">
                      <w:pPr>
                        <w:spacing w:before="20"/>
                        <w:ind w:left="20"/>
                        <w:rPr>
                          <w:sz w:val="15"/>
                        </w:rPr>
                      </w:pPr>
                      <w:r>
                        <w:rPr>
                          <w:color w:val="231F20"/>
                          <w:sz w:val="15"/>
                        </w:rPr>
                        <w:t>1/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0016" behindDoc="1" locked="0" layoutInCell="1" allowOverlap="1" wp14:anchorId="0759F77C" wp14:editId="464EA28D">
                <wp:simplePos x="0" y="0"/>
                <wp:positionH relativeFrom="page">
                  <wp:posOffset>360045</wp:posOffset>
                </wp:positionH>
                <wp:positionV relativeFrom="page">
                  <wp:posOffset>5151755</wp:posOffset>
                </wp:positionV>
                <wp:extent cx="1260475" cy="234950"/>
                <wp:effectExtent l="0" t="0" r="0" b="0"/>
                <wp:wrapNone/>
                <wp:docPr id="156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19FAF2" w14:textId="77777777" w:rsidR="00BF7BC6" w:rsidRDefault="00BF7BC6">
                            <w:pPr>
                              <w:pStyle w:val="BodyText"/>
                              <w:spacing w:before="4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59F77C" id="Text Box 90" o:spid="_x0000_s1051" type="#_x0000_t202" style="position:absolute;left:0;text-align:left;margin-left:28.35pt;margin-top:405.65pt;width:99.25pt;height:18.5pt;z-index:-25164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" filled="f" stroked="f">
                <v:textbox inset="0,0,0,0">
                  <w:txbxContent>
                    <w:p w14:paraId="2E19FAF2" w14:textId="77777777" w:rsidR="00BF7BC6" w:rsidRDefault="00BF7BC6">
                      <w:pPr>
                        <w:pStyle w:val="BodyText"/>
                        <w:spacing w:before="4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2064" behindDoc="1" locked="0" layoutInCell="1" allowOverlap="1" wp14:anchorId="13968414" wp14:editId="51BEE060">
                <wp:simplePos x="0" y="0"/>
                <wp:positionH relativeFrom="page">
                  <wp:posOffset>1619885</wp:posOffset>
                </wp:positionH>
                <wp:positionV relativeFrom="page">
                  <wp:posOffset>5151755</wp:posOffset>
                </wp:positionV>
                <wp:extent cx="4320540" cy="234950"/>
                <wp:effectExtent l="0" t="0" r="0" b="0"/>
                <wp:wrapNone/>
                <wp:docPr id="155" name="Text Box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C56AE" w14:textId="77777777" w:rsidR="00BF7BC6" w:rsidRDefault="00833E4D">
                            <w:pPr>
                              <w:spacing w:before="77"/>
                              <w:ind w:left="113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DESCRIBE WHAT YOU WILL D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3968414" id="Text Box 89" o:spid="_x0000_s1052" type="#_x0000_t202" style="position:absolute;left:0;text-align:left;margin-left:127.55pt;margin-top:405.65pt;width:340.2pt;height:18.5pt;z-index:-251644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" filled="f" stroked="f">
                <v:textbox inset="0,0,0,0">
                  <w:txbxContent>
                    <w:p w14:paraId="28FC56AE" w14:textId="77777777" w:rsidR="00BF7BC6" w:rsidRDefault="00833E4D">
                      <w:pPr>
                        <w:spacing w:before="77"/>
                        <w:ind w:left="113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231F20"/>
                          <w:sz w:val="15"/>
                        </w:rPr>
                        <w:t>DESCRIBE WHAT YOU WILL DO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53" behindDoc="1" locked="0" layoutInCell="1" allowOverlap="1" wp14:anchorId="38086339" wp14:editId="22B2A4F5">
                <wp:simplePos x="0" y="0"/>
                <wp:positionH relativeFrom="page">
                  <wp:posOffset>360045</wp:posOffset>
                </wp:positionH>
                <wp:positionV relativeFrom="page">
                  <wp:posOffset>7515860</wp:posOffset>
                </wp:positionV>
                <wp:extent cx="1260475" cy="2362835"/>
                <wp:effectExtent l="0" t="0" r="0" b="0"/>
                <wp:wrapNone/>
                <wp:docPr id="151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3628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2E972B" w14:textId="76F5FE84" w:rsidR="001D153C" w:rsidRDefault="001D153C" w:rsidP="001D153C">
                            <w:pPr>
                              <w:spacing w:before="79" w:line="264" w:lineRule="auto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Provide an overview of your during-event processes showing how you will manage the risks </w:t>
                            </w:r>
                            <w:r w:rsidR="00E079A4">
                              <w:rPr>
                                <w:b/>
                                <w:color w:val="323031"/>
                                <w:sz w:val="15"/>
                              </w:rPr>
                              <w:t>associated with</w:t>
                            </w: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 COVID 19 exposure </w:t>
                            </w:r>
                            <w:r w:rsidR="00525DE0">
                              <w:rPr>
                                <w:b/>
                                <w:color w:val="323031"/>
                                <w:sz w:val="15"/>
                              </w:rPr>
                              <w:t>at you</w:t>
                            </w:r>
                            <w:r w:rsidR="00A2114C">
                              <w:rPr>
                                <w:b/>
                                <w:color w:val="323031"/>
                                <w:sz w:val="15"/>
                              </w:rPr>
                              <w:t>r</w:t>
                            </w:r>
                            <w:r w:rsidR="00525DE0"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 base in Twizel away from the regatta.</w:t>
                            </w:r>
                          </w:p>
                          <w:p w14:paraId="5A926DB9" w14:textId="77777777" w:rsidR="00BF7BC6" w:rsidRDefault="00BF7BC6">
                            <w:pPr>
                              <w:pStyle w:val="BodyText"/>
                              <w:rPr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8086339" id="Text Box 85" o:spid="_x0000_s1053" type="#_x0000_t202" style="position:absolute;left:0;text-align:left;margin-left:28.35pt;margin-top:591.8pt;width:99.25pt;height:186.05pt;z-index:-25167152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" filled="f" stroked="f">
                <v:textbox inset="0,0,0,0">
                  <w:txbxContent>
                    <w:p w14:paraId="732E972B" w14:textId="76F5FE84" w:rsidR="001D153C" w:rsidRDefault="001D153C" w:rsidP="001D153C">
                      <w:pPr>
                        <w:spacing w:before="79" w:line="264" w:lineRule="auto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323031"/>
                          <w:sz w:val="15"/>
                        </w:rPr>
                        <w:t xml:space="preserve">Provide an overview of your during-event processes showing how you will manage the risks </w:t>
                      </w:r>
                      <w:r w:rsidR="00E079A4">
                        <w:rPr>
                          <w:b/>
                          <w:color w:val="323031"/>
                          <w:sz w:val="15"/>
                        </w:rPr>
                        <w:t>associated with</w:t>
                      </w:r>
                      <w:r>
                        <w:rPr>
                          <w:b/>
                          <w:color w:val="323031"/>
                          <w:sz w:val="15"/>
                        </w:rPr>
                        <w:t xml:space="preserve"> COVID 19 exposure </w:t>
                      </w:r>
                      <w:r w:rsidR="00525DE0">
                        <w:rPr>
                          <w:b/>
                          <w:color w:val="323031"/>
                          <w:sz w:val="15"/>
                        </w:rPr>
                        <w:t>at you</w:t>
                      </w:r>
                      <w:r w:rsidR="00A2114C">
                        <w:rPr>
                          <w:b/>
                          <w:color w:val="323031"/>
                          <w:sz w:val="15"/>
                        </w:rPr>
                        <w:t>r</w:t>
                      </w:r>
                      <w:r w:rsidR="00525DE0">
                        <w:rPr>
                          <w:b/>
                          <w:color w:val="323031"/>
                          <w:sz w:val="15"/>
                        </w:rPr>
                        <w:t xml:space="preserve"> base in Twizel away from the regatta.</w:t>
                      </w:r>
                    </w:p>
                    <w:p w14:paraId="5A926DB9" w14:textId="77777777" w:rsidR="00BF7BC6" w:rsidRDefault="00BF7BC6">
                      <w:pPr>
                        <w:pStyle w:val="BodyText"/>
                        <w:rPr>
                          <w:b/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54" behindDoc="1" locked="0" layoutInCell="1" allowOverlap="1" wp14:anchorId="27610A17" wp14:editId="3A6F1BED">
                <wp:simplePos x="0" y="0"/>
                <wp:positionH relativeFrom="page">
                  <wp:posOffset>1619885</wp:posOffset>
                </wp:positionH>
                <wp:positionV relativeFrom="page">
                  <wp:posOffset>7515860</wp:posOffset>
                </wp:positionV>
                <wp:extent cx="4320540" cy="2362835"/>
                <wp:effectExtent l="0" t="0" r="0" b="0"/>
                <wp:wrapNone/>
                <wp:docPr id="150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23628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0D59CE" w14:textId="77777777" w:rsidR="00B12F0B" w:rsidRPr="00B12F0B" w:rsidRDefault="00B12F0B">
                            <w:pPr>
                              <w:spacing w:before="107"/>
                              <w:ind w:left="113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7610A17" id="Text Box 84" o:spid="_x0000_s1054" type="#_x0000_t202" style="position:absolute;left:0;text-align:left;margin-left:127.55pt;margin-top:591.8pt;width:340.2pt;height:186.05pt;z-index:-25167152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" filled="f" stroked="f">
                <v:textbox inset="0,0,0,0">
                  <w:txbxContent>
                    <w:p w14:paraId="550D59CE" w14:textId="77777777" w:rsidR="00B12F0B" w:rsidRPr="00B12F0B" w:rsidRDefault="00B12F0B">
                      <w:pPr>
                        <w:spacing w:before="107"/>
                        <w:ind w:left="113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55" behindDoc="1" locked="0" layoutInCell="1" allowOverlap="1" wp14:anchorId="5EE69C56" wp14:editId="082828BE">
                <wp:simplePos x="0" y="0"/>
                <wp:positionH relativeFrom="page">
                  <wp:posOffset>5939790</wp:posOffset>
                </wp:positionH>
                <wp:positionV relativeFrom="page">
                  <wp:posOffset>7515860</wp:posOffset>
                </wp:positionV>
                <wp:extent cx="1260475" cy="2362835"/>
                <wp:effectExtent l="0" t="0" r="0" b="0"/>
                <wp:wrapNone/>
                <wp:docPr id="149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3628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2296CE" w14:textId="77777777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06004C68" w14:textId="77777777" w:rsidR="00BF7BC6" w:rsidRDefault="00BF7BC6">
                            <w:pPr>
                              <w:pStyle w:val="BodyText"/>
                              <w:spacing w:before="2"/>
                              <w:ind w:left="0"/>
                              <w:rPr>
                                <w:rFonts w:ascii="Times New Roman"/>
                                <w:sz w:val="14"/>
                              </w:rPr>
                            </w:pPr>
                          </w:p>
                          <w:p w14:paraId="7E61B68B" w14:textId="77777777" w:rsidR="00962373" w:rsidRDefault="00962373">
                            <w:pPr>
                              <w:ind w:left="113"/>
                              <w:rPr>
                                <w:i/>
                                <w:color w:val="7D7F81"/>
                                <w:sz w:val="13"/>
                              </w:rPr>
                            </w:pPr>
                          </w:p>
                          <w:p w14:paraId="22983F04" w14:textId="77777777" w:rsidR="00962373" w:rsidRDefault="00962373">
                            <w:pPr>
                              <w:ind w:left="113"/>
                              <w:rPr>
                                <w:i/>
                                <w:color w:val="7D7F81"/>
                                <w:sz w:val="13"/>
                              </w:rPr>
                            </w:pPr>
                          </w:p>
                          <w:p w14:paraId="01BC09B0" w14:textId="77777777" w:rsidR="00B12F0B" w:rsidRPr="00B12F0B" w:rsidRDefault="00B12F0B">
                            <w:pPr>
                              <w:ind w:left="113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EE69C56" id="Text Box 83" o:spid="_x0000_s1055" type="#_x0000_t202" style="position:absolute;left:0;text-align:left;margin-left:467.7pt;margin-top:591.8pt;width:99.25pt;height:186.05pt;z-index:-25167152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" filled="f" stroked="f">
                <v:textbox inset="0,0,0,0">
                  <w:txbxContent>
                    <w:p w14:paraId="6C2296CE" w14:textId="77777777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06004C68" w14:textId="77777777" w:rsidR="00BF7BC6" w:rsidRDefault="00BF7BC6">
                      <w:pPr>
                        <w:pStyle w:val="BodyText"/>
                        <w:spacing w:before="2"/>
                        <w:ind w:left="0"/>
                        <w:rPr>
                          <w:rFonts w:ascii="Times New Roman"/>
                          <w:sz w:val="14"/>
                        </w:rPr>
                      </w:pPr>
                    </w:p>
                    <w:p w14:paraId="7E61B68B" w14:textId="77777777" w:rsidR="00962373" w:rsidRDefault="00962373">
                      <w:pPr>
                        <w:ind w:left="113"/>
                        <w:rPr>
                          <w:i/>
                          <w:color w:val="7D7F81"/>
                          <w:sz w:val="13"/>
                        </w:rPr>
                      </w:pPr>
                    </w:p>
                    <w:p w14:paraId="22983F04" w14:textId="77777777" w:rsidR="00962373" w:rsidRDefault="00962373">
                      <w:pPr>
                        <w:ind w:left="113"/>
                        <w:rPr>
                          <w:i/>
                          <w:color w:val="7D7F81"/>
                          <w:sz w:val="13"/>
                        </w:rPr>
                      </w:pPr>
                    </w:p>
                    <w:p w14:paraId="01BC09B0" w14:textId="77777777" w:rsidR="00B12F0B" w:rsidRPr="00B12F0B" w:rsidRDefault="00B12F0B">
                      <w:pPr>
                        <w:ind w:left="113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68" behindDoc="1" locked="0" layoutInCell="1" allowOverlap="1" wp14:anchorId="7524D04E" wp14:editId="44B06BB1">
                <wp:simplePos x="0" y="0"/>
                <wp:positionH relativeFrom="page">
                  <wp:posOffset>360045</wp:posOffset>
                </wp:positionH>
                <wp:positionV relativeFrom="page">
                  <wp:posOffset>1209675</wp:posOffset>
                </wp:positionV>
                <wp:extent cx="1332230" cy="152400"/>
                <wp:effectExtent l="0" t="0" r="0" b="0"/>
                <wp:wrapNone/>
                <wp:docPr id="135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223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DC8662" w14:textId="77777777" w:rsidR="00BF7BC6" w:rsidRDefault="00BF7BC6">
                            <w:pPr>
                              <w:pStyle w:val="BodyText"/>
                              <w:spacing w:before="4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524D04E" id="Text Box 70" o:spid="_x0000_s1056" type="#_x0000_t202" style="position:absolute;left:0;text-align:left;margin-left:28.35pt;margin-top:95.25pt;width:104.9pt;height:12pt;z-index:-251671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" filled="f" stroked="f">
                <v:textbox inset="0,0,0,0">
                  <w:txbxContent>
                    <w:p w14:paraId="31DC8662" w14:textId="77777777" w:rsidR="00BF7BC6" w:rsidRDefault="00BF7BC6">
                      <w:pPr>
                        <w:pStyle w:val="BodyText"/>
                        <w:spacing w:before="4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69" behindDoc="1" locked="0" layoutInCell="1" allowOverlap="1" wp14:anchorId="74DEBDCF" wp14:editId="3F202E22">
                <wp:simplePos x="0" y="0"/>
                <wp:positionH relativeFrom="page">
                  <wp:posOffset>5316220</wp:posOffset>
                </wp:positionH>
                <wp:positionV relativeFrom="page">
                  <wp:posOffset>10090785</wp:posOffset>
                </wp:positionV>
                <wp:extent cx="1884045" cy="152400"/>
                <wp:effectExtent l="0" t="0" r="0" b="0"/>
                <wp:wrapNone/>
                <wp:docPr id="134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404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D88F1E" w14:textId="77777777" w:rsidR="00BF7BC6" w:rsidRDefault="00BF7BC6">
                            <w:pPr>
                              <w:pStyle w:val="BodyText"/>
                              <w:spacing w:before="4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4DEBDCF" id="Text Box 69" o:spid="_x0000_s1057" type="#_x0000_t202" style="position:absolute;left:0;text-align:left;margin-left:418.6pt;margin-top:794.55pt;width:148.35pt;height:12pt;z-index:-25167151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" filled="f" stroked="f">
                <v:textbox inset="0,0,0,0">
                  <w:txbxContent>
                    <w:p w14:paraId="77D88F1E" w14:textId="77777777" w:rsidR="00BF7BC6" w:rsidRDefault="00BF7BC6">
                      <w:pPr>
                        <w:pStyle w:val="BodyText"/>
                        <w:spacing w:before="4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572B524" w14:textId="77777777" w:rsidR="00BF7BC6" w:rsidRDefault="00BF7BC6">
      <w:pPr>
        <w:rPr>
          <w:sz w:val="2"/>
          <w:szCs w:val="2"/>
        </w:rPr>
        <w:sectPr w:rsidR="00BF7BC6">
          <w:type w:val="continuous"/>
          <w:pgSz w:w="11910" w:h="16840"/>
          <w:pgMar w:top="0" w:right="0" w:bottom="0" w:left="320" w:header="720" w:footer="720" w:gutter="0"/>
          <w:cols w:space="720"/>
        </w:sectPr>
      </w:pPr>
    </w:p>
    <w:p w14:paraId="0C9BF1AF" w14:textId="3E39C73C" w:rsidR="00BF7BC6" w:rsidRDefault="00547BEC">
      <w:pPr>
        <w:rPr>
          <w:sz w:val="2"/>
          <w:szCs w:val="2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44978" behindDoc="1" locked="0" layoutInCell="1" allowOverlap="1" wp14:anchorId="2FE17877" wp14:editId="5096971B">
                <wp:simplePos x="0" y="0"/>
                <wp:positionH relativeFrom="page">
                  <wp:posOffset>5938520</wp:posOffset>
                </wp:positionH>
                <wp:positionV relativeFrom="page">
                  <wp:posOffset>977265</wp:posOffset>
                </wp:positionV>
                <wp:extent cx="1402715" cy="234950"/>
                <wp:effectExtent l="0" t="0" r="0" b="0"/>
                <wp:wrapNone/>
                <wp:docPr id="133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2715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CEEBDE" w14:textId="797CC8DE" w:rsidR="00BF7BC6" w:rsidRDefault="00833E4D">
                            <w:pPr>
                              <w:spacing w:before="77"/>
                              <w:ind w:left="113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WHO I</w:t>
                            </w:r>
                            <w:r w:rsidR="00B12F0B">
                              <w:rPr>
                                <w:b/>
                                <w:color w:val="231F20"/>
                                <w:sz w:val="15"/>
                              </w:rPr>
                              <w:t xml:space="preserve">S </w:t>
                            </w: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RESPONSIB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FE17877" id="Text Box 68" o:spid="_x0000_s1058" type="#_x0000_t202" style="position:absolute;margin-left:467.6pt;margin-top:76.95pt;width:110.45pt;height:18.5pt;z-index:-25167150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" filled="f" stroked="f">
                <v:textbox inset="0,0,0,0">
                  <w:txbxContent>
                    <w:p w14:paraId="78CEEBDE" w14:textId="797CC8DE" w:rsidR="00BF7BC6" w:rsidRDefault="00833E4D">
                      <w:pPr>
                        <w:spacing w:before="77"/>
                        <w:ind w:left="113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231F20"/>
                          <w:sz w:val="15"/>
                        </w:rPr>
                        <w:t>WHO I</w:t>
                      </w:r>
                      <w:r w:rsidR="00B12F0B">
                        <w:rPr>
                          <w:b/>
                          <w:color w:val="231F20"/>
                          <w:sz w:val="15"/>
                        </w:rPr>
                        <w:t xml:space="preserve">S </w:t>
                      </w:r>
                      <w:r>
                        <w:rPr>
                          <w:b/>
                          <w:color w:val="231F20"/>
                          <w:sz w:val="15"/>
                        </w:rPr>
                        <w:t>RESPONSIB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83" behindDoc="1" locked="0" layoutInCell="1" allowOverlap="1" wp14:anchorId="64AD2153" wp14:editId="3C2FCEF6">
                <wp:simplePos x="0" y="0"/>
                <wp:positionH relativeFrom="page">
                  <wp:posOffset>1621790</wp:posOffset>
                </wp:positionH>
                <wp:positionV relativeFrom="page">
                  <wp:posOffset>3865880</wp:posOffset>
                </wp:positionV>
                <wp:extent cx="4320540" cy="3173730"/>
                <wp:effectExtent l="0" t="0" r="0" b="0"/>
                <wp:wrapNone/>
                <wp:docPr id="132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3173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C50BA1" w14:textId="77777777" w:rsidR="00D339FB" w:rsidRDefault="00D339FB" w:rsidP="00D339FB">
                            <w:pPr>
                              <w:spacing w:before="85" w:line="273" w:lineRule="auto"/>
                              <w:ind w:right="165"/>
                              <w:rPr>
                                <w:i/>
                                <w:color w:val="7D7F81"/>
                                <w:sz w:val="13"/>
                              </w:rPr>
                            </w:pPr>
                          </w:p>
                          <w:p w14:paraId="10997D10" w14:textId="77777777" w:rsidR="00B34272" w:rsidRPr="003E3A31" w:rsidRDefault="00B34272">
                            <w:pPr>
                              <w:spacing w:before="84" w:line="273" w:lineRule="auto"/>
                              <w:ind w:left="113" w:right="165"/>
                              <w:rPr>
                                <w:i/>
                                <w:sz w:val="13"/>
                              </w:rPr>
                            </w:pPr>
                          </w:p>
                          <w:p w14:paraId="6BF86786" w14:textId="77777777" w:rsidR="00B12F0B" w:rsidRPr="00B12F0B" w:rsidRDefault="00B12F0B">
                            <w:pPr>
                              <w:spacing w:before="84" w:line="273" w:lineRule="auto"/>
                              <w:ind w:left="113" w:right="165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4AD2153" id="Text Box 67" o:spid="_x0000_s1059" type="#_x0000_t202" style="position:absolute;margin-left:127.7pt;margin-top:304.4pt;width:340.2pt;height:249.9pt;z-index:-25167149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" filled="f" stroked="f">
                <v:textbox inset="0,0,0,0">
                  <w:txbxContent>
                    <w:p w14:paraId="62C50BA1" w14:textId="77777777" w:rsidR="00D339FB" w:rsidRDefault="00D339FB" w:rsidP="00D339FB">
                      <w:pPr>
                        <w:spacing w:before="85" w:line="273" w:lineRule="auto"/>
                        <w:ind w:right="165"/>
                        <w:rPr>
                          <w:i/>
                          <w:color w:val="7D7F81"/>
                          <w:sz w:val="13"/>
                        </w:rPr>
                      </w:pPr>
                    </w:p>
                    <w:p w14:paraId="10997D10" w14:textId="77777777" w:rsidR="00B34272" w:rsidRPr="003E3A31" w:rsidRDefault="00B34272">
                      <w:pPr>
                        <w:spacing w:before="84" w:line="273" w:lineRule="auto"/>
                        <w:ind w:left="113" w:right="165"/>
                        <w:rPr>
                          <w:i/>
                          <w:sz w:val="13"/>
                        </w:rPr>
                      </w:pPr>
                    </w:p>
                    <w:p w14:paraId="6BF86786" w14:textId="77777777" w:rsidR="00B12F0B" w:rsidRPr="00B12F0B" w:rsidRDefault="00B12F0B">
                      <w:pPr>
                        <w:spacing w:before="84" w:line="273" w:lineRule="auto"/>
                        <w:ind w:left="113" w:right="165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70" behindDoc="1" locked="0" layoutInCell="1" allowOverlap="1" wp14:anchorId="371BBB95" wp14:editId="11237947">
                <wp:simplePos x="0" y="0"/>
                <wp:positionH relativeFrom="page">
                  <wp:posOffset>7200265</wp:posOffset>
                </wp:positionH>
                <wp:positionV relativeFrom="page">
                  <wp:posOffset>10230485</wp:posOffset>
                </wp:positionV>
                <wp:extent cx="0" cy="0"/>
                <wp:effectExtent l="0" t="0" r="0" b="0"/>
                <wp:wrapNone/>
                <wp:docPr id="131" name="Lin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32303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9E423D1" id="Line 66" o:spid="_x0000_s1026" style="position:absolute;z-index:-25167151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6.95pt,805.55pt" to="566.95pt,80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" strokecolor="#323031" strokeweight=".5pt">
                <w10:wrap anchorx="page" anchory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71" behindDoc="1" locked="0" layoutInCell="1" allowOverlap="1" wp14:anchorId="6FD2E66A" wp14:editId="18F05E54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322195" cy="142875"/>
                <wp:effectExtent l="0" t="0" r="0" b="0"/>
                <wp:wrapNone/>
                <wp:docPr id="130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22195" cy="142875"/>
                        </a:xfrm>
                        <a:prstGeom prst="rect">
                          <a:avLst/>
                        </a:prstGeom>
                        <a:solidFill>
                          <a:srgbClr val="D8E37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56747DC" id="Rectangle 65" o:spid="_x0000_s1026" style="position:absolute;margin-left:0;margin-top:0;width:182.85pt;height:11.25pt;z-index:-25167150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" fillcolor="#d8e373" stroked="f">
                <w10:wrap anchorx="page" anchory="page"/>
              </v:rect>
            </w:pict>
          </mc:Fallback>
        </mc:AlternateContent>
      </w: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44972" behindDoc="1" locked="0" layoutInCell="1" allowOverlap="1" wp14:anchorId="55694C63" wp14:editId="585F8592">
                <wp:simplePos x="0" y="0"/>
                <wp:positionH relativeFrom="page">
                  <wp:posOffset>360045</wp:posOffset>
                </wp:positionH>
                <wp:positionV relativeFrom="page">
                  <wp:posOffset>977900</wp:posOffset>
                </wp:positionV>
                <wp:extent cx="6840220" cy="8738235"/>
                <wp:effectExtent l="0" t="0" r="0" b="0"/>
                <wp:wrapNone/>
                <wp:docPr id="49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0220" cy="8738235"/>
                          <a:chOff x="567" y="1540"/>
                          <a:chExt cx="10772" cy="13761"/>
                        </a:xfrm>
                      </wpg:grpSpPr>
                      <wps:wsp>
                        <wps:cNvPr id="50" name="Freeform 49"/>
                        <wps:cNvSpPr>
                          <a:spLocks/>
                        </wps:cNvSpPr>
                        <wps:spPr bwMode="auto">
                          <a:xfrm>
                            <a:off x="2551" y="1545"/>
                            <a:ext cx="6804" cy="13754"/>
                          </a:xfrm>
                          <a:custGeom>
                            <a:avLst/>
                            <a:gdLst>
                              <a:gd name="T0" fmla="+- 0 9354 2551"/>
                              <a:gd name="T1" fmla="*/ T0 w 6804"/>
                              <a:gd name="T2" fmla="+- 0 1545 1545"/>
                              <a:gd name="T3" fmla="*/ 1545 h 13754"/>
                              <a:gd name="T4" fmla="+- 0 2551 2551"/>
                              <a:gd name="T5" fmla="*/ T4 w 6804"/>
                              <a:gd name="T6" fmla="+- 0 1545 1545"/>
                              <a:gd name="T7" fmla="*/ 1545 h 13754"/>
                              <a:gd name="T8" fmla="+- 0 2551 2551"/>
                              <a:gd name="T9" fmla="*/ T8 w 6804"/>
                              <a:gd name="T10" fmla="+- 0 3085 1545"/>
                              <a:gd name="T11" fmla="*/ 3085 h 13754"/>
                              <a:gd name="T12" fmla="+- 0 2551 2551"/>
                              <a:gd name="T13" fmla="*/ T12 w 6804"/>
                              <a:gd name="T14" fmla="+- 0 15298 1545"/>
                              <a:gd name="T15" fmla="*/ 15298 h 13754"/>
                              <a:gd name="T16" fmla="+- 0 9354 2551"/>
                              <a:gd name="T17" fmla="*/ T16 w 6804"/>
                              <a:gd name="T18" fmla="+- 0 15298 1545"/>
                              <a:gd name="T19" fmla="*/ 15298 h 13754"/>
                              <a:gd name="T20" fmla="+- 0 9354 2551"/>
                              <a:gd name="T21" fmla="*/ T20 w 6804"/>
                              <a:gd name="T22" fmla="+- 0 3085 1545"/>
                              <a:gd name="T23" fmla="*/ 3085 h 13754"/>
                              <a:gd name="T24" fmla="+- 0 9354 2551"/>
                              <a:gd name="T25" fmla="*/ T24 w 6804"/>
                              <a:gd name="T26" fmla="+- 0 1545 1545"/>
                              <a:gd name="T27" fmla="*/ 1545 h 13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6804" h="13754">
                                <a:moveTo>
                                  <a:pt x="680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540"/>
                                </a:lnTo>
                                <a:lnTo>
                                  <a:pt x="0" y="13753"/>
                                </a:lnTo>
                                <a:lnTo>
                                  <a:pt x="6803" y="13753"/>
                                </a:lnTo>
                                <a:lnTo>
                                  <a:pt x="6803" y="1540"/>
                                </a:lnTo>
                                <a:lnTo>
                                  <a:pt x="6803" y="0"/>
                                </a:lnTo>
                              </a:path>
                            </a:pathLst>
                          </a:custGeom>
                          <a:solidFill>
                            <a:srgbClr val="E7E8E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Line 50"/>
                        <wps:cNvCnPr>
                          <a:cxnSpLocks noChangeShapeType="1"/>
                        </wps:cNvCnPr>
                        <wps:spPr bwMode="auto">
                          <a:xfrm>
                            <a:off x="567" y="1545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" name="Line 51"/>
                        <wps:cNvCnPr>
                          <a:cxnSpLocks noChangeShapeType="1"/>
                        </wps:cNvCnPr>
                        <wps:spPr bwMode="auto">
                          <a:xfrm>
                            <a:off x="2551" y="1545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9354" y="1545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Line 53"/>
                        <wps:cNvCnPr>
                          <a:cxnSpLocks noChangeShapeType="1"/>
                        </wps:cNvCnPr>
                        <wps:spPr bwMode="auto">
                          <a:xfrm>
                            <a:off x="567" y="1915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2551" y="1915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" name="Line 55"/>
                        <wps:cNvCnPr>
                          <a:cxnSpLocks noChangeShapeType="1"/>
                        </wps:cNvCnPr>
                        <wps:spPr bwMode="auto">
                          <a:xfrm>
                            <a:off x="9354" y="1915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Line 56"/>
                        <wps:cNvCnPr>
                          <a:cxnSpLocks noChangeShapeType="1"/>
                        </wps:cNvCnPr>
                        <wps:spPr bwMode="auto">
                          <a:xfrm>
                            <a:off x="567" y="6203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" name="Line 57"/>
                        <wps:cNvCnPr>
                          <a:cxnSpLocks noChangeShapeType="1"/>
                        </wps:cNvCnPr>
                        <wps:spPr bwMode="auto">
                          <a:xfrm>
                            <a:off x="2551" y="6203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" name="Line 58"/>
                        <wps:cNvCnPr>
                          <a:cxnSpLocks noChangeShapeType="1"/>
                        </wps:cNvCnPr>
                        <wps:spPr bwMode="auto">
                          <a:xfrm>
                            <a:off x="9354" y="6203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567" y="11200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Line 60"/>
                        <wps:cNvCnPr>
                          <a:cxnSpLocks noChangeShapeType="1"/>
                        </wps:cNvCnPr>
                        <wps:spPr bwMode="auto">
                          <a:xfrm>
                            <a:off x="2551" y="11200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2" name="Line 61"/>
                        <wps:cNvCnPr>
                          <a:cxnSpLocks noChangeShapeType="1"/>
                        </wps:cNvCnPr>
                        <wps:spPr bwMode="auto">
                          <a:xfrm>
                            <a:off x="9354" y="11200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3" name="Line 62"/>
                        <wps:cNvCnPr>
                          <a:cxnSpLocks noChangeShapeType="1"/>
                        </wps:cNvCnPr>
                        <wps:spPr bwMode="auto">
                          <a:xfrm>
                            <a:off x="567" y="15298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8" name="Line 63"/>
                        <wps:cNvCnPr>
                          <a:cxnSpLocks noChangeShapeType="1"/>
                        </wps:cNvCnPr>
                        <wps:spPr bwMode="auto">
                          <a:xfrm>
                            <a:off x="2551" y="15298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" name="Line 64"/>
                        <wps:cNvCnPr>
                          <a:cxnSpLocks noChangeShapeType="1"/>
                        </wps:cNvCnPr>
                        <wps:spPr bwMode="auto">
                          <a:xfrm>
                            <a:off x="9354" y="15298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7549F8F" id="Group 48" o:spid="_x0000_s1026" style="position:absolute;margin-left:28.35pt;margin-top:77pt;width:538.6pt;height:688.05pt;z-index:-251671508;mso-position-horizontal-relative:page;mso-position-vertical-relative:page" coordorigin="567,1540" coordsize="10772,137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">
                <v:shape id="Freeform 49" o:spid="_x0000_s1027" style="position:absolute;left:2551;top:1545;width:6804;height:13754;visibility:visible;mso-wrap-style:square;v-text-anchor:top" coordsize="6804,13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" path="m6803,l,,,1540,,13753r6803,l6803,1540,6803,e" fillcolor="#e7e8e9" stroked="f">
                  <v:path arrowok="t" o:connecttype="custom" o:connectlocs="6803,1545;0,1545;0,3085;0,15298;6803,15298;6803,3085;6803,1545" o:connectangles="0,0,0,0,0,0,0"/>
                </v:shape>
                <v:line id="Line 50" o:spid="_x0000_s1028" style="position:absolute;visibility:visible;mso-wrap-style:square" from="567,1545" to="2551,1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" strokecolor="#231f20" strokeweight=".5pt"/>
                <v:line id="Line 51" o:spid="_x0000_s1029" style="position:absolute;visibility:visible;mso-wrap-style:square" from="2551,1545" to="9354,1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" strokecolor="#231f20" strokeweight=".5pt"/>
                <v:line id="Line 52" o:spid="_x0000_s1030" style="position:absolute;visibility:visible;mso-wrap-style:square" from="9354,1545" to="11339,1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" strokecolor="#231f20" strokeweight=".5pt"/>
                <v:line id="Line 53" o:spid="_x0000_s1031" style="position:absolute;visibility:visible;mso-wrap-style:square" from="567,1915" to="2551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" strokecolor="#231f20" strokeweight=".25pt"/>
                <v:line id="Line 54" o:spid="_x0000_s1032" style="position:absolute;visibility:visible;mso-wrap-style:square" from="2551,1915" to="9354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" strokecolor="#231f20" strokeweight=".25pt"/>
                <v:line id="Line 55" o:spid="_x0000_s1033" style="position:absolute;visibility:visible;mso-wrap-style:square" from="9354,1915" to="11339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" strokecolor="#231f20" strokeweight=".25pt"/>
                <v:line id="Line 56" o:spid="_x0000_s1034" style="position:absolute;visibility:visible;mso-wrap-style:square" from="567,6203" to="2551,62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" strokecolor="#231f20" strokeweight=".25pt"/>
                <v:line id="Line 57" o:spid="_x0000_s1035" style="position:absolute;visibility:visible;mso-wrap-style:square" from="2551,6203" to="9354,62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" strokecolor="#231f20" strokeweight=".25pt"/>
                <v:line id="Line 58" o:spid="_x0000_s1036" style="position:absolute;visibility:visible;mso-wrap-style:square" from="9354,6203" to="11339,62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" strokecolor="#231f20" strokeweight=".25pt"/>
                <v:line id="Line 59" o:spid="_x0000_s1037" style="position:absolute;visibility:visible;mso-wrap-style:square" from="567,11200" to="2551,11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" strokecolor="#231f20" strokeweight=".25pt"/>
                <v:line id="Line 60" o:spid="_x0000_s1038" style="position:absolute;visibility:visible;mso-wrap-style:square" from="2551,11200" to="9354,11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" strokecolor="#231f20" strokeweight=".25pt"/>
                <v:line id="Line 61" o:spid="_x0000_s1039" style="position:absolute;visibility:visible;mso-wrap-style:square" from="9354,11200" to="11339,11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" strokecolor="#231f20" strokeweight=".25pt"/>
                <v:line id="Line 62" o:spid="_x0000_s1040" style="position:absolute;visibility:visible;mso-wrap-style:square" from="567,15298" to="2551,152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" strokecolor="#231f20" strokeweight=".25pt"/>
                <v:line id="Line 63" o:spid="_x0000_s1041" style="position:absolute;visibility:visible;mso-wrap-style:square" from="2551,15298" to="9354,152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" strokecolor="#231f20" strokeweight=".25pt"/>
                <v:line id="Line 64" o:spid="_x0000_s1042" style="position:absolute;visibility:visible;mso-wrap-style:square" from="9354,15298" to="11339,152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" strokecolor="#231f20" strokeweight=".25pt"/>
                <w10:wrap anchorx="page" anchory="page"/>
              </v:group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73" behindDoc="1" locked="0" layoutInCell="1" allowOverlap="1" wp14:anchorId="1338F5C6" wp14:editId="63940FB3">
                <wp:simplePos x="0" y="0"/>
                <wp:positionH relativeFrom="page">
                  <wp:posOffset>347345</wp:posOffset>
                </wp:positionH>
                <wp:positionV relativeFrom="page">
                  <wp:posOffset>327025</wp:posOffset>
                </wp:positionV>
                <wp:extent cx="1816100" cy="358140"/>
                <wp:effectExtent l="0" t="0" r="0" b="0"/>
                <wp:wrapNone/>
                <wp:docPr id="4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6100" cy="358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769A78" w14:textId="77777777" w:rsidR="00BF7BC6" w:rsidRDefault="00833E4D">
                            <w:pPr>
                              <w:spacing w:before="22"/>
                              <w:ind w:left="20"/>
                              <w:rPr>
                                <w:b/>
                                <w:sz w:val="13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3"/>
                              </w:rPr>
                              <w:t>ALERT LEVEL 2</w:t>
                            </w:r>
                          </w:p>
                          <w:p w14:paraId="2210B77A" w14:textId="77777777" w:rsidR="00BF7BC6" w:rsidRDefault="00833E4D">
                            <w:pPr>
                              <w:spacing w:before="71"/>
                              <w:ind w:left="2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pacing w:val="-8"/>
                                <w:sz w:val="24"/>
                              </w:rPr>
                              <w:t xml:space="preserve">COVID-19 </w:t>
                            </w:r>
                            <w:r>
                              <w:rPr>
                                <w:b/>
                                <w:color w:val="231F20"/>
                                <w:spacing w:val="-3"/>
                                <w:sz w:val="24"/>
                              </w:rPr>
                              <w:t xml:space="preserve">safety </w:t>
                            </w:r>
                            <w:r>
                              <w:rPr>
                                <w:b/>
                                <w:color w:val="231F20"/>
                                <w:spacing w:val="-6"/>
                                <w:sz w:val="24"/>
                              </w:rPr>
                              <w:t>pl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338F5C6" id="Text Box 47" o:spid="_x0000_s1060" type="#_x0000_t202" style="position:absolute;margin-left:27.35pt;margin-top:25.75pt;width:143pt;height:28.2pt;z-index:-25167150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" filled="f" stroked="f">
                <v:textbox inset="0,0,0,0">
                  <w:txbxContent>
                    <w:p w14:paraId="35769A78" w14:textId="77777777" w:rsidR="00BF7BC6" w:rsidRDefault="00833E4D">
                      <w:pPr>
                        <w:spacing w:before="22"/>
                        <w:ind w:left="20"/>
                        <w:rPr>
                          <w:b/>
                          <w:sz w:val="13"/>
                        </w:rPr>
                      </w:pPr>
                      <w:r>
                        <w:rPr>
                          <w:b/>
                          <w:color w:val="323031"/>
                          <w:sz w:val="13"/>
                        </w:rPr>
                        <w:t>ALERT LEVEL 2</w:t>
                      </w:r>
                    </w:p>
                    <w:p w14:paraId="2210B77A" w14:textId="77777777" w:rsidR="00BF7BC6" w:rsidRDefault="00833E4D">
                      <w:pPr>
                        <w:spacing w:before="71"/>
                        <w:ind w:left="20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231F20"/>
                          <w:spacing w:val="-8"/>
                          <w:sz w:val="24"/>
                        </w:rPr>
                        <w:t xml:space="preserve">COVID-19 </w:t>
                      </w:r>
                      <w:r>
                        <w:rPr>
                          <w:b/>
                          <w:color w:val="231F20"/>
                          <w:spacing w:val="-3"/>
                          <w:sz w:val="24"/>
                        </w:rPr>
                        <w:t xml:space="preserve">safety </w:t>
                      </w:r>
                      <w:r>
                        <w:rPr>
                          <w:b/>
                          <w:color w:val="231F20"/>
                          <w:spacing w:val="-6"/>
                          <w:sz w:val="24"/>
                        </w:rPr>
                        <w:t>pla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75" behindDoc="1" locked="0" layoutInCell="1" allowOverlap="1" wp14:anchorId="3FA36D19" wp14:editId="422B21D1">
                <wp:simplePos x="0" y="0"/>
                <wp:positionH relativeFrom="page">
                  <wp:posOffset>7014210</wp:posOffset>
                </wp:positionH>
                <wp:positionV relativeFrom="page">
                  <wp:posOffset>10273665</wp:posOffset>
                </wp:positionV>
                <wp:extent cx="192405" cy="141605"/>
                <wp:effectExtent l="0" t="0" r="0" b="0"/>
                <wp:wrapNone/>
                <wp:docPr id="46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" cy="141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D197B9" w14:textId="77777777" w:rsidR="00BF7BC6" w:rsidRDefault="00833E4D">
                            <w:pPr>
                              <w:spacing w:before="20"/>
                              <w:ind w:left="20"/>
                              <w:rPr>
                                <w:sz w:val="15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</w:rPr>
                              <w:t>2/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FA36D19" id="Text Box 45" o:spid="_x0000_s1061" type="#_x0000_t202" style="position:absolute;margin-left:552.3pt;margin-top:808.95pt;width:15.15pt;height:11.15pt;z-index:-25167150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" filled="f" stroked="f">
                <v:textbox inset="0,0,0,0">
                  <w:txbxContent>
                    <w:p w14:paraId="39D197B9" w14:textId="77777777" w:rsidR="00BF7BC6" w:rsidRDefault="00833E4D">
                      <w:pPr>
                        <w:spacing w:before="20"/>
                        <w:ind w:left="20"/>
                        <w:rPr>
                          <w:sz w:val="15"/>
                        </w:rPr>
                      </w:pPr>
                      <w:r>
                        <w:rPr>
                          <w:color w:val="231F20"/>
                          <w:sz w:val="15"/>
                        </w:rPr>
                        <w:t>2/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76" behindDoc="1" locked="0" layoutInCell="1" allowOverlap="1" wp14:anchorId="57FE6300" wp14:editId="0BBD15F6">
                <wp:simplePos x="0" y="0"/>
                <wp:positionH relativeFrom="page">
                  <wp:posOffset>360045</wp:posOffset>
                </wp:positionH>
                <wp:positionV relativeFrom="page">
                  <wp:posOffset>981075</wp:posOffset>
                </wp:positionV>
                <wp:extent cx="1260475" cy="234950"/>
                <wp:effectExtent l="0" t="0" r="0" b="0"/>
                <wp:wrapNone/>
                <wp:docPr id="45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ED90ED" w14:textId="77777777" w:rsidR="00BF7BC6" w:rsidRDefault="00BF7BC6">
                            <w:pPr>
                              <w:pStyle w:val="BodyText"/>
                              <w:spacing w:before="4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7FE6300" id="Text Box 44" o:spid="_x0000_s1062" type="#_x0000_t202" style="position:absolute;margin-left:28.35pt;margin-top:77.25pt;width:99.25pt;height:18.5pt;z-index:-251671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" filled="f" stroked="f">
                <v:textbox inset="0,0,0,0">
                  <w:txbxContent>
                    <w:p w14:paraId="49ED90ED" w14:textId="77777777" w:rsidR="00BF7BC6" w:rsidRDefault="00BF7BC6">
                      <w:pPr>
                        <w:pStyle w:val="BodyText"/>
                        <w:spacing w:before="4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77" behindDoc="1" locked="0" layoutInCell="1" allowOverlap="1" wp14:anchorId="1C927ABE" wp14:editId="70003955">
                <wp:simplePos x="0" y="0"/>
                <wp:positionH relativeFrom="page">
                  <wp:posOffset>1619885</wp:posOffset>
                </wp:positionH>
                <wp:positionV relativeFrom="page">
                  <wp:posOffset>981075</wp:posOffset>
                </wp:positionV>
                <wp:extent cx="4320540" cy="234950"/>
                <wp:effectExtent l="0" t="0" r="0" b="0"/>
                <wp:wrapNone/>
                <wp:docPr id="44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C246B4" w14:textId="77777777" w:rsidR="00BF7BC6" w:rsidRDefault="00833E4D">
                            <w:pPr>
                              <w:spacing w:before="77"/>
                              <w:ind w:left="113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DESCRIBE WHAT YOU WILL D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C927ABE" id="Text Box 43" o:spid="_x0000_s1063" type="#_x0000_t202" style="position:absolute;margin-left:127.55pt;margin-top:77.25pt;width:340.2pt;height:18.5pt;z-index:-25167150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" filled="f" stroked="f">
                <v:textbox inset="0,0,0,0">
                  <w:txbxContent>
                    <w:p w14:paraId="0AC246B4" w14:textId="77777777" w:rsidR="00BF7BC6" w:rsidRDefault="00833E4D">
                      <w:pPr>
                        <w:spacing w:before="77"/>
                        <w:ind w:left="113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231F20"/>
                          <w:sz w:val="15"/>
                        </w:rPr>
                        <w:t>DESCRIBE WHAT YOU WILL DO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79" behindDoc="1" locked="0" layoutInCell="1" allowOverlap="1" wp14:anchorId="1683E999" wp14:editId="53A47035">
                <wp:simplePos x="0" y="0"/>
                <wp:positionH relativeFrom="page">
                  <wp:posOffset>360045</wp:posOffset>
                </wp:positionH>
                <wp:positionV relativeFrom="page">
                  <wp:posOffset>1216025</wp:posOffset>
                </wp:positionV>
                <wp:extent cx="1260475" cy="2722880"/>
                <wp:effectExtent l="0" t="0" r="0" b="0"/>
                <wp:wrapNone/>
                <wp:docPr id="43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722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18049F" w14:textId="550FFD1C" w:rsidR="001D153C" w:rsidRDefault="001D153C" w:rsidP="001D153C">
                            <w:pPr>
                              <w:spacing w:before="79" w:line="264" w:lineRule="auto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Provide an overview of your contract tracing protocols that will be </w:t>
                            </w:r>
                            <w:r w:rsidR="003F06B3"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in use </w:t>
                            </w:r>
                            <w:r w:rsidR="00525DE0">
                              <w:rPr>
                                <w:b/>
                                <w:color w:val="323031"/>
                                <w:sz w:val="15"/>
                              </w:rPr>
                              <w:t>away from the regatta.</w:t>
                            </w:r>
                          </w:p>
                          <w:p w14:paraId="048484FE" w14:textId="517F8B83" w:rsidR="00BF7BC6" w:rsidRPr="001D153C" w:rsidRDefault="00BF7BC6">
                            <w:pPr>
                              <w:pStyle w:val="BodyText"/>
                              <w:rPr>
                                <w:b/>
                                <w:sz w:val="16"/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683E999" id="Text Box 42" o:spid="_x0000_s1064" type="#_x0000_t202" style="position:absolute;margin-left:28.35pt;margin-top:95.75pt;width:99.25pt;height:214.4pt;z-index:-25167150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" filled="f" stroked="f">
                <v:textbox inset="0,0,0,0">
                  <w:txbxContent>
                    <w:p w14:paraId="2518049F" w14:textId="550FFD1C" w:rsidR="001D153C" w:rsidRDefault="001D153C" w:rsidP="001D153C">
                      <w:pPr>
                        <w:spacing w:before="79" w:line="264" w:lineRule="auto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323031"/>
                          <w:sz w:val="15"/>
                        </w:rPr>
                        <w:t xml:space="preserve">Provide an overview of your contract tracing protocols that will be </w:t>
                      </w:r>
                      <w:r w:rsidR="003F06B3">
                        <w:rPr>
                          <w:b/>
                          <w:color w:val="323031"/>
                          <w:sz w:val="15"/>
                        </w:rPr>
                        <w:t xml:space="preserve">in use </w:t>
                      </w:r>
                      <w:r w:rsidR="00525DE0">
                        <w:rPr>
                          <w:b/>
                          <w:color w:val="323031"/>
                          <w:sz w:val="15"/>
                        </w:rPr>
                        <w:t>away from the regatta.</w:t>
                      </w:r>
                    </w:p>
                    <w:p w14:paraId="048484FE" w14:textId="517F8B83" w:rsidR="00BF7BC6" w:rsidRPr="001D153C" w:rsidRDefault="00BF7BC6">
                      <w:pPr>
                        <w:pStyle w:val="BodyText"/>
                        <w:rPr>
                          <w:b/>
                          <w:sz w:val="16"/>
                          <w:lang w:val="en-NZ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80" behindDoc="1" locked="0" layoutInCell="1" allowOverlap="1" wp14:anchorId="27F38555" wp14:editId="667184AF">
                <wp:simplePos x="0" y="0"/>
                <wp:positionH relativeFrom="page">
                  <wp:posOffset>1619885</wp:posOffset>
                </wp:positionH>
                <wp:positionV relativeFrom="page">
                  <wp:posOffset>1216025</wp:posOffset>
                </wp:positionV>
                <wp:extent cx="4320540" cy="2722880"/>
                <wp:effectExtent l="0" t="0" r="0" b="0"/>
                <wp:wrapNone/>
                <wp:docPr id="42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2722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D46E47" w14:textId="134C6A21" w:rsidR="00962373" w:rsidRDefault="00962373">
                            <w:pPr>
                              <w:pStyle w:val="BodyText"/>
                              <w:spacing w:before="82" w:line="273" w:lineRule="auto"/>
                              <w:ind w:left="113" w:right="165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7F38555" id="Text Box 41" o:spid="_x0000_s1065" type="#_x0000_t202" style="position:absolute;margin-left:127.55pt;margin-top:95.75pt;width:340.2pt;height:214.4pt;z-index:-2516715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" filled="f" stroked="f">
                <v:textbox inset="0,0,0,0">
                  <w:txbxContent>
                    <w:p w14:paraId="1AD46E47" w14:textId="134C6A21" w:rsidR="00962373" w:rsidRDefault="00962373">
                      <w:pPr>
                        <w:pStyle w:val="BodyText"/>
                        <w:spacing w:before="82" w:line="273" w:lineRule="auto"/>
                        <w:ind w:left="113" w:right="165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81" behindDoc="1" locked="0" layoutInCell="1" allowOverlap="1" wp14:anchorId="1D31482A" wp14:editId="2BFC08D7">
                <wp:simplePos x="0" y="0"/>
                <wp:positionH relativeFrom="page">
                  <wp:posOffset>5939790</wp:posOffset>
                </wp:positionH>
                <wp:positionV relativeFrom="page">
                  <wp:posOffset>1216025</wp:posOffset>
                </wp:positionV>
                <wp:extent cx="1260475" cy="2722880"/>
                <wp:effectExtent l="0" t="0" r="0" b="0"/>
                <wp:wrapNone/>
                <wp:docPr id="41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722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7ED493" w14:textId="77777777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79ADC5C5" w14:textId="77777777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1A890384" w14:textId="77777777" w:rsidR="00BF7BC6" w:rsidRDefault="00BF7BC6">
                            <w:pPr>
                              <w:pStyle w:val="BodyText"/>
                              <w:spacing w:before="9"/>
                              <w:ind w:left="0"/>
                              <w:rPr>
                                <w:rFonts w:ascii="Times New Roman"/>
                              </w:rPr>
                            </w:pPr>
                          </w:p>
                          <w:p w14:paraId="402569A7" w14:textId="77777777" w:rsidR="00B12F0B" w:rsidRPr="00B12F0B" w:rsidRDefault="00B12F0B">
                            <w:pPr>
                              <w:ind w:left="113"/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D31482A" id="Text Box 40" o:spid="_x0000_s1066" type="#_x0000_t202" style="position:absolute;margin-left:467.7pt;margin-top:95.75pt;width:99.25pt;height:214.4pt;z-index:-25167149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" filled="f" stroked="f">
                <v:textbox inset="0,0,0,0">
                  <w:txbxContent>
                    <w:p w14:paraId="017ED493" w14:textId="77777777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79ADC5C5" w14:textId="77777777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1A890384" w14:textId="77777777" w:rsidR="00BF7BC6" w:rsidRDefault="00BF7BC6">
                      <w:pPr>
                        <w:pStyle w:val="BodyText"/>
                        <w:spacing w:before="9"/>
                        <w:ind w:left="0"/>
                        <w:rPr>
                          <w:rFonts w:ascii="Times New Roman"/>
                        </w:rPr>
                      </w:pPr>
                    </w:p>
                    <w:p w14:paraId="402569A7" w14:textId="77777777" w:rsidR="00B12F0B" w:rsidRPr="00B12F0B" w:rsidRDefault="00B12F0B">
                      <w:pPr>
                        <w:ind w:left="113"/>
                        <w:rPr>
                          <w:iCs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82" behindDoc="1" locked="0" layoutInCell="1" allowOverlap="1" wp14:anchorId="48D64962" wp14:editId="7EEBDCB8">
                <wp:simplePos x="0" y="0"/>
                <wp:positionH relativeFrom="page">
                  <wp:posOffset>360045</wp:posOffset>
                </wp:positionH>
                <wp:positionV relativeFrom="page">
                  <wp:posOffset>3938905</wp:posOffset>
                </wp:positionV>
                <wp:extent cx="1260475" cy="3173730"/>
                <wp:effectExtent l="0" t="0" r="0" b="0"/>
                <wp:wrapNone/>
                <wp:docPr id="40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3173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E81E98" w14:textId="77777777" w:rsidR="00D339FB" w:rsidRDefault="00D339FB" w:rsidP="00D339FB">
                            <w:pPr>
                              <w:spacing w:before="77" w:line="264" w:lineRule="auto"/>
                              <w:ind w:right="57"/>
                              <w:rPr>
                                <w:b/>
                                <w:color w:val="323031"/>
                                <w:sz w:val="15"/>
                              </w:rPr>
                            </w:pPr>
                          </w:p>
                          <w:p w14:paraId="26DE1807" w14:textId="79A9C7A6" w:rsidR="003F06B3" w:rsidRDefault="003F06B3" w:rsidP="003F06B3">
                            <w:pPr>
                              <w:spacing w:before="79" w:line="264" w:lineRule="auto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Provide an overview of your hygiene, </w:t>
                            </w:r>
                            <w:r w:rsidR="0081286D"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social distancing, and mass gathering protocols for </w:t>
                            </w:r>
                            <w:proofErr w:type="gramStart"/>
                            <w:r w:rsidR="00525DE0">
                              <w:rPr>
                                <w:b/>
                                <w:color w:val="323031"/>
                                <w:sz w:val="15"/>
                              </w:rPr>
                              <w:t>your  group</w:t>
                            </w:r>
                            <w:proofErr w:type="gramEnd"/>
                            <w:r w:rsidR="00525DE0"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 away from the regatta.</w:t>
                            </w:r>
                          </w:p>
                          <w:p w14:paraId="73BEA974" w14:textId="77777777" w:rsidR="00BF7BC6" w:rsidRDefault="00BF7BC6">
                            <w:pPr>
                              <w:pStyle w:val="BodyText"/>
                              <w:rPr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8D64962" id="Text Box 39" o:spid="_x0000_s1067" type="#_x0000_t202" style="position:absolute;margin-left:28.35pt;margin-top:310.15pt;width:99.25pt;height:249.9pt;z-index:-25167149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" filled="f" stroked="f">
                <v:textbox inset="0,0,0,0">
                  <w:txbxContent>
                    <w:p w14:paraId="34E81E98" w14:textId="77777777" w:rsidR="00D339FB" w:rsidRDefault="00D339FB" w:rsidP="00D339FB">
                      <w:pPr>
                        <w:spacing w:before="77" w:line="264" w:lineRule="auto"/>
                        <w:ind w:right="57"/>
                        <w:rPr>
                          <w:b/>
                          <w:color w:val="323031"/>
                          <w:sz w:val="15"/>
                        </w:rPr>
                      </w:pPr>
                    </w:p>
                    <w:p w14:paraId="26DE1807" w14:textId="79A9C7A6" w:rsidR="003F06B3" w:rsidRDefault="003F06B3" w:rsidP="003F06B3">
                      <w:pPr>
                        <w:spacing w:before="79" w:line="264" w:lineRule="auto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323031"/>
                          <w:sz w:val="15"/>
                        </w:rPr>
                        <w:t xml:space="preserve">Provide an overview of your hygiene, </w:t>
                      </w:r>
                      <w:r w:rsidR="0081286D">
                        <w:rPr>
                          <w:b/>
                          <w:color w:val="323031"/>
                          <w:sz w:val="15"/>
                        </w:rPr>
                        <w:t xml:space="preserve">social distancing, and mass gathering protocols for </w:t>
                      </w:r>
                      <w:proofErr w:type="gramStart"/>
                      <w:r w:rsidR="00525DE0">
                        <w:rPr>
                          <w:b/>
                          <w:color w:val="323031"/>
                          <w:sz w:val="15"/>
                        </w:rPr>
                        <w:t>your  group</w:t>
                      </w:r>
                      <w:proofErr w:type="gramEnd"/>
                      <w:r w:rsidR="00525DE0">
                        <w:rPr>
                          <w:b/>
                          <w:color w:val="323031"/>
                          <w:sz w:val="15"/>
                        </w:rPr>
                        <w:t xml:space="preserve"> away from the regatta.</w:t>
                      </w:r>
                    </w:p>
                    <w:p w14:paraId="73BEA974" w14:textId="77777777" w:rsidR="00BF7BC6" w:rsidRDefault="00BF7BC6">
                      <w:pPr>
                        <w:pStyle w:val="BodyText"/>
                        <w:rPr>
                          <w:b/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84" behindDoc="1" locked="0" layoutInCell="1" allowOverlap="1" wp14:anchorId="35191B2E" wp14:editId="397F7D06">
                <wp:simplePos x="0" y="0"/>
                <wp:positionH relativeFrom="page">
                  <wp:posOffset>5939790</wp:posOffset>
                </wp:positionH>
                <wp:positionV relativeFrom="page">
                  <wp:posOffset>3938905</wp:posOffset>
                </wp:positionV>
                <wp:extent cx="1260475" cy="3173730"/>
                <wp:effectExtent l="0" t="0" r="0" b="0"/>
                <wp:wrapNone/>
                <wp:docPr id="39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3173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41856" w14:textId="77777777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5AC6772E" w14:textId="77777777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0AD6F4AF" w14:textId="77777777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7375904C" w14:textId="77777777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002DB2B1" w14:textId="77777777" w:rsidR="00BF7BC6" w:rsidRDefault="00BF7BC6">
                            <w:pPr>
                              <w:pStyle w:val="BodyText"/>
                              <w:spacing w:before="1"/>
                              <w:ind w:left="0"/>
                              <w:rPr>
                                <w:rFonts w:ascii="Times New Roman"/>
                              </w:rPr>
                            </w:pPr>
                          </w:p>
                          <w:p w14:paraId="7A2D27C1" w14:textId="4D81785B" w:rsidR="00B34272" w:rsidRPr="00B12F0B" w:rsidRDefault="00B34272">
                            <w:pPr>
                              <w:spacing w:line="273" w:lineRule="auto"/>
                              <w:ind w:left="113" w:right="23"/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5191B2E" id="Text Box 38" o:spid="_x0000_s1068" type="#_x0000_t202" style="position:absolute;margin-left:467.7pt;margin-top:310.15pt;width:99.25pt;height:249.9pt;z-index:-251671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" filled="f" stroked="f">
                <v:textbox inset="0,0,0,0">
                  <w:txbxContent>
                    <w:p w14:paraId="43241856" w14:textId="77777777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5AC6772E" w14:textId="77777777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0AD6F4AF" w14:textId="77777777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7375904C" w14:textId="77777777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002DB2B1" w14:textId="77777777" w:rsidR="00BF7BC6" w:rsidRDefault="00BF7BC6">
                      <w:pPr>
                        <w:pStyle w:val="BodyText"/>
                        <w:spacing w:before="1"/>
                        <w:ind w:left="0"/>
                        <w:rPr>
                          <w:rFonts w:ascii="Times New Roman"/>
                        </w:rPr>
                      </w:pPr>
                    </w:p>
                    <w:p w14:paraId="7A2D27C1" w14:textId="4D81785B" w:rsidR="00B34272" w:rsidRPr="00B12F0B" w:rsidRDefault="00B34272">
                      <w:pPr>
                        <w:spacing w:line="273" w:lineRule="auto"/>
                        <w:ind w:left="113" w:right="23"/>
                        <w:rPr>
                          <w:iCs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85" behindDoc="1" locked="0" layoutInCell="1" allowOverlap="1" wp14:anchorId="3F12E14A" wp14:editId="6AEC2485">
                <wp:simplePos x="0" y="0"/>
                <wp:positionH relativeFrom="page">
                  <wp:posOffset>360045</wp:posOffset>
                </wp:positionH>
                <wp:positionV relativeFrom="page">
                  <wp:posOffset>7112000</wp:posOffset>
                </wp:positionV>
                <wp:extent cx="1260475" cy="2602230"/>
                <wp:effectExtent l="0" t="0" r="0" b="0"/>
                <wp:wrapNone/>
                <wp:docPr id="38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602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4BB78B" w14:textId="77777777" w:rsidR="0008271A" w:rsidRDefault="0008271A" w:rsidP="0008271A">
                            <w:pPr>
                              <w:spacing w:before="77" w:line="264" w:lineRule="auto"/>
                              <w:ind w:right="57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>How will you manage an exposure or suspected exposure to COVID-19?</w:t>
                            </w:r>
                          </w:p>
                          <w:p w14:paraId="15EC8BDA" w14:textId="77777777" w:rsidR="00BF7BC6" w:rsidRDefault="00BF7BC6">
                            <w:pPr>
                              <w:pStyle w:val="BodyText"/>
                              <w:rPr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F12E14A" id="Text Box 37" o:spid="_x0000_s1069" type="#_x0000_t202" style="position:absolute;margin-left:28.35pt;margin-top:560pt;width:99.25pt;height:204.9pt;z-index:-25167149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" filled="f" stroked="f">
                <v:textbox inset="0,0,0,0">
                  <w:txbxContent>
                    <w:p w14:paraId="754BB78B" w14:textId="77777777" w:rsidR="0008271A" w:rsidRDefault="0008271A" w:rsidP="0008271A">
                      <w:pPr>
                        <w:spacing w:before="77" w:line="264" w:lineRule="auto"/>
                        <w:ind w:right="57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323031"/>
                          <w:sz w:val="15"/>
                        </w:rPr>
                        <w:t>How will you manage an exposure or suspected exposure to COVID-19?</w:t>
                      </w:r>
                    </w:p>
                    <w:p w14:paraId="15EC8BDA" w14:textId="77777777" w:rsidR="00BF7BC6" w:rsidRDefault="00BF7BC6">
                      <w:pPr>
                        <w:pStyle w:val="BodyText"/>
                        <w:rPr>
                          <w:b/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86" behindDoc="1" locked="0" layoutInCell="1" allowOverlap="1" wp14:anchorId="5672D7FB" wp14:editId="0041FE41">
                <wp:simplePos x="0" y="0"/>
                <wp:positionH relativeFrom="page">
                  <wp:posOffset>1619885</wp:posOffset>
                </wp:positionH>
                <wp:positionV relativeFrom="page">
                  <wp:posOffset>7112000</wp:posOffset>
                </wp:positionV>
                <wp:extent cx="4320540" cy="2602230"/>
                <wp:effectExtent l="0" t="0" r="0" b="0"/>
                <wp:wrapNone/>
                <wp:docPr id="37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2602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4D7743" w14:textId="77777777" w:rsidR="00B12F0B" w:rsidRPr="00B12F0B" w:rsidRDefault="00B12F0B">
                            <w:pPr>
                              <w:spacing w:before="85" w:line="273" w:lineRule="auto"/>
                              <w:ind w:left="113" w:right="165"/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672D7FB" id="Text Box 36" o:spid="_x0000_s1070" type="#_x0000_t202" style="position:absolute;margin-left:127.55pt;margin-top:560pt;width:340.2pt;height:204.9pt;z-index:-25167149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" filled="f" stroked="f">
                <v:textbox inset="0,0,0,0">
                  <w:txbxContent>
                    <w:p w14:paraId="7F4D7743" w14:textId="77777777" w:rsidR="00B12F0B" w:rsidRPr="00B12F0B" w:rsidRDefault="00B12F0B">
                      <w:pPr>
                        <w:spacing w:before="85" w:line="273" w:lineRule="auto"/>
                        <w:ind w:left="113" w:right="165"/>
                        <w:rPr>
                          <w:iCs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87" behindDoc="1" locked="0" layoutInCell="1" allowOverlap="1" wp14:anchorId="0C8DFADF" wp14:editId="7EC3A182">
                <wp:simplePos x="0" y="0"/>
                <wp:positionH relativeFrom="page">
                  <wp:posOffset>5939790</wp:posOffset>
                </wp:positionH>
                <wp:positionV relativeFrom="page">
                  <wp:posOffset>7112000</wp:posOffset>
                </wp:positionV>
                <wp:extent cx="1260475" cy="2602230"/>
                <wp:effectExtent l="0" t="0" r="0" b="0"/>
                <wp:wrapNone/>
                <wp:docPr id="36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602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91C2C3" w14:textId="77777777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13E97F58" w14:textId="77777777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7FC717E6" w14:textId="77777777" w:rsidR="00BF7BC6" w:rsidRDefault="00BF7BC6">
                            <w:pPr>
                              <w:pStyle w:val="BodyText"/>
                              <w:spacing w:before="9"/>
                              <w:ind w:left="0"/>
                              <w:rPr>
                                <w:rFonts w:ascii="Times New Roman"/>
                              </w:rPr>
                            </w:pPr>
                          </w:p>
                          <w:p w14:paraId="4911B50B" w14:textId="77777777" w:rsidR="00B12F0B" w:rsidRPr="00B12F0B" w:rsidRDefault="00B12F0B">
                            <w:pPr>
                              <w:ind w:left="113"/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C8DFADF" id="Text Box 35" o:spid="_x0000_s1071" type="#_x0000_t202" style="position:absolute;margin-left:467.7pt;margin-top:560pt;width:99.25pt;height:204.9pt;z-index:-25167149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" filled="f" stroked="f">
                <v:textbox inset="0,0,0,0">
                  <w:txbxContent>
                    <w:p w14:paraId="1591C2C3" w14:textId="77777777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13E97F58" w14:textId="77777777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7FC717E6" w14:textId="77777777" w:rsidR="00BF7BC6" w:rsidRDefault="00BF7BC6">
                      <w:pPr>
                        <w:pStyle w:val="BodyText"/>
                        <w:spacing w:before="9"/>
                        <w:ind w:left="0"/>
                        <w:rPr>
                          <w:rFonts w:ascii="Times New Roman"/>
                        </w:rPr>
                      </w:pPr>
                    </w:p>
                    <w:p w14:paraId="4911B50B" w14:textId="77777777" w:rsidR="00B12F0B" w:rsidRPr="00B12F0B" w:rsidRDefault="00B12F0B">
                      <w:pPr>
                        <w:ind w:left="113"/>
                        <w:rPr>
                          <w:iCs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88" behindDoc="1" locked="0" layoutInCell="1" allowOverlap="1" wp14:anchorId="0773B0AC" wp14:editId="3217E44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322195" cy="143510"/>
                <wp:effectExtent l="0" t="0" r="0" b="0"/>
                <wp:wrapNone/>
                <wp:docPr id="35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2195" cy="143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52DEC9" w14:textId="77777777" w:rsidR="00BF7BC6" w:rsidRDefault="00BF7BC6">
                            <w:pPr>
                              <w:pStyle w:val="BodyText"/>
                              <w:spacing w:before="4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73B0AC" id="Text Box 34" o:spid="_x0000_s1072" type="#_x0000_t202" style="position:absolute;margin-left:0;margin-top:0;width:182.85pt;height:11.3pt;z-index:-2516714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" filled="f" stroked="f">
                <v:textbox inset="0,0,0,0">
                  <w:txbxContent>
                    <w:p w14:paraId="3352DEC9" w14:textId="77777777" w:rsidR="00BF7BC6" w:rsidRDefault="00BF7BC6">
                      <w:pPr>
                        <w:pStyle w:val="BodyText"/>
                        <w:spacing w:before="4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89" behindDoc="1" locked="0" layoutInCell="1" allowOverlap="1" wp14:anchorId="3F09A982" wp14:editId="599D36CE">
                <wp:simplePos x="0" y="0"/>
                <wp:positionH relativeFrom="page">
                  <wp:posOffset>5316220</wp:posOffset>
                </wp:positionH>
                <wp:positionV relativeFrom="page">
                  <wp:posOffset>10090785</wp:posOffset>
                </wp:positionV>
                <wp:extent cx="1884045" cy="152400"/>
                <wp:effectExtent l="0" t="0" r="0" b="0"/>
                <wp:wrapNone/>
                <wp:docPr id="34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404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CCB863" w14:textId="77777777" w:rsidR="00BF7BC6" w:rsidRDefault="00BF7BC6">
                            <w:pPr>
                              <w:pStyle w:val="BodyText"/>
                              <w:spacing w:before="4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F09A982" id="Text Box 33" o:spid="_x0000_s1073" type="#_x0000_t202" style="position:absolute;margin-left:418.6pt;margin-top:794.55pt;width:148.35pt;height:12pt;z-index:-25167149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" filled="f" stroked="f">
                <v:textbox inset="0,0,0,0">
                  <w:txbxContent>
                    <w:p w14:paraId="75CCB863" w14:textId="77777777" w:rsidR="00BF7BC6" w:rsidRDefault="00BF7BC6">
                      <w:pPr>
                        <w:pStyle w:val="BodyText"/>
                        <w:spacing w:before="4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593849D" w14:textId="77777777" w:rsidR="00BF7BC6" w:rsidRDefault="00BF7BC6">
      <w:pPr>
        <w:rPr>
          <w:sz w:val="2"/>
          <w:szCs w:val="2"/>
        </w:rPr>
        <w:sectPr w:rsidR="00BF7BC6">
          <w:pgSz w:w="11910" w:h="16840"/>
          <w:pgMar w:top="0" w:right="0" w:bottom="280" w:left="320" w:header="720" w:footer="720" w:gutter="0"/>
          <w:cols w:space="720"/>
        </w:sectPr>
      </w:pPr>
    </w:p>
    <w:bookmarkStart w:id="0" w:name="_GoBack"/>
    <w:bookmarkEnd w:id="0"/>
    <w:p w14:paraId="1753642A" w14:textId="0C073C2D" w:rsidR="00BF7BC6" w:rsidRDefault="00525DE0">
      <w:pPr>
        <w:rPr>
          <w:sz w:val="2"/>
          <w:szCs w:val="2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46016" behindDoc="1" locked="0" layoutInCell="1" allowOverlap="1" wp14:anchorId="2ABC80A0" wp14:editId="5BFC1B00">
                <wp:simplePos x="0" y="0"/>
                <wp:positionH relativeFrom="column">
                  <wp:posOffset>1422400</wp:posOffset>
                </wp:positionH>
                <wp:positionV relativeFrom="paragraph">
                  <wp:posOffset>982980</wp:posOffset>
                </wp:positionV>
                <wp:extent cx="4320540" cy="2252952"/>
                <wp:effectExtent l="0" t="0" r="3810" b="0"/>
                <wp:wrapNone/>
                <wp:docPr id="2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320540" cy="2252952"/>
                        </a:xfrm>
                        <a:custGeom>
                          <a:avLst/>
                          <a:gdLst>
                            <a:gd name="T0" fmla="+- 0 9354 2551"/>
                            <a:gd name="T1" fmla="*/ T0 w 6804"/>
                            <a:gd name="T2" fmla="+- 0 1545 1545"/>
                            <a:gd name="T3" fmla="*/ 1545 h 8566"/>
                            <a:gd name="T4" fmla="+- 0 2551 2551"/>
                            <a:gd name="T5" fmla="*/ T4 w 6804"/>
                            <a:gd name="T6" fmla="+- 0 1545 1545"/>
                            <a:gd name="T7" fmla="*/ 1545 h 8566"/>
                            <a:gd name="T8" fmla="+- 0 2551 2551"/>
                            <a:gd name="T9" fmla="*/ T8 w 6804"/>
                            <a:gd name="T10" fmla="+- 0 2894 1545"/>
                            <a:gd name="T11" fmla="*/ 2894 h 8566"/>
                            <a:gd name="T12" fmla="+- 0 2551 2551"/>
                            <a:gd name="T13" fmla="*/ T12 w 6804"/>
                            <a:gd name="T14" fmla="+- 0 10110 1545"/>
                            <a:gd name="T15" fmla="*/ 10110 h 8566"/>
                            <a:gd name="T16" fmla="+- 0 9354 2551"/>
                            <a:gd name="T17" fmla="*/ T16 w 6804"/>
                            <a:gd name="T18" fmla="+- 0 10110 1545"/>
                            <a:gd name="T19" fmla="*/ 10110 h 8566"/>
                            <a:gd name="T20" fmla="+- 0 9354 2551"/>
                            <a:gd name="T21" fmla="*/ T20 w 6804"/>
                            <a:gd name="T22" fmla="+- 0 2894 1545"/>
                            <a:gd name="T23" fmla="*/ 2894 h 8566"/>
                            <a:gd name="T24" fmla="+- 0 9354 2551"/>
                            <a:gd name="T25" fmla="*/ T24 w 6804"/>
                            <a:gd name="T26" fmla="+- 0 1545 1545"/>
                            <a:gd name="T27" fmla="*/ 1545 h 856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6804" h="8566">
                              <a:moveTo>
                                <a:pt x="6803" y="0"/>
                              </a:moveTo>
                              <a:lnTo>
                                <a:pt x="0" y="0"/>
                              </a:lnTo>
                              <a:lnTo>
                                <a:pt x="0" y="1349"/>
                              </a:lnTo>
                              <a:lnTo>
                                <a:pt x="0" y="8565"/>
                              </a:lnTo>
                              <a:lnTo>
                                <a:pt x="6803" y="8565"/>
                              </a:lnTo>
                              <a:lnTo>
                                <a:pt x="6803" y="1349"/>
                              </a:lnTo>
                              <a:lnTo>
                                <a:pt x="6803" y="0"/>
                              </a:lnTo>
                            </a:path>
                          </a:pathLst>
                        </a:custGeom>
                        <a:solidFill>
                          <a:srgbClr val="E7E8E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B4429F4" id="Freeform 16" o:spid="_x0000_s1026" style="position:absolute;margin-left:112pt;margin-top:77.4pt;width:340.2pt;height:177.4pt;z-index:-25167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6804,85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" path="m6803,l,,,1349,,8565r6803,l6803,1349,6803,e" fillcolor="#e7e8e9" stroked="f">
                <v:path arrowok="t" o:connecttype="custom" o:connectlocs="4319905,406352;0,406352;0,761154;0,2659041;4319905,2659041;4319905,761154;4319905,406352" o:connectangles="0,0,0,0,0,0,0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7040" behindDoc="1" locked="0" layoutInCell="1" allowOverlap="1" wp14:anchorId="23BA85D6" wp14:editId="4EF06C3E">
                <wp:simplePos x="0" y="0"/>
                <wp:positionH relativeFrom="column">
                  <wp:posOffset>162560</wp:posOffset>
                </wp:positionH>
                <wp:positionV relativeFrom="paragraph">
                  <wp:posOffset>982980</wp:posOffset>
                </wp:positionV>
                <wp:extent cx="1259840" cy="0"/>
                <wp:effectExtent l="0" t="0" r="0" b="0"/>
                <wp:wrapNone/>
                <wp:docPr id="1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98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1A08E88" id="Line 17" o:spid="_x0000_s1026" style="position:absolute;z-index:-25166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8pt,77.4pt" to="112pt,7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" strokecolor="#231f20" strokeweight=".5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64" behindDoc="1" locked="0" layoutInCell="1" allowOverlap="1" wp14:anchorId="3975F055" wp14:editId="4CB92208">
                <wp:simplePos x="0" y="0"/>
                <wp:positionH relativeFrom="column">
                  <wp:posOffset>1422400</wp:posOffset>
                </wp:positionH>
                <wp:positionV relativeFrom="paragraph">
                  <wp:posOffset>982980</wp:posOffset>
                </wp:positionV>
                <wp:extent cx="4319905" cy="0"/>
                <wp:effectExtent l="0" t="0" r="0" b="0"/>
                <wp:wrapNone/>
                <wp:docPr id="19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1990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A438D0E" id="Line 18" o:spid="_x0000_s1026" style="position:absolute;z-index:-25166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pt,77.4pt" to="452.15pt,7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" strokecolor="#231f20" strokeweight=".5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9088" behindDoc="1" locked="0" layoutInCell="1" allowOverlap="1" wp14:anchorId="128B7931" wp14:editId="4DDAC68F">
                <wp:simplePos x="0" y="0"/>
                <wp:positionH relativeFrom="column">
                  <wp:posOffset>5742305</wp:posOffset>
                </wp:positionH>
                <wp:positionV relativeFrom="paragraph">
                  <wp:posOffset>982980</wp:posOffset>
                </wp:positionV>
                <wp:extent cx="1260475" cy="0"/>
                <wp:effectExtent l="0" t="0" r="0" b="0"/>
                <wp:wrapNone/>
                <wp:docPr id="20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604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257D960" id="Line 19" o:spid="_x0000_s1026" style="position:absolute;z-index:-25166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2.15pt,77.4pt" to="551.4pt,7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" strokecolor="#231f20" strokeweight=".5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112" behindDoc="1" locked="0" layoutInCell="1" allowOverlap="1" wp14:anchorId="4F6928CC" wp14:editId="6D5E4991">
                <wp:simplePos x="0" y="0"/>
                <wp:positionH relativeFrom="column">
                  <wp:posOffset>162560</wp:posOffset>
                </wp:positionH>
                <wp:positionV relativeFrom="paragraph">
                  <wp:posOffset>1168718</wp:posOffset>
                </wp:positionV>
                <wp:extent cx="1259840" cy="0"/>
                <wp:effectExtent l="0" t="0" r="0" b="0"/>
                <wp:wrapNone/>
                <wp:docPr id="21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984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8ECDE2D" id="Line 20" o:spid="_x0000_s1026" style="position:absolute;z-index:-25166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8pt,92.05pt" to="112pt,9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" strokecolor="#231f20" strokeweight=".25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136" behindDoc="1" locked="0" layoutInCell="1" allowOverlap="1" wp14:anchorId="1DE60E59" wp14:editId="10152F55">
                <wp:simplePos x="0" y="0"/>
                <wp:positionH relativeFrom="column">
                  <wp:posOffset>1422400</wp:posOffset>
                </wp:positionH>
                <wp:positionV relativeFrom="paragraph">
                  <wp:posOffset>1168718</wp:posOffset>
                </wp:positionV>
                <wp:extent cx="4319905" cy="0"/>
                <wp:effectExtent l="0" t="0" r="0" b="0"/>
                <wp:wrapNone/>
                <wp:docPr id="22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1990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E497D36" id="Line 21" o:spid="_x0000_s1026" style="position:absolute;z-index:-25166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pt,92.05pt" to="452.15pt,9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" strokecolor="#231f20" strokeweight=".25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160" behindDoc="1" locked="0" layoutInCell="1" allowOverlap="1" wp14:anchorId="1F2D5A7A" wp14:editId="125DC86D">
                <wp:simplePos x="0" y="0"/>
                <wp:positionH relativeFrom="column">
                  <wp:posOffset>5742305</wp:posOffset>
                </wp:positionH>
                <wp:positionV relativeFrom="paragraph">
                  <wp:posOffset>1168718</wp:posOffset>
                </wp:positionV>
                <wp:extent cx="1260475" cy="0"/>
                <wp:effectExtent l="0" t="0" r="0" b="0"/>
                <wp:wrapNone/>
                <wp:docPr id="23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6047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4DD5548" id="Line 22" o:spid="_x0000_s1026" style="position:absolute;z-index:-25166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2.15pt,92.05pt" to="551.4pt,9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" strokecolor="#231f20" strokeweight=".25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84" behindDoc="1" locked="0" layoutInCell="1" allowOverlap="1" wp14:anchorId="77C6E844" wp14:editId="280A6BBC">
                <wp:simplePos x="0" y="0"/>
                <wp:positionH relativeFrom="column">
                  <wp:posOffset>162560</wp:posOffset>
                </wp:positionH>
                <wp:positionV relativeFrom="paragraph">
                  <wp:posOffset>3225893</wp:posOffset>
                </wp:positionV>
                <wp:extent cx="1259840" cy="0"/>
                <wp:effectExtent l="0" t="0" r="0" b="0"/>
                <wp:wrapNone/>
                <wp:docPr id="24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984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612D815" id="Line 23" o:spid="_x0000_s1026" style="position:absolute;z-index:-25166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8pt,254pt" to="112pt,2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" strokecolor="#231f20" strokeweight=".25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208" behindDoc="1" locked="0" layoutInCell="1" allowOverlap="1" wp14:anchorId="1515D999" wp14:editId="0394BDB7">
                <wp:simplePos x="0" y="0"/>
                <wp:positionH relativeFrom="column">
                  <wp:posOffset>1422400</wp:posOffset>
                </wp:positionH>
                <wp:positionV relativeFrom="paragraph">
                  <wp:posOffset>3225893</wp:posOffset>
                </wp:positionV>
                <wp:extent cx="4319905" cy="0"/>
                <wp:effectExtent l="0" t="0" r="0" b="0"/>
                <wp:wrapNone/>
                <wp:docPr id="25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1990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D84943A" id="Line 24" o:spid="_x0000_s1026" style="position:absolute;z-index:-25166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pt,254pt" to="452.15pt,2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" strokecolor="#231f20" strokeweight=".25pt"/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232" behindDoc="1" locked="0" layoutInCell="1" allowOverlap="1" wp14:anchorId="43A0DD53" wp14:editId="0CE470E2">
                <wp:simplePos x="0" y="0"/>
                <wp:positionH relativeFrom="column">
                  <wp:posOffset>5742305</wp:posOffset>
                </wp:positionH>
                <wp:positionV relativeFrom="paragraph">
                  <wp:posOffset>3225893</wp:posOffset>
                </wp:positionV>
                <wp:extent cx="1260475" cy="0"/>
                <wp:effectExtent l="0" t="0" r="0" b="0"/>
                <wp:wrapNone/>
                <wp:docPr id="26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6047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E9DB21C" id="Line 25" o:spid="_x0000_s1026" style="position:absolute;z-index:-25166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2.15pt,254pt" to="551.4pt,2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" strokecolor="#231f20" strokeweight=".25pt"/>
            </w:pict>
          </mc:Fallback>
        </mc:AlternateContent>
      </w:r>
      <w:r w:rsidR="00DE63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316" behindDoc="1" locked="0" layoutInCell="1" allowOverlap="1" wp14:anchorId="6CD65ADB" wp14:editId="0C9C32ED">
                <wp:simplePos x="0" y="0"/>
                <wp:positionH relativeFrom="page">
                  <wp:posOffset>1619250</wp:posOffset>
                </wp:positionH>
                <wp:positionV relativeFrom="page">
                  <wp:posOffset>3819525</wp:posOffset>
                </wp:positionV>
                <wp:extent cx="4320540" cy="45719"/>
                <wp:effectExtent l="0" t="0" r="3810" b="12065"/>
                <wp:wrapNone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457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14A2E6" w14:textId="30D3B946" w:rsidR="00B34272" w:rsidRPr="00EC1F16" w:rsidRDefault="00B34272" w:rsidP="00EC1F16">
                            <w:pPr>
                              <w:spacing w:before="84"/>
                              <w:ind w:left="113"/>
                              <w:rPr>
                                <w:i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5" o:spid="_x0000_s1074" type="#_x0000_t202" style="position:absolute;margin-left:127.5pt;margin-top:300.75pt;width:340.2pt;height:3.6pt;z-index:-2516581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" filled="f" stroked="f">
                <v:textbox inset="0,0,0,0">
                  <w:txbxContent>
                    <w:p w14:paraId="3514A2E6" w14:textId="30D3B946" w:rsidR="00B34272" w:rsidRPr="00EC1F16" w:rsidRDefault="00B34272" w:rsidP="00EC1F16">
                      <w:pPr>
                        <w:spacing w:before="84"/>
                        <w:ind w:left="113"/>
                        <w:rPr>
                          <w:i/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311" behindDoc="1" locked="0" layoutInCell="1" allowOverlap="1" wp14:anchorId="38CBD56A" wp14:editId="3B74A1B4">
                <wp:simplePos x="0" y="0"/>
                <wp:positionH relativeFrom="page">
                  <wp:posOffset>5938520</wp:posOffset>
                </wp:positionH>
                <wp:positionV relativeFrom="page">
                  <wp:posOffset>977265</wp:posOffset>
                </wp:positionV>
                <wp:extent cx="1402715" cy="234950"/>
                <wp:effectExtent l="0" t="0" r="0" b="0"/>
                <wp:wrapNone/>
                <wp:docPr id="33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2715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380396" w14:textId="34769308" w:rsidR="00BF7BC6" w:rsidRDefault="00833E4D">
                            <w:pPr>
                              <w:spacing w:before="77"/>
                              <w:ind w:left="113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WHO I</w:t>
                            </w:r>
                            <w:r w:rsidR="00B12F0B">
                              <w:rPr>
                                <w:b/>
                                <w:color w:val="231F20"/>
                                <w:sz w:val="15"/>
                              </w:rPr>
                              <w:t xml:space="preserve">S </w:t>
                            </w: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RESPONSIB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8CBD56A" id="Text Box 32" o:spid="_x0000_s1076" type="#_x0000_t202" style="position:absolute;margin-left:467.6pt;margin-top:76.95pt;width:110.45pt;height:18.5pt;z-index:-25165816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" filled="f" stroked="f">
                <v:textbox inset="0,0,0,0">
                  <w:txbxContent>
                    <w:p w14:paraId="13380396" w14:textId="34769308" w:rsidR="00BF7BC6" w:rsidRDefault="00833E4D">
                      <w:pPr>
                        <w:spacing w:before="77"/>
                        <w:ind w:left="113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231F20"/>
                          <w:sz w:val="15"/>
                        </w:rPr>
                        <w:t>WHO I</w:t>
                      </w:r>
                      <w:r w:rsidR="00B12F0B">
                        <w:rPr>
                          <w:b/>
                          <w:color w:val="231F20"/>
                          <w:sz w:val="15"/>
                        </w:rPr>
                        <w:t xml:space="preserve">S </w:t>
                      </w:r>
                      <w:r>
                        <w:rPr>
                          <w:b/>
                          <w:color w:val="231F20"/>
                          <w:sz w:val="15"/>
                        </w:rPr>
                        <w:t>RESPONSIB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90" behindDoc="1" locked="0" layoutInCell="1" allowOverlap="1" wp14:anchorId="78BE7BBE" wp14:editId="046C5148">
                <wp:simplePos x="0" y="0"/>
                <wp:positionH relativeFrom="page">
                  <wp:posOffset>7200265</wp:posOffset>
                </wp:positionH>
                <wp:positionV relativeFrom="page">
                  <wp:posOffset>10230485</wp:posOffset>
                </wp:positionV>
                <wp:extent cx="0" cy="0"/>
                <wp:effectExtent l="0" t="0" r="0" b="0"/>
                <wp:wrapNone/>
                <wp:docPr id="31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32303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40625F7" id="Line 30" o:spid="_x0000_s1026" style="position:absolute;z-index:-25167149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6.95pt,805.55pt" to="566.95pt,80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" strokecolor="#323031" strokeweight=".5pt">
                <w10:wrap anchorx="page" anchory="page"/>
              </v:lin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4991" behindDoc="1" locked="0" layoutInCell="1" allowOverlap="1" wp14:anchorId="53C21318" wp14:editId="4A76F74B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322195" cy="142875"/>
                <wp:effectExtent l="0" t="0" r="0" b="0"/>
                <wp:wrapNone/>
                <wp:docPr id="30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22195" cy="142875"/>
                        </a:xfrm>
                        <a:prstGeom prst="rect">
                          <a:avLst/>
                        </a:prstGeom>
                        <a:solidFill>
                          <a:srgbClr val="D8E37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8BDB149" id="Rectangle 29" o:spid="_x0000_s1026" style="position:absolute;margin-left:0;margin-top:0;width:182.85pt;height:11.25pt;z-index:-25167148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" fillcolor="#d8e373" stroked="f">
                <w10:wrap anchorx="page" anchory="page"/>
              </v:rect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305" behindDoc="1" locked="0" layoutInCell="1" allowOverlap="1" wp14:anchorId="79CDE80E" wp14:editId="50F9E4AB">
                <wp:simplePos x="0" y="0"/>
                <wp:positionH relativeFrom="page">
                  <wp:posOffset>347345</wp:posOffset>
                </wp:positionH>
                <wp:positionV relativeFrom="page">
                  <wp:posOffset>327025</wp:posOffset>
                </wp:positionV>
                <wp:extent cx="1816100" cy="358140"/>
                <wp:effectExtent l="0" t="0" r="0" b="0"/>
                <wp:wrapNone/>
                <wp:docPr id="1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6100" cy="358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77E82E" w14:textId="77777777" w:rsidR="00BF7BC6" w:rsidRDefault="00833E4D">
                            <w:pPr>
                              <w:spacing w:before="22"/>
                              <w:ind w:left="20"/>
                              <w:rPr>
                                <w:b/>
                                <w:sz w:val="13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3"/>
                              </w:rPr>
                              <w:t>ALERT LEVEL 2</w:t>
                            </w:r>
                          </w:p>
                          <w:p w14:paraId="42132F16" w14:textId="77777777" w:rsidR="00BF7BC6" w:rsidRDefault="00833E4D">
                            <w:pPr>
                              <w:spacing w:before="71"/>
                              <w:ind w:left="2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pacing w:val="-8"/>
                                <w:sz w:val="24"/>
                              </w:rPr>
                              <w:t xml:space="preserve">COVID-19 </w:t>
                            </w:r>
                            <w:r>
                              <w:rPr>
                                <w:b/>
                                <w:color w:val="231F20"/>
                                <w:spacing w:val="-3"/>
                                <w:sz w:val="24"/>
                              </w:rPr>
                              <w:t xml:space="preserve">safety </w:t>
                            </w:r>
                            <w:r>
                              <w:rPr>
                                <w:b/>
                                <w:color w:val="231F20"/>
                                <w:spacing w:val="-6"/>
                                <w:sz w:val="24"/>
                              </w:rPr>
                              <w:t>pl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9CDE80E" id="Text Box 14" o:spid="_x0000_s1077" type="#_x0000_t202" style="position:absolute;margin-left:27.35pt;margin-top:25.75pt;width:143pt;height:28.2pt;z-index:-25165817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" filled="f" stroked="f">
                <v:textbox inset="0,0,0,0">
                  <w:txbxContent>
                    <w:p w14:paraId="7B77E82E" w14:textId="77777777" w:rsidR="00BF7BC6" w:rsidRDefault="00833E4D">
                      <w:pPr>
                        <w:spacing w:before="22"/>
                        <w:ind w:left="20"/>
                        <w:rPr>
                          <w:b/>
                          <w:sz w:val="13"/>
                        </w:rPr>
                      </w:pPr>
                      <w:r>
                        <w:rPr>
                          <w:b/>
                          <w:color w:val="323031"/>
                          <w:sz w:val="13"/>
                        </w:rPr>
                        <w:t>ALERT LEVEL 2</w:t>
                      </w:r>
                    </w:p>
                    <w:p w14:paraId="42132F16" w14:textId="77777777" w:rsidR="00BF7BC6" w:rsidRDefault="00833E4D">
                      <w:pPr>
                        <w:spacing w:before="71"/>
                        <w:ind w:left="20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231F20"/>
                          <w:spacing w:val="-8"/>
                          <w:sz w:val="24"/>
                        </w:rPr>
                        <w:t xml:space="preserve">COVID-19 </w:t>
                      </w:r>
                      <w:r>
                        <w:rPr>
                          <w:b/>
                          <w:color w:val="231F20"/>
                          <w:spacing w:val="-3"/>
                          <w:sz w:val="24"/>
                        </w:rPr>
                        <w:t xml:space="preserve">safety </w:t>
                      </w:r>
                      <w:r>
                        <w:rPr>
                          <w:b/>
                          <w:color w:val="231F20"/>
                          <w:spacing w:val="-6"/>
                          <w:sz w:val="24"/>
                        </w:rPr>
                        <w:t>pla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308" behindDoc="1" locked="0" layoutInCell="1" allowOverlap="1" wp14:anchorId="7B861530" wp14:editId="57EB8A11">
                <wp:simplePos x="0" y="0"/>
                <wp:positionH relativeFrom="page">
                  <wp:posOffset>7017385</wp:posOffset>
                </wp:positionH>
                <wp:positionV relativeFrom="page">
                  <wp:posOffset>10273665</wp:posOffset>
                </wp:positionV>
                <wp:extent cx="188595" cy="141605"/>
                <wp:effectExtent l="0" t="0" r="0" b="0"/>
                <wp:wrapNone/>
                <wp:docPr id="1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" cy="141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FE39BE" w14:textId="77777777" w:rsidR="00BF7BC6" w:rsidRDefault="00833E4D">
                            <w:pPr>
                              <w:spacing w:before="20"/>
                              <w:ind w:left="20"/>
                              <w:rPr>
                                <w:sz w:val="15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</w:rPr>
                              <w:t>3/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B861530" id="Text Box 12" o:spid="_x0000_s1078" type="#_x0000_t202" style="position:absolute;margin-left:552.55pt;margin-top:808.95pt;width:14.85pt;height:11.15pt;z-index:-2516581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" filled="f" stroked="f">
                <v:textbox inset="0,0,0,0">
                  <w:txbxContent>
                    <w:p w14:paraId="67FE39BE" w14:textId="77777777" w:rsidR="00BF7BC6" w:rsidRDefault="00833E4D">
                      <w:pPr>
                        <w:spacing w:before="20"/>
                        <w:ind w:left="20"/>
                        <w:rPr>
                          <w:sz w:val="15"/>
                        </w:rPr>
                      </w:pPr>
                      <w:r>
                        <w:rPr>
                          <w:color w:val="231F20"/>
                          <w:sz w:val="15"/>
                        </w:rPr>
                        <w:t>3/3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309" behindDoc="1" locked="0" layoutInCell="1" allowOverlap="1" wp14:anchorId="15A84DFB" wp14:editId="168B8E2C">
                <wp:simplePos x="0" y="0"/>
                <wp:positionH relativeFrom="page">
                  <wp:posOffset>360045</wp:posOffset>
                </wp:positionH>
                <wp:positionV relativeFrom="page">
                  <wp:posOffset>981075</wp:posOffset>
                </wp:positionV>
                <wp:extent cx="1260475" cy="234950"/>
                <wp:effectExtent l="0" t="0" r="0" b="0"/>
                <wp:wrapNone/>
                <wp:docPr id="1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99291B" w14:textId="77777777" w:rsidR="00BF7BC6" w:rsidRDefault="00BF7BC6">
                            <w:pPr>
                              <w:pStyle w:val="BodyText"/>
                              <w:spacing w:before="4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5A84DFB" id="Text Box 11" o:spid="_x0000_s1079" type="#_x0000_t202" style="position:absolute;margin-left:28.35pt;margin-top:77.25pt;width:99.25pt;height:18.5pt;z-index:-25165817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" filled="f" stroked="f">
                <v:textbox inset="0,0,0,0">
                  <w:txbxContent>
                    <w:p w14:paraId="7A99291B" w14:textId="77777777" w:rsidR="00BF7BC6" w:rsidRDefault="00BF7BC6">
                      <w:pPr>
                        <w:pStyle w:val="BodyText"/>
                        <w:spacing w:before="4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310" behindDoc="1" locked="0" layoutInCell="1" allowOverlap="1" wp14:anchorId="2A44BED1" wp14:editId="33F38706">
                <wp:simplePos x="0" y="0"/>
                <wp:positionH relativeFrom="page">
                  <wp:posOffset>1619885</wp:posOffset>
                </wp:positionH>
                <wp:positionV relativeFrom="page">
                  <wp:posOffset>981075</wp:posOffset>
                </wp:positionV>
                <wp:extent cx="4320540" cy="234950"/>
                <wp:effectExtent l="0" t="0" r="0" b="0"/>
                <wp:wrapNone/>
                <wp:docPr id="1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7E46F9" w14:textId="77777777" w:rsidR="00BF7BC6" w:rsidRDefault="00833E4D">
                            <w:pPr>
                              <w:spacing w:before="77"/>
                              <w:ind w:left="113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DESCRIBE WHAT YOU WILL D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A44BED1" id="Text Box 10" o:spid="_x0000_s1080" type="#_x0000_t202" style="position:absolute;margin-left:127.55pt;margin-top:77.25pt;width:340.2pt;height:18.5pt;z-index:-25165817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" filled="f" stroked="f">
                <v:textbox inset="0,0,0,0">
                  <w:txbxContent>
                    <w:p w14:paraId="657E46F9" w14:textId="77777777" w:rsidR="00BF7BC6" w:rsidRDefault="00833E4D">
                      <w:pPr>
                        <w:spacing w:before="77"/>
                        <w:ind w:left="113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231F20"/>
                          <w:sz w:val="15"/>
                        </w:rPr>
                        <w:t>DESCRIBE WHAT YOU WILL DO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312" behindDoc="1" locked="0" layoutInCell="1" allowOverlap="1" wp14:anchorId="35174F87" wp14:editId="7F78801D">
                <wp:simplePos x="0" y="0"/>
                <wp:positionH relativeFrom="page">
                  <wp:posOffset>360045</wp:posOffset>
                </wp:positionH>
                <wp:positionV relativeFrom="page">
                  <wp:posOffset>1216025</wp:posOffset>
                </wp:positionV>
                <wp:extent cx="1260475" cy="2602230"/>
                <wp:effectExtent l="0" t="0" r="0" b="0"/>
                <wp:wrapNone/>
                <wp:docPr id="1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602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BB079B" w14:textId="0E8AE2BD" w:rsidR="00FF2C65" w:rsidRDefault="00FF2C65" w:rsidP="00FF2C65">
                            <w:pPr>
                              <w:spacing w:before="77" w:line="264" w:lineRule="auto"/>
                              <w:ind w:right="389"/>
                              <w:jc w:val="both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>How will you</w:t>
                            </w:r>
                            <w:r>
                              <w:rPr>
                                <w:b/>
                                <w:color w:val="323031"/>
                                <w:spacing w:val="-35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>check to see if your processes and</w:t>
                            </w:r>
                            <w:r>
                              <w:rPr>
                                <w:b/>
                                <w:color w:val="323031"/>
                                <w:spacing w:val="-24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>risk</w:t>
                            </w:r>
                          </w:p>
                          <w:p w14:paraId="651F82AC" w14:textId="77777777" w:rsidR="00FF2C65" w:rsidRDefault="00FF2C65" w:rsidP="00FF2C65">
                            <w:pPr>
                              <w:spacing w:line="181" w:lineRule="exact"/>
                              <w:jc w:val="both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>controls are effective?</w:t>
                            </w:r>
                          </w:p>
                          <w:p w14:paraId="03AF5D5A" w14:textId="77777777" w:rsidR="00BF7BC6" w:rsidRDefault="00BF7BC6">
                            <w:pPr>
                              <w:pStyle w:val="BodyText"/>
                              <w:rPr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5174F87" id="Text Box 9" o:spid="_x0000_s1081" type="#_x0000_t202" style="position:absolute;margin-left:28.35pt;margin-top:95.75pt;width:99.25pt;height:204.9pt;z-index:-251658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" filled="f" stroked="f">
                <v:textbox inset="0,0,0,0">
                  <w:txbxContent>
                    <w:p w14:paraId="1FBB079B" w14:textId="0E8AE2BD" w:rsidR="00FF2C65" w:rsidRDefault="00FF2C65" w:rsidP="00FF2C65">
                      <w:pPr>
                        <w:spacing w:before="77" w:line="264" w:lineRule="auto"/>
                        <w:ind w:right="389"/>
                        <w:jc w:val="both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323031"/>
                          <w:sz w:val="15"/>
                        </w:rPr>
                        <w:t>How will you</w:t>
                      </w:r>
                      <w:r>
                        <w:rPr>
                          <w:b/>
                          <w:color w:val="323031"/>
                          <w:spacing w:val="-35"/>
                          <w:sz w:val="15"/>
                        </w:rPr>
                        <w:t xml:space="preserve"> </w:t>
                      </w:r>
                      <w:r>
                        <w:rPr>
                          <w:b/>
                          <w:color w:val="323031"/>
                          <w:sz w:val="15"/>
                        </w:rPr>
                        <w:t>check to see if your processes and</w:t>
                      </w:r>
                      <w:r>
                        <w:rPr>
                          <w:b/>
                          <w:color w:val="323031"/>
                          <w:spacing w:val="-24"/>
                          <w:sz w:val="15"/>
                        </w:rPr>
                        <w:t xml:space="preserve"> </w:t>
                      </w:r>
                      <w:r>
                        <w:rPr>
                          <w:b/>
                          <w:color w:val="323031"/>
                          <w:sz w:val="15"/>
                        </w:rPr>
                        <w:t>risk</w:t>
                      </w:r>
                    </w:p>
                    <w:p w14:paraId="651F82AC" w14:textId="77777777" w:rsidR="00FF2C65" w:rsidRDefault="00FF2C65" w:rsidP="00FF2C65">
                      <w:pPr>
                        <w:spacing w:line="181" w:lineRule="exact"/>
                        <w:jc w:val="both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323031"/>
                          <w:sz w:val="15"/>
                        </w:rPr>
                        <w:t>controls are effective?</w:t>
                      </w:r>
                    </w:p>
                    <w:p w14:paraId="03AF5D5A" w14:textId="77777777" w:rsidR="00BF7BC6" w:rsidRDefault="00BF7BC6">
                      <w:pPr>
                        <w:pStyle w:val="BodyText"/>
                        <w:rPr>
                          <w:b/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313" behindDoc="1" locked="0" layoutInCell="1" allowOverlap="1" wp14:anchorId="3105263A" wp14:editId="5EB14F64">
                <wp:simplePos x="0" y="0"/>
                <wp:positionH relativeFrom="page">
                  <wp:posOffset>1619885</wp:posOffset>
                </wp:positionH>
                <wp:positionV relativeFrom="page">
                  <wp:posOffset>1216025</wp:posOffset>
                </wp:positionV>
                <wp:extent cx="4320540" cy="2602230"/>
                <wp:effectExtent l="0" t="0" r="0" b="0"/>
                <wp:wrapNone/>
                <wp:docPr id="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2602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B0D07B" w14:textId="77777777" w:rsidR="00B12F0B" w:rsidRPr="00B12F0B" w:rsidRDefault="00B12F0B">
                            <w:pPr>
                              <w:spacing w:before="107" w:line="273" w:lineRule="auto"/>
                              <w:ind w:left="113" w:right="165"/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105263A" id="Text Box 8" o:spid="_x0000_s1082" type="#_x0000_t202" style="position:absolute;margin-left:127.55pt;margin-top:95.75pt;width:340.2pt;height:204.9pt;z-index:-25165816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" filled="f" stroked="f">
                <v:textbox inset="0,0,0,0">
                  <w:txbxContent>
                    <w:p w14:paraId="11B0D07B" w14:textId="77777777" w:rsidR="00B12F0B" w:rsidRPr="00B12F0B" w:rsidRDefault="00B12F0B">
                      <w:pPr>
                        <w:spacing w:before="107" w:line="273" w:lineRule="auto"/>
                        <w:ind w:left="113" w:right="165"/>
                        <w:rPr>
                          <w:iCs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314" behindDoc="1" locked="0" layoutInCell="1" allowOverlap="1" wp14:anchorId="49106EE2" wp14:editId="513FACFD">
                <wp:simplePos x="0" y="0"/>
                <wp:positionH relativeFrom="page">
                  <wp:posOffset>5939790</wp:posOffset>
                </wp:positionH>
                <wp:positionV relativeFrom="page">
                  <wp:posOffset>1216025</wp:posOffset>
                </wp:positionV>
                <wp:extent cx="1260475" cy="2602230"/>
                <wp:effectExtent l="0" t="0" r="0" b="0"/>
                <wp:wrapNone/>
                <wp:docPr id="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602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3D7C7F" w14:textId="77777777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0BDDB87B" w14:textId="77777777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53FAFDD5" w14:textId="77777777" w:rsidR="00BF7BC6" w:rsidRDefault="00BF7BC6">
                            <w:pPr>
                              <w:pStyle w:val="BodyText"/>
                              <w:spacing w:before="9"/>
                              <w:ind w:left="0"/>
                              <w:rPr>
                                <w:rFonts w:ascii="Times New Roman"/>
                              </w:rPr>
                            </w:pPr>
                          </w:p>
                          <w:p w14:paraId="30E30B4D" w14:textId="7EAE3D21" w:rsidR="00B12F0B" w:rsidRPr="00B12F0B" w:rsidRDefault="00B12F0B">
                            <w:pPr>
                              <w:ind w:left="113"/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9106EE2" id="Text Box 7" o:spid="_x0000_s1083" type="#_x0000_t202" style="position:absolute;margin-left:467.7pt;margin-top:95.75pt;width:99.25pt;height:204.9pt;z-index:-25165816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" filled="f" stroked="f">
                <v:textbox inset="0,0,0,0">
                  <w:txbxContent>
                    <w:p w14:paraId="023D7C7F" w14:textId="77777777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0BDDB87B" w14:textId="77777777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53FAFDD5" w14:textId="77777777" w:rsidR="00BF7BC6" w:rsidRDefault="00BF7BC6">
                      <w:pPr>
                        <w:pStyle w:val="BodyText"/>
                        <w:spacing w:before="9"/>
                        <w:ind w:left="0"/>
                        <w:rPr>
                          <w:rFonts w:ascii="Times New Roman"/>
                        </w:rPr>
                      </w:pPr>
                    </w:p>
                    <w:p w14:paraId="30E30B4D" w14:textId="7EAE3D21" w:rsidR="00B12F0B" w:rsidRPr="00B12F0B" w:rsidRDefault="00B12F0B">
                      <w:pPr>
                        <w:ind w:left="113"/>
                        <w:rPr>
                          <w:iCs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318" behindDoc="1" locked="0" layoutInCell="1" allowOverlap="1" wp14:anchorId="30C259A7" wp14:editId="5842F596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322195" cy="14351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2195" cy="143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0B9224" w14:textId="77777777" w:rsidR="00BF7BC6" w:rsidRDefault="00BF7BC6">
                            <w:pPr>
                              <w:pStyle w:val="BodyText"/>
                              <w:spacing w:before="4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0C259A7" id="Text Box 3" o:spid="_x0000_s1084" type="#_x0000_t202" style="position:absolute;margin-left:0;margin-top:0;width:182.85pt;height:11.3pt;z-index:-25165816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" filled="f" stroked="f">
                <v:textbox inset="0,0,0,0">
                  <w:txbxContent>
                    <w:p w14:paraId="670B9224" w14:textId="77777777" w:rsidR="00BF7BC6" w:rsidRDefault="00BF7BC6">
                      <w:pPr>
                        <w:pStyle w:val="BodyText"/>
                        <w:spacing w:before="4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319" behindDoc="1" locked="0" layoutInCell="1" allowOverlap="1" wp14:anchorId="42474FB6" wp14:editId="707CCCD3">
                <wp:simplePos x="0" y="0"/>
                <wp:positionH relativeFrom="page">
                  <wp:posOffset>5316220</wp:posOffset>
                </wp:positionH>
                <wp:positionV relativeFrom="page">
                  <wp:posOffset>10090785</wp:posOffset>
                </wp:positionV>
                <wp:extent cx="1884045" cy="1524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404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093858" w14:textId="77777777" w:rsidR="00BF7BC6" w:rsidRDefault="00BF7BC6">
                            <w:pPr>
                              <w:pStyle w:val="BodyText"/>
                              <w:spacing w:before="4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2474FB6" id="_x0000_s1085" type="#_x0000_t202" style="position:absolute;margin-left:418.6pt;margin-top:794.55pt;width:148.35pt;height:12pt;z-index:-25165816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" filled="f" stroked="f">
                <v:textbox inset="0,0,0,0">
                  <w:txbxContent>
                    <w:p w14:paraId="09093858" w14:textId="77777777" w:rsidR="00BF7BC6" w:rsidRDefault="00BF7BC6">
                      <w:pPr>
                        <w:pStyle w:val="BodyText"/>
                        <w:spacing w:before="4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BF7BC6">
      <w:pgSz w:w="11910" w:h="16840"/>
      <w:pgMar w:top="0" w:right="0" w:bottom="28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5476C2"/>
    <w:multiLevelType w:val="hybridMultilevel"/>
    <w:tmpl w:val="8166C3C6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4FB7527C"/>
    <w:multiLevelType w:val="hybridMultilevel"/>
    <w:tmpl w:val="BE7410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jW2MDOzMDA3MrZQ0lEKTi0uzszPAykwrAUAmdp9IiwAAAA="/>
  </w:docVars>
  <w:rsids>
    <w:rsidRoot w:val="00BF7BC6"/>
    <w:rsid w:val="000118B5"/>
    <w:rsid w:val="00015BF5"/>
    <w:rsid w:val="0008271A"/>
    <w:rsid w:val="00097740"/>
    <w:rsid w:val="000B0974"/>
    <w:rsid w:val="001579D2"/>
    <w:rsid w:val="001746A5"/>
    <w:rsid w:val="001D153C"/>
    <w:rsid w:val="001E0DFF"/>
    <w:rsid w:val="001E5520"/>
    <w:rsid w:val="00230A62"/>
    <w:rsid w:val="00233FC6"/>
    <w:rsid w:val="0025397F"/>
    <w:rsid w:val="00283C6E"/>
    <w:rsid w:val="00287D43"/>
    <w:rsid w:val="00295A01"/>
    <w:rsid w:val="002B170A"/>
    <w:rsid w:val="002B59EE"/>
    <w:rsid w:val="002C56A4"/>
    <w:rsid w:val="003D5451"/>
    <w:rsid w:val="003E3A31"/>
    <w:rsid w:val="003F06B3"/>
    <w:rsid w:val="00442EA8"/>
    <w:rsid w:val="00443C19"/>
    <w:rsid w:val="00465F97"/>
    <w:rsid w:val="0050557F"/>
    <w:rsid w:val="00525DE0"/>
    <w:rsid w:val="0053760D"/>
    <w:rsid w:val="00547BEC"/>
    <w:rsid w:val="00572111"/>
    <w:rsid w:val="00575642"/>
    <w:rsid w:val="005913C1"/>
    <w:rsid w:val="00593808"/>
    <w:rsid w:val="00613892"/>
    <w:rsid w:val="006748F5"/>
    <w:rsid w:val="006B1866"/>
    <w:rsid w:val="006F3FD1"/>
    <w:rsid w:val="00734882"/>
    <w:rsid w:val="00734B99"/>
    <w:rsid w:val="00776513"/>
    <w:rsid w:val="007A1B64"/>
    <w:rsid w:val="007B3C01"/>
    <w:rsid w:val="007F2E87"/>
    <w:rsid w:val="0081286D"/>
    <w:rsid w:val="00833E4D"/>
    <w:rsid w:val="00890F41"/>
    <w:rsid w:val="00921934"/>
    <w:rsid w:val="00962373"/>
    <w:rsid w:val="009A1E44"/>
    <w:rsid w:val="009A2306"/>
    <w:rsid w:val="009D30A9"/>
    <w:rsid w:val="009E4F0F"/>
    <w:rsid w:val="009F1ECA"/>
    <w:rsid w:val="00A2114C"/>
    <w:rsid w:val="00A50CA9"/>
    <w:rsid w:val="00A605F9"/>
    <w:rsid w:val="00A94893"/>
    <w:rsid w:val="00A962C9"/>
    <w:rsid w:val="00AD5723"/>
    <w:rsid w:val="00AE5B3D"/>
    <w:rsid w:val="00B12F0B"/>
    <w:rsid w:val="00B34272"/>
    <w:rsid w:val="00B640AE"/>
    <w:rsid w:val="00B67603"/>
    <w:rsid w:val="00BC1D5A"/>
    <w:rsid w:val="00BF7BC6"/>
    <w:rsid w:val="00D2628E"/>
    <w:rsid w:val="00D339FB"/>
    <w:rsid w:val="00D56785"/>
    <w:rsid w:val="00D56D4E"/>
    <w:rsid w:val="00D74229"/>
    <w:rsid w:val="00D76A58"/>
    <w:rsid w:val="00DA1062"/>
    <w:rsid w:val="00DD6B2E"/>
    <w:rsid w:val="00DE63C2"/>
    <w:rsid w:val="00E009C3"/>
    <w:rsid w:val="00E079A4"/>
    <w:rsid w:val="00E87F5F"/>
    <w:rsid w:val="00E90955"/>
    <w:rsid w:val="00EB45B7"/>
    <w:rsid w:val="00EC1F16"/>
    <w:rsid w:val="00F04F3D"/>
    <w:rsid w:val="00F92C44"/>
    <w:rsid w:val="00FB3E0A"/>
    <w:rsid w:val="00FC6393"/>
    <w:rsid w:val="00FD7CEA"/>
    <w:rsid w:val="00FF2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73BF5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Verdana" w:eastAsia="Verdana" w:hAnsi="Verdana" w:cs="Verdan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"/>
      <w:ind w:left="40"/>
    </w:pPr>
    <w:rPr>
      <w:sz w:val="13"/>
      <w:szCs w:val="13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12F0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2F0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7CE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76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760D"/>
    <w:rPr>
      <w:rFonts w:ascii="Segoe UI" w:eastAsia="Verdana" w:hAnsi="Segoe UI" w:cs="Segoe UI"/>
      <w:sz w:val="18"/>
      <w:szCs w:val="18"/>
      <w:lang w:bidi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Verdana" w:eastAsia="Verdana" w:hAnsi="Verdana" w:cs="Verdan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"/>
      <w:ind w:left="40"/>
    </w:pPr>
    <w:rPr>
      <w:sz w:val="13"/>
      <w:szCs w:val="13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12F0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2F0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7CE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76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760D"/>
    <w:rPr>
      <w:rFonts w:ascii="Segoe UI" w:eastAsia="Verdana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</Words>
  <Characters>70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ce Corlett</dc:creator>
  <cp:lastModifiedBy>Canterbury_Rowing Logan Keys</cp:lastModifiedBy>
  <cp:revision>4</cp:revision>
  <cp:lastPrinted>2021-03-01T23:53:00Z</cp:lastPrinted>
  <dcterms:created xsi:type="dcterms:W3CDTF">2021-09-13T01:34:00Z</dcterms:created>
  <dcterms:modified xsi:type="dcterms:W3CDTF">2021-11-11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07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5-06T00:00:00Z</vt:filetime>
  </property>
</Properties>
</file>